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F90AF" w14:textId="734D1718" w:rsidR="00A20596" w:rsidRPr="00C67B85" w:rsidRDefault="00993C60" w:rsidP="00F9463B">
      <w:pPr>
        <w:pStyle w:val="BodyText"/>
        <w:ind w:left="2160" w:firstLine="720"/>
        <w:rPr>
          <w:rFonts w:ascii="Arial" w:hAnsi="Arial" w:cs="Arial"/>
          <w:b/>
          <w:sz w:val="16"/>
          <w:szCs w:val="16"/>
          <w:lang w:val="pt-BR"/>
        </w:rPr>
      </w:pPr>
      <w:r w:rsidRPr="00C67B85">
        <w:rPr>
          <w:rFonts w:ascii="Arial" w:hAnsi="Arial" w:cs="Arial"/>
          <w:noProof/>
          <w:sz w:val="16"/>
          <w:szCs w:val="16"/>
          <w:lang w:val="en-GB" w:eastAsia="en-GB" w:bidi="ar-SA"/>
        </w:rPr>
        <w:drawing>
          <wp:anchor distT="0" distB="0" distL="114300" distR="114300" simplePos="0" relativeHeight="251658240" behindDoc="0" locked="0" layoutInCell="1" allowOverlap="1" wp14:anchorId="6F7BDFC3" wp14:editId="20C147CD">
            <wp:simplePos x="0" y="0"/>
            <wp:positionH relativeFrom="column">
              <wp:posOffset>130175</wp:posOffset>
            </wp:positionH>
            <wp:positionV relativeFrom="paragraph">
              <wp:posOffset>-45720</wp:posOffset>
            </wp:positionV>
            <wp:extent cx="891540" cy="891540"/>
            <wp:effectExtent l="0" t="0" r="3810" b="381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F90B0" w14:textId="7E73F4B2" w:rsidR="00A20596" w:rsidRPr="00C67B85" w:rsidRDefault="00A20596" w:rsidP="00D02ED6">
      <w:pPr>
        <w:pStyle w:val="BodyText"/>
        <w:ind w:left="2160" w:firstLine="720"/>
        <w:rPr>
          <w:rFonts w:ascii="Arial" w:hAnsi="Arial" w:cs="Arial"/>
          <w:b/>
          <w:sz w:val="28"/>
          <w:szCs w:val="28"/>
          <w:lang w:val="pt-BR"/>
        </w:rPr>
      </w:pPr>
      <w:r w:rsidRPr="00C67B85">
        <w:rPr>
          <w:rFonts w:ascii="Arial" w:hAnsi="Arial" w:cs="Arial"/>
          <w:b/>
          <w:sz w:val="28"/>
          <w:szCs w:val="28"/>
          <w:lang w:val="pt-BR"/>
        </w:rPr>
        <w:t>Population Services Internation</w:t>
      </w:r>
      <w:r w:rsidR="00D02ED6" w:rsidRPr="00C67B85">
        <w:rPr>
          <w:rFonts w:ascii="Arial" w:hAnsi="Arial" w:cs="Arial"/>
          <w:b/>
          <w:sz w:val="28"/>
          <w:szCs w:val="28"/>
          <w:lang w:val="pt-BR"/>
        </w:rPr>
        <w:t>al</w:t>
      </w:r>
      <w:r w:rsidR="00DF336B" w:rsidRPr="00C67B85">
        <w:rPr>
          <w:rFonts w:ascii="Arial" w:hAnsi="Arial" w:cs="Arial"/>
          <w:b/>
          <w:sz w:val="28"/>
          <w:szCs w:val="28"/>
          <w:lang w:val="pt-BR"/>
        </w:rPr>
        <w:t xml:space="preserve"> Cambodia</w:t>
      </w:r>
    </w:p>
    <w:p w14:paraId="1C5F90B1" w14:textId="77777777" w:rsidR="00DA33D4" w:rsidRPr="00C67B85" w:rsidRDefault="00DA33D4" w:rsidP="00F9463B">
      <w:pPr>
        <w:pStyle w:val="BodyText"/>
        <w:ind w:left="2160" w:firstLine="720"/>
        <w:rPr>
          <w:rFonts w:ascii="Arial" w:hAnsi="Arial" w:cs="Arial"/>
          <w:b/>
          <w:sz w:val="16"/>
          <w:szCs w:val="16"/>
          <w:lang w:val="pt-BR"/>
        </w:rPr>
      </w:pPr>
    </w:p>
    <w:p w14:paraId="1C5F90B4" w14:textId="38A910E4" w:rsidR="00F9463B" w:rsidRPr="00C67B85" w:rsidRDefault="00ED44F1" w:rsidP="00ED44F1">
      <w:pPr>
        <w:pStyle w:val="BodyText"/>
        <w:ind w:left="2160" w:firstLine="720"/>
        <w:rPr>
          <w:rFonts w:ascii="Arial" w:hAnsi="Arial" w:cs="Arial"/>
          <w:b/>
          <w:sz w:val="16"/>
          <w:szCs w:val="16"/>
          <w:lang w:val="pt-BR"/>
        </w:rPr>
      </w:pPr>
      <w:r w:rsidRPr="00C67B85">
        <w:rPr>
          <w:rFonts w:ascii="Arial" w:hAnsi="Arial" w:cs="Arial"/>
          <w:b/>
          <w:sz w:val="16"/>
          <w:szCs w:val="16"/>
          <w:lang w:val="pt-BR"/>
        </w:rPr>
        <w:t xml:space="preserve">No. </w:t>
      </w:r>
      <w:r w:rsidR="00E106AA" w:rsidRPr="00E106AA">
        <w:rPr>
          <w:rFonts w:ascii="Arial" w:hAnsi="Arial" w:cs="Arial"/>
          <w:b/>
          <w:sz w:val="16"/>
          <w:szCs w:val="16"/>
          <w:lang w:val="pt-BR"/>
        </w:rPr>
        <w:t>#67, 69, 71, Street VI-13, Sangkat Toul Sangke 1, Khan Russey Keo, Phnom Penh</w:t>
      </w:r>
      <w:r w:rsidRPr="00C67B85">
        <w:rPr>
          <w:rFonts w:ascii="Arial" w:hAnsi="Arial" w:cs="Arial"/>
          <w:b/>
          <w:sz w:val="16"/>
          <w:szCs w:val="16"/>
          <w:lang w:val="pt-BR"/>
        </w:rPr>
        <w:t>​</w:t>
      </w:r>
      <w:r w:rsidR="00F9463B" w:rsidRPr="00C67B85">
        <w:rPr>
          <w:rFonts w:ascii="Arial" w:hAnsi="Arial" w:cs="Arial"/>
          <w:b/>
          <w:sz w:val="16"/>
          <w:szCs w:val="16"/>
          <w:lang w:val="pt-BR"/>
        </w:rPr>
        <w:tab/>
      </w:r>
      <w:r w:rsidR="009F1615" w:rsidRPr="00C67B85">
        <w:rPr>
          <w:rFonts w:ascii="Arial" w:hAnsi="Arial" w:cs="Arial"/>
          <w:b/>
          <w:sz w:val="16"/>
          <w:szCs w:val="16"/>
          <w:lang w:val="pt-BR"/>
        </w:rPr>
        <w:tab/>
      </w:r>
      <w:r w:rsidR="006B4C5D" w:rsidRPr="00C67B85">
        <w:rPr>
          <w:rFonts w:ascii="Arial" w:hAnsi="Arial" w:cs="Arial"/>
          <w:b/>
          <w:sz w:val="16"/>
          <w:szCs w:val="16"/>
          <w:lang w:val="pt-BR"/>
        </w:rPr>
        <w:tab/>
      </w:r>
    </w:p>
    <w:p w14:paraId="1C5F90B5" w14:textId="4F555AFD" w:rsidR="00005409" w:rsidRPr="00C67B85" w:rsidRDefault="00005409" w:rsidP="00F9463B">
      <w:pPr>
        <w:pStyle w:val="BodyText"/>
        <w:ind w:left="2160" w:firstLine="720"/>
        <w:rPr>
          <w:rFonts w:ascii="Arial" w:hAnsi="Arial" w:cs="Arial"/>
          <w:b/>
          <w:sz w:val="16"/>
          <w:szCs w:val="16"/>
        </w:rPr>
      </w:pPr>
      <w:r w:rsidRPr="00C67B85">
        <w:rPr>
          <w:rFonts w:ascii="Arial" w:hAnsi="Arial" w:cs="Arial"/>
          <w:b/>
          <w:sz w:val="16"/>
          <w:szCs w:val="16"/>
        </w:rPr>
        <w:t>Tel</w:t>
      </w:r>
      <w:r w:rsidR="00B220D0" w:rsidRPr="00C67B85">
        <w:rPr>
          <w:rFonts w:ascii="Arial" w:hAnsi="Arial" w:cs="Arial"/>
          <w:b/>
          <w:sz w:val="16"/>
          <w:szCs w:val="16"/>
        </w:rPr>
        <w:tab/>
      </w:r>
      <w:r w:rsidRPr="00C67B85">
        <w:rPr>
          <w:rFonts w:ascii="Arial" w:hAnsi="Arial" w:cs="Arial"/>
          <w:b/>
          <w:sz w:val="16"/>
          <w:szCs w:val="16"/>
        </w:rPr>
        <w:t xml:space="preserve">: (855) 23 </w:t>
      </w:r>
      <w:r w:rsidR="00F94544" w:rsidRPr="00C67B85">
        <w:rPr>
          <w:rFonts w:ascii="Arial" w:hAnsi="Arial" w:cs="Arial"/>
          <w:b/>
          <w:sz w:val="16"/>
          <w:szCs w:val="16"/>
        </w:rPr>
        <w:t>987 405</w:t>
      </w:r>
    </w:p>
    <w:p w14:paraId="1C5F90B7" w14:textId="6A792574" w:rsidR="005742FE" w:rsidRPr="00C67B85" w:rsidRDefault="00C17AF2" w:rsidP="00272D18">
      <w:pPr>
        <w:pStyle w:val="BodyText"/>
        <w:ind w:left="2160" w:firstLine="720"/>
        <w:rPr>
          <w:rFonts w:ascii="Arial" w:hAnsi="Arial" w:cs="Arial"/>
          <w:b/>
          <w:sz w:val="16"/>
          <w:szCs w:val="16"/>
        </w:rPr>
      </w:pPr>
      <w:r w:rsidRPr="00C67B85">
        <w:rPr>
          <w:rFonts w:ascii="Arial" w:hAnsi="Arial" w:cs="Arial"/>
          <w:b/>
          <w:sz w:val="16"/>
          <w:szCs w:val="16"/>
        </w:rPr>
        <w:t>Website</w:t>
      </w:r>
      <w:r w:rsidR="00A20596" w:rsidRPr="00C67B85">
        <w:rPr>
          <w:rFonts w:ascii="Arial" w:hAnsi="Arial" w:cs="Arial"/>
          <w:b/>
          <w:sz w:val="16"/>
          <w:szCs w:val="16"/>
        </w:rPr>
        <w:tab/>
        <w:t xml:space="preserve">: </w:t>
      </w:r>
      <w:hyperlink r:id="rId12" w:history="1">
        <w:r w:rsidR="00A20596" w:rsidRPr="00C67B85">
          <w:rPr>
            <w:rStyle w:val="Hyperlink"/>
            <w:rFonts w:ascii="Arial" w:hAnsi="Arial" w:cs="Arial"/>
            <w:b/>
            <w:sz w:val="16"/>
            <w:szCs w:val="16"/>
          </w:rPr>
          <w:t>www.psi.org</w:t>
        </w:r>
      </w:hyperlink>
      <w:r w:rsidR="00264CCF">
        <w:rPr>
          <w:rStyle w:val="Hyperlink"/>
          <w:rFonts w:ascii="Arial" w:hAnsi="Arial" w:cs="Arial"/>
          <w:b/>
          <w:sz w:val="16"/>
          <w:szCs w:val="16"/>
        </w:rPr>
        <w:t>.kh</w:t>
      </w:r>
    </w:p>
    <w:p w14:paraId="1C5F90B8" w14:textId="77777777" w:rsidR="00A20596" w:rsidRPr="00C67B85" w:rsidRDefault="00A20596" w:rsidP="00272D18">
      <w:pPr>
        <w:pStyle w:val="BodyText"/>
        <w:ind w:left="2160" w:firstLine="720"/>
        <w:rPr>
          <w:rFonts w:ascii="Arial" w:hAnsi="Arial" w:cs="Arial"/>
          <w:b/>
          <w:sz w:val="16"/>
          <w:szCs w:val="16"/>
        </w:rPr>
      </w:pPr>
    </w:p>
    <w:p w14:paraId="1C5F90B9" w14:textId="77777777" w:rsidR="00523E10" w:rsidRPr="00C67B85" w:rsidRDefault="00523E10" w:rsidP="00523E10">
      <w:pPr>
        <w:rPr>
          <w:rFonts w:ascii="Arial" w:hAnsi="Arial" w:cs="Arial"/>
          <w:b/>
          <w:sz w:val="16"/>
          <w:szCs w:val="16"/>
        </w:rPr>
      </w:pPr>
    </w:p>
    <w:tbl>
      <w:tblPr>
        <w:tblW w:w="102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60"/>
        <w:gridCol w:w="3240"/>
      </w:tblGrid>
      <w:tr w:rsidR="00147A64" w:rsidRPr="00C67B85" w14:paraId="1C5F90C1" w14:textId="77777777" w:rsidTr="001471A0">
        <w:trPr>
          <w:trHeight w:val="1168"/>
        </w:trPr>
        <w:tc>
          <w:tcPr>
            <w:tcW w:w="6960" w:type="dxa"/>
            <w:shd w:val="clear" w:color="auto" w:fill="E0E0E0"/>
            <w:vAlign w:val="center"/>
          </w:tcPr>
          <w:p w14:paraId="1C5F90BA" w14:textId="77777777" w:rsidR="00147A64" w:rsidRPr="00C67B85" w:rsidRDefault="00147A64" w:rsidP="00FE5BE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67B85">
              <w:rPr>
                <w:rFonts w:ascii="Arial" w:hAnsi="Arial" w:cs="Arial"/>
                <w:b/>
                <w:sz w:val="24"/>
                <w:szCs w:val="24"/>
              </w:rPr>
              <w:t>EMPLOYMENT APPLICATION FORM</w:t>
            </w:r>
          </w:p>
          <w:p w14:paraId="1C5F90BB" w14:textId="77777777" w:rsidR="00147A64" w:rsidRPr="00C67B85" w:rsidRDefault="00147A64" w:rsidP="00FE5BE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C5F90BC" w14:textId="53D30019" w:rsidR="00147A64" w:rsidRPr="00C67B85" w:rsidRDefault="00147A64" w:rsidP="00FE5BE6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Please fill in the Application form, which is split into </w:t>
            </w:r>
            <w:r w:rsidR="00541320" w:rsidRPr="00C67B85">
              <w:rPr>
                <w:rFonts w:ascii="Arial" w:hAnsi="Arial" w:cs="Arial"/>
                <w:sz w:val="16"/>
                <w:szCs w:val="16"/>
              </w:rPr>
              <w:t>8</w:t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 parts.  Please fill in all parts of the form and check it carefully before returning it. Please note that questions marked with an asterisk * are mandatory and therefore must be answered.</w:t>
            </w:r>
          </w:p>
        </w:tc>
        <w:tc>
          <w:tcPr>
            <w:tcW w:w="3240" w:type="dxa"/>
            <w:shd w:val="clear" w:color="auto" w:fill="E0E0E0"/>
          </w:tcPr>
          <w:p w14:paraId="1C5F90BD" w14:textId="77777777" w:rsidR="00477495" w:rsidRPr="00C67B85" w:rsidRDefault="00477495" w:rsidP="0047749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5F90BE" w14:textId="77777777" w:rsidR="00477495" w:rsidRPr="00C67B85" w:rsidRDefault="00477495" w:rsidP="001471A0">
            <w:pPr>
              <w:pStyle w:val="BodyText"/>
              <w:jc w:val="left"/>
              <w:rPr>
                <w:rFonts w:ascii="Arial" w:hAnsi="Arial" w:cs="Arial"/>
                <w:b/>
                <w:sz w:val="16"/>
                <w:szCs w:val="16"/>
                <w:lang w:val="pt-BR"/>
              </w:rPr>
            </w:pPr>
          </w:p>
          <w:p w14:paraId="1C5F90BF" w14:textId="2F1189FD" w:rsidR="00477495" w:rsidRPr="00C67B85" w:rsidRDefault="00477495" w:rsidP="0047749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67B85">
              <w:rPr>
                <w:rFonts w:ascii="Arial" w:hAnsi="Arial" w:cs="Arial"/>
                <w:b/>
                <w:sz w:val="18"/>
                <w:szCs w:val="18"/>
              </w:rPr>
              <w:t>Date of submit</w:t>
            </w:r>
            <w:r w:rsidRPr="00C67B85">
              <w:rPr>
                <w:rFonts w:ascii="Arial" w:hAnsi="Arial" w:cs="Arial"/>
                <w:b/>
                <w:sz w:val="18"/>
                <w:szCs w:val="18"/>
              </w:rPr>
              <w:tab/>
              <w:t xml:space="preserve">: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772663498"/>
                <w:placeholder>
                  <w:docPart w:val="0E2BAFFB2A794C3E951AD19745C3E45B"/>
                </w:placeholder>
                <w:showingPlcHdr/>
                <w:date w:fullDate="2024-06-1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7314F" w:rsidRPr="000E184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C5F90C0" w14:textId="77777777" w:rsidR="00147A64" w:rsidRPr="00C67B85" w:rsidRDefault="00147A64" w:rsidP="00FE5BE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C5F90C2" w14:textId="77777777" w:rsidR="003A43C1" w:rsidRPr="00C67B85" w:rsidRDefault="003A43C1" w:rsidP="003A43C1">
      <w:pPr>
        <w:rPr>
          <w:rFonts w:ascii="Arial" w:hAnsi="Arial" w:cs="Arial"/>
          <w:sz w:val="16"/>
          <w:szCs w:val="16"/>
        </w:rPr>
      </w:pPr>
    </w:p>
    <w:p w14:paraId="1C5F90C3" w14:textId="77777777" w:rsidR="008C110F" w:rsidRPr="00C67B85" w:rsidRDefault="008C110F" w:rsidP="003A43C1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9"/>
        <w:gridCol w:w="8272"/>
      </w:tblGrid>
      <w:tr w:rsidR="00005409" w:rsidRPr="00C67B85" w14:paraId="1C5F90C8" w14:textId="77777777" w:rsidTr="001471A0">
        <w:trPr>
          <w:trHeight w:val="375"/>
        </w:trPr>
        <w:tc>
          <w:tcPr>
            <w:tcW w:w="1920" w:type="dxa"/>
            <w:shd w:val="clear" w:color="auto" w:fill="E0E0E0"/>
            <w:vAlign w:val="center"/>
          </w:tcPr>
          <w:p w14:paraId="1C5F90C4" w14:textId="5A53E210" w:rsidR="00005409" w:rsidRPr="00C67B85" w:rsidRDefault="0008157F" w:rsidP="001471A0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C67B85">
              <w:rPr>
                <w:rFonts w:ascii="Arial" w:hAnsi="Arial" w:cs="Arial"/>
                <w:b/>
                <w:sz w:val="16"/>
                <w:szCs w:val="16"/>
              </w:rPr>
              <w:t xml:space="preserve">*Position applied </w:t>
            </w:r>
            <w:r w:rsidR="00DF336B" w:rsidRPr="00C67B85">
              <w:rPr>
                <w:rFonts w:ascii="Arial" w:hAnsi="Arial" w:cs="Arial"/>
                <w:b/>
                <w:sz w:val="16"/>
                <w:szCs w:val="16"/>
              </w:rPr>
              <w:t>for:</w:t>
            </w:r>
          </w:p>
        </w:tc>
        <w:tc>
          <w:tcPr>
            <w:tcW w:w="8280" w:type="dxa"/>
            <w:vAlign w:val="center"/>
          </w:tcPr>
          <w:p w14:paraId="1C5F90C5" w14:textId="77777777" w:rsidR="00005409" w:rsidRPr="00C67B85" w:rsidRDefault="00005409" w:rsidP="00560294">
            <w:pPr>
              <w:rPr>
                <w:rFonts w:ascii="Arial" w:hAnsi="Arial" w:cs="Arial"/>
              </w:rPr>
            </w:pPr>
          </w:p>
          <w:p w14:paraId="1C5F90C6" w14:textId="77777777" w:rsidR="008C110F" w:rsidRPr="00C67B85" w:rsidRDefault="008C110F" w:rsidP="00560294">
            <w:pPr>
              <w:rPr>
                <w:rFonts w:ascii="Arial" w:hAnsi="Arial" w:cs="Arial"/>
              </w:rPr>
            </w:pPr>
          </w:p>
          <w:p w14:paraId="1C5F90C7" w14:textId="77777777" w:rsidR="00DA33D4" w:rsidRPr="00C67B85" w:rsidRDefault="00DA33D4" w:rsidP="00560294">
            <w:pPr>
              <w:rPr>
                <w:rFonts w:ascii="Arial" w:hAnsi="Arial" w:cs="Arial"/>
              </w:rPr>
            </w:pPr>
          </w:p>
        </w:tc>
      </w:tr>
    </w:tbl>
    <w:p w14:paraId="1C5F90C9" w14:textId="77777777" w:rsidR="003A43C1" w:rsidRPr="00C67B85" w:rsidRDefault="003A43C1" w:rsidP="003A43C1">
      <w:pPr>
        <w:rPr>
          <w:rFonts w:ascii="Arial" w:hAnsi="Arial" w:cs="Arial"/>
          <w:sz w:val="16"/>
          <w:szCs w:val="16"/>
        </w:rPr>
      </w:pPr>
    </w:p>
    <w:p w14:paraId="1C5F90CA" w14:textId="77777777" w:rsidR="008C110F" w:rsidRPr="00C67B85" w:rsidRDefault="008C110F" w:rsidP="003A43C1">
      <w:pPr>
        <w:rPr>
          <w:rFonts w:ascii="Arial" w:hAnsi="Arial" w:cs="Arial"/>
          <w:sz w:val="16"/>
          <w:szCs w:val="16"/>
        </w:rPr>
      </w:pPr>
    </w:p>
    <w:p w14:paraId="1C5F90CB" w14:textId="77777777" w:rsidR="003A43C1" w:rsidRPr="00C67B85" w:rsidRDefault="00EB76F0" w:rsidP="003A43C1">
      <w:pPr>
        <w:rPr>
          <w:rFonts w:ascii="Arial" w:hAnsi="Arial" w:cs="Arial"/>
          <w:b/>
          <w:caps/>
        </w:rPr>
      </w:pPr>
      <w:r w:rsidRPr="00C67B85">
        <w:rPr>
          <w:rFonts w:ascii="Arial" w:hAnsi="Arial" w:cs="Arial"/>
          <w:b/>
          <w:caps/>
        </w:rPr>
        <w:t xml:space="preserve">1. </w:t>
      </w:r>
      <w:r w:rsidR="003A43C1" w:rsidRPr="00C67B85">
        <w:rPr>
          <w:rFonts w:ascii="Arial" w:hAnsi="Arial" w:cs="Arial"/>
          <w:b/>
          <w:caps/>
        </w:rPr>
        <w:t>Personal Details</w:t>
      </w:r>
    </w:p>
    <w:p w14:paraId="1C5F90CC" w14:textId="77777777" w:rsidR="003A43C1" w:rsidRPr="00C67B85" w:rsidRDefault="003A43C1" w:rsidP="003A43C1">
      <w:pPr>
        <w:rPr>
          <w:rFonts w:ascii="Arial" w:hAnsi="Arial" w:cs="Arial"/>
          <w:b/>
          <w:sz w:val="16"/>
          <w:szCs w:val="16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3360"/>
        <w:gridCol w:w="1800"/>
        <w:gridCol w:w="3246"/>
      </w:tblGrid>
      <w:tr w:rsidR="00B242C5" w:rsidRPr="00DA7A65" w14:paraId="1C5F90D1" w14:textId="77777777">
        <w:trPr>
          <w:trHeight w:val="454"/>
        </w:trPr>
        <w:tc>
          <w:tcPr>
            <w:tcW w:w="1800" w:type="dxa"/>
            <w:shd w:val="clear" w:color="auto" w:fill="E0E0E0"/>
            <w:vAlign w:val="center"/>
          </w:tcPr>
          <w:p w14:paraId="1C5F90CD" w14:textId="45A35A7B" w:rsidR="00B242C5" w:rsidRPr="00DA7A65" w:rsidRDefault="00AB3F05" w:rsidP="00D14CB3">
            <w:pPr>
              <w:tabs>
                <w:tab w:val="left" w:pos="13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="00B242C5" w:rsidRPr="00DA7A65">
              <w:rPr>
                <w:rFonts w:ascii="Arial" w:hAnsi="Arial" w:cs="Arial"/>
                <w:sz w:val="16"/>
                <w:szCs w:val="16"/>
              </w:rPr>
              <w:t>Full Name</w:t>
            </w:r>
            <w:r w:rsidR="00170B13">
              <w:rPr>
                <w:rFonts w:ascii="Arial" w:hAnsi="Arial" w:cs="Arial"/>
                <w:sz w:val="16"/>
                <w:szCs w:val="16"/>
              </w:rPr>
              <w:t xml:space="preserve"> in English</w:t>
            </w:r>
          </w:p>
        </w:tc>
        <w:tc>
          <w:tcPr>
            <w:tcW w:w="3360" w:type="dxa"/>
            <w:vAlign w:val="center"/>
          </w:tcPr>
          <w:p w14:paraId="1C5F90CE" w14:textId="77777777" w:rsidR="00B242C5" w:rsidRPr="00DA7A65" w:rsidRDefault="00B242C5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D9D9D9"/>
            <w:vAlign w:val="center"/>
          </w:tcPr>
          <w:p w14:paraId="1C5F90CF" w14:textId="3BDEB910" w:rsidR="00B242C5" w:rsidRPr="00DA7A65" w:rsidRDefault="00AB3F05" w:rsidP="001F10B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="00170B13">
              <w:rPr>
                <w:rFonts w:ascii="Arial" w:hAnsi="Arial" w:cs="Arial"/>
                <w:sz w:val="16"/>
                <w:szCs w:val="16"/>
              </w:rPr>
              <w:t xml:space="preserve">Full </w:t>
            </w:r>
            <w:r w:rsidR="00B242C5" w:rsidRPr="00DA7A65">
              <w:rPr>
                <w:rFonts w:ascii="Arial" w:hAnsi="Arial" w:cs="Arial"/>
                <w:sz w:val="16"/>
                <w:szCs w:val="16"/>
              </w:rPr>
              <w:t xml:space="preserve">Name </w:t>
            </w:r>
            <w:r w:rsidR="00170B13">
              <w:rPr>
                <w:rFonts w:ascii="Arial" w:hAnsi="Arial" w:cs="Arial"/>
                <w:sz w:val="16"/>
                <w:szCs w:val="16"/>
              </w:rPr>
              <w:t>i</w:t>
            </w:r>
            <w:r w:rsidR="00B242C5" w:rsidRPr="00DA7A65">
              <w:rPr>
                <w:rFonts w:ascii="Arial" w:hAnsi="Arial" w:cs="Arial"/>
                <w:sz w:val="16"/>
                <w:szCs w:val="16"/>
              </w:rPr>
              <w:t>n Khmer</w:t>
            </w:r>
          </w:p>
        </w:tc>
        <w:tc>
          <w:tcPr>
            <w:tcW w:w="3246" w:type="dxa"/>
            <w:vAlign w:val="center"/>
          </w:tcPr>
          <w:p w14:paraId="1C5F90D0" w14:textId="77777777" w:rsidR="00B242C5" w:rsidRPr="00DA7A65" w:rsidRDefault="00B242C5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D6" w14:textId="77777777">
        <w:trPr>
          <w:trHeight w:val="454"/>
        </w:trPr>
        <w:tc>
          <w:tcPr>
            <w:tcW w:w="1800" w:type="dxa"/>
            <w:shd w:val="clear" w:color="auto" w:fill="E0E0E0"/>
            <w:vAlign w:val="center"/>
          </w:tcPr>
          <w:p w14:paraId="1C5F90D2" w14:textId="5E5F39B9" w:rsidR="00AE7752" w:rsidRPr="00DA7A65" w:rsidRDefault="00AE7752" w:rsidP="00AE7752">
            <w:pPr>
              <w:tabs>
                <w:tab w:val="left" w:pos="13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Marital Status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Marital Status"/>
            <w:tag w:val="Marital Status"/>
            <w:id w:val="-1796904582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ingle" w:value="Single"/>
              <w:listItem w:displayText="Married" w:value="Married"/>
              <w:listItem w:displayText="Widower" w:value="Widower"/>
            </w:dropDownList>
          </w:sdtPr>
          <w:sdtContent>
            <w:tc>
              <w:tcPr>
                <w:tcW w:w="3360" w:type="dxa"/>
                <w:vAlign w:val="center"/>
              </w:tcPr>
              <w:p w14:paraId="1C5F90D3" w14:textId="08730407" w:rsidR="00AE7752" w:rsidRPr="00DA7A65" w:rsidRDefault="000F129A" w:rsidP="00AE7752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DA7A65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1800" w:type="dxa"/>
            <w:shd w:val="clear" w:color="auto" w:fill="D9D9D9"/>
            <w:vAlign w:val="center"/>
          </w:tcPr>
          <w:p w14:paraId="1C5F90D4" w14:textId="0C603F4E" w:rsidR="00AE7752" w:rsidRPr="00DA7A65" w:rsidRDefault="00A970EF" w:rsidP="00AE7752">
            <w:pPr>
              <w:tabs>
                <w:tab w:val="left" w:pos="41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Number of Children</w:t>
            </w:r>
          </w:p>
        </w:tc>
        <w:tc>
          <w:tcPr>
            <w:tcW w:w="3246" w:type="dxa"/>
            <w:vAlign w:val="center"/>
          </w:tcPr>
          <w:p w14:paraId="1C5F90D5" w14:textId="262DC982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DB" w14:textId="77777777">
        <w:trPr>
          <w:trHeight w:val="454"/>
        </w:trPr>
        <w:tc>
          <w:tcPr>
            <w:tcW w:w="1800" w:type="dxa"/>
            <w:shd w:val="clear" w:color="auto" w:fill="E0E0E0"/>
            <w:vAlign w:val="center"/>
          </w:tcPr>
          <w:p w14:paraId="1C5F90D7" w14:textId="77777777" w:rsidR="00AE7752" w:rsidRPr="00DA7A65" w:rsidRDefault="00AE7752" w:rsidP="00AE7752">
            <w:pPr>
              <w:tabs>
                <w:tab w:val="left" w:pos="25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Date of Birth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id w:val="-453016339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60" w:type="dxa"/>
                <w:vAlign w:val="center"/>
              </w:tcPr>
              <w:p w14:paraId="1C5F90D8" w14:textId="6028D174" w:rsidR="00AE7752" w:rsidRPr="00DA7A65" w:rsidRDefault="000C797D" w:rsidP="00AE7752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DA7A65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1800" w:type="dxa"/>
            <w:shd w:val="clear" w:color="auto" w:fill="D9D9D9"/>
            <w:vAlign w:val="center"/>
          </w:tcPr>
          <w:p w14:paraId="1C5F90D9" w14:textId="77777777" w:rsidR="00AE7752" w:rsidRPr="00DA7A65" w:rsidRDefault="00AE7752" w:rsidP="00AE7752">
            <w:pPr>
              <w:tabs>
                <w:tab w:val="left" w:pos="41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Gender</w:t>
            </w:r>
          </w:p>
        </w:tc>
        <w:tc>
          <w:tcPr>
            <w:tcW w:w="3246" w:type="dxa"/>
            <w:vAlign w:val="center"/>
          </w:tcPr>
          <w:p w14:paraId="1C5F90DA" w14:textId="38C69AEC" w:rsidR="00AE7752" w:rsidRPr="00DA7A65" w:rsidRDefault="00000000" w:rsidP="00AE7752">
            <w:pPr>
              <w:tabs>
                <w:tab w:val="left" w:pos="397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alias w:val="Gender"/>
                <w:tag w:val="Gender"/>
                <w:id w:val="-1085140098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Content>
                <w:r w:rsidR="00160810" w:rsidRPr="00DA7A65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.</w:t>
                </w:r>
              </w:sdtContent>
            </w:sdt>
          </w:p>
        </w:tc>
      </w:tr>
      <w:tr w:rsidR="00AE7752" w:rsidRPr="00DA7A65" w14:paraId="1C5F90E0" w14:textId="77777777">
        <w:trPr>
          <w:trHeight w:val="454"/>
        </w:trPr>
        <w:tc>
          <w:tcPr>
            <w:tcW w:w="1800" w:type="dxa"/>
            <w:vMerge w:val="restart"/>
            <w:shd w:val="clear" w:color="auto" w:fill="E0E0E0"/>
            <w:vAlign w:val="center"/>
          </w:tcPr>
          <w:p w14:paraId="1C5F90DC" w14:textId="77777777" w:rsidR="00AE7752" w:rsidRPr="00DA7A65" w:rsidRDefault="00AE7752" w:rsidP="00AE7752">
            <w:pPr>
              <w:tabs>
                <w:tab w:val="left" w:pos="13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Permanent Address</w:t>
            </w:r>
          </w:p>
        </w:tc>
        <w:tc>
          <w:tcPr>
            <w:tcW w:w="3360" w:type="dxa"/>
            <w:vAlign w:val="center"/>
          </w:tcPr>
          <w:p w14:paraId="1C5F90DD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  <w:cs/>
                <w:lang w:bidi="km-KH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 xml:space="preserve">#:                            Street: 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DE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Village</w:t>
            </w:r>
          </w:p>
        </w:tc>
        <w:tc>
          <w:tcPr>
            <w:tcW w:w="3246" w:type="dxa"/>
            <w:vAlign w:val="center"/>
          </w:tcPr>
          <w:p w14:paraId="1C5F90DF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E5" w14:textId="77777777">
        <w:trPr>
          <w:trHeight w:val="454"/>
        </w:trPr>
        <w:tc>
          <w:tcPr>
            <w:tcW w:w="1800" w:type="dxa"/>
            <w:vMerge/>
            <w:shd w:val="clear" w:color="auto" w:fill="E0E0E0"/>
            <w:vAlign w:val="center"/>
          </w:tcPr>
          <w:p w14:paraId="1C5F90E1" w14:textId="77777777" w:rsidR="00AE7752" w:rsidRPr="00DA7A65" w:rsidRDefault="00AE7752" w:rsidP="00AE7752">
            <w:pPr>
              <w:tabs>
                <w:tab w:val="left" w:pos="13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0" w:type="dxa"/>
            <w:vAlign w:val="center"/>
          </w:tcPr>
          <w:p w14:paraId="1C5F90E2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Commune: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E3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District</w:t>
            </w:r>
          </w:p>
        </w:tc>
        <w:tc>
          <w:tcPr>
            <w:tcW w:w="3246" w:type="dxa"/>
            <w:vAlign w:val="center"/>
          </w:tcPr>
          <w:p w14:paraId="1C5F90E4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EA" w14:textId="77777777">
        <w:trPr>
          <w:trHeight w:val="454"/>
        </w:trPr>
        <w:tc>
          <w:tcPr>
            <w:tcW w:w="1800" w:type="dxa"/>
            <w:vMerge/>
            <w:shd w:val="clear" w:color="auto" w:fill="E0E0E0"/>
            <w:vAlign w:val="center"/>
          </w:tcPr>
          <w:p w14:paraId="1C5F90E6" w14:textId="77777777" w:rsidR="00AE7752" w:rsidRPr="00DA7A65" w:rsidRDefault="00AE7752" w:rsidP="00AE7752">
            <w:pPr>
              <w:tabs>
                <w:tab w:val="left" w:pos="132"/>
              </w:tabs>
              <w:ind w:left="-108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0" w:type="dxa"/>
            <w:vAlign w:val="center"/>
          </w:tcPr>
          <w:p w14:paraId="1C5F90E7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 xml:space="preserve">Province: 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E8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Country</w:t>
            </w:r>
          </w:p>
        </w:tc>
        <w:tc>
          <w:tcPr>
            <w:tcW w:w="3246" w:type="dxa"/>
            <w:vAlign w:val="center"/>
          </w:tcPr>
          <w:p w14:paraId="1C5F90E9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EF" w14:textId="77777777">
        <w:trPr>
          <w:trHeight w:val="454"/>
        </w:trPr>
        <w:tc>
          <w:tcPr>
            <w:tcW w:w="1800" w:type="dxa"/>
            <w:vMerge w:val="restart"/>
            <w:shd w:val="clear" w:color="auto" w:fill="E0E0E0"/>
            <w:vAlign w:val="center"/>
          </w:tcPr>
          <w:p w14:paraId="1C5F90EB" w14:textId="77777777" w:rsidR="00AE7752" w:rsidRPr="00DA7A65" w:rsidRDefault="00AE7752" w:rsidP="00AE7752">
            <w:pPr>
              <w:tabs>
                <w:tab w:val="left" w:pos="-108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Contact Address</w:t>
            </w:r>
          </w:p>
        </w:tc>
        <w:tc>
          <w:tcPr>
            <w:tcW w:w="3360" w:type="dxa"/>
            <w:vAlign w:val="center"/>
          </w:tcPr>
          <w:p w14:paraId="1C5F90EC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#:                            Street: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ED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Village</w:t>
            </w:r>
          </w:p>
        </w:tc>
        <w:tc>
          <w:tcPr>
            <w:tcW w:w="3246" w:type="dxa"/>
            <w:vAlign w:val="center"/>
          </w:tcPr>
          <w:p w14:paraId="1C5F90EE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F4" w14:textId="77777777">
        <w:trPr>
          <w:trHeight w:val="454"/>
        </w:trPr>
        <w:tc>
          <w:tcPr>
            <w:tcW w:w="1800" w:type="dxa"/>
            <w:vMerge/>
            <w:shd w:val="clear" w:color="auto" w:fill="E0E0E0"/>
            <w:vAlign w:val="center"/>
          </w:tcPr>
          <w:p w14:paraId="1C5F90F0" w14:textId="77777777" w:rsidR="00AE7752" w:rsidRPr="00DA7A65" w:rsidRDefault="00AE7752" w:rsidP="00AE7752">
            <w:pPr>
              <w:tabs>
                <w:tab w:val="left" w:pos="-108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0" w:type="dxa"/>
            <w:vAlign w:val="center"/>
          </w:tcPr>
          <w:p w14:paraId="1C5F90F1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Commune: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F2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District</w:t>
            </w:r>
          </w:p>
        </w:tc>
        <w:tc>
          <w:tcPr>
            <w:tcW w:w="3246" w:type="dxa"/>
            <w:vAlign w:val="center"/>
          </w:tcPr>
          <w:p w14:paraId="1C5F90F3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F9" w14:textId="77777777">
        <w:trPr>
          <w:trHeight w:val="454"/>
        </w:trPr>
        <w:tc>
          <w:tcPr>
            <w:tcW w:w="1800" w:type="dxa"/>
            <w:vMerge/>
            <w:shd w:val="clear" w:color="auto" w:fill="E0E0E0"/>
            <w:vAlign w:val="center"/>
          </w:tcPr>
          <w:p w14:paraId="1C5F90F5" w14:textId="77777777" w:rsidR="00AE7752" w:rsidRPr="00DA7A65" w:rsidRDefault="00AE7752" w:rsidP="00AE7752">
            <w:pPr>
              <w:tabs>
                <w:tab w:val="left" w:pos="-108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0" w:type="dxa"/>
            <w:vAlign w:val="center"/>
          </w:tcPr>
          <w:p w14:paraId="1C5F90F6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Province: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1C5F90F7" w14:textId="77777777" w:rsidR="00AE7752" w:rsidRPr="00DA7A65" w:rsidRDefault="00AE7752" w:rsidP="00AE775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Country</w:t>
            </w:r>
          </w:p>
        </w:tc>
        <w:tc>
          <w:tcPr>
            <w:tcW w:w="3246" w:type="dxa"/>
            <w:vAlign w:val="center"/>
          </w:tcPr>
          <w:p w14:paraId="1C5F90F8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0FF" w14:textId="77777777">
        <w:trPr>
          <w:trHeight w:val="454"/>
        </w:trPr>
        <w:tc>
          <w:tcPr>
            <w:tcW w:w="1800" w:type="dxa"/>
            <w:shd w:val="clear" w:color="auto" w:fill="E0E0E0"/>
            <w:vAlign w:val="center"/>
          </w:tcPr>
          <w:p w14:paraId="1C5F90FA" w14:textId="77777777" w:rsidR="00AE7752" w:rsidRPr="00DA7A65" w:rsidRDefault="00AE7752" w:rsidP="00AE7752">
            <w:pPr>
              <w:tabs>
                <w:tab w:val="left" w:pos="12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Mobil Telephone</w:t>
            </w:r>
          </w:p>
        </w:tc>
        <w:tc>
          <w:tcPr>
            <w:tcW w:w="3360" w:type="dxa"/>
            <w:vAlign w:val="center"/>
          </w:tcPr>
          <w:p w14:paraId="1C5F90FB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E0E0E0"/>
            <w:vAlign w:val="center"/>
          </w:tcPr>
          <w:p w14:paraId="1C5F90FC" w14:textId="77777777" w:rsidR="00AE7752" w:rsidRPr="00DA7A65" w:rsidRDefault="00AE7752" w:rsidP="00AE7752">
            <w:pPr>
              <w:tabs>
                <w:tab w:val="left" w:pos="0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Home Telephone</w:t>
            </w:r>
          </w:p>
        </w:tc>
        <w:tc>
          <w:tcPr>
            <w:tcW w:w="3246" w:type="dxa"/>
            <w:vAlign w:val="center"/>
          </w:tcPr>
          <w:p w14:paraId="1C5F90FD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0FE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E7752" w:rsidRPr="00DA7A65" w14:paraId="1C5F9103" w14:textId="77777777" w:rsidTr="00D03C38">
        <w:trPr>
          <w:trHeight w:val="454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1C5F9100" w14:textId="77777777" w:rsidR="00AE7752" w:rsidRPr="00DA7A65" w:rsidRDefault="00AE7752" w:rsidP="00AE7752">
            <w:pPr>
              <w:tabs>
                <w:tab w:val="left" w:pos="0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E-mail Address</w:t>
            </w:r>
          </w:p>
        </w:tc>
        <w:tc>
          <w:tcPr>
            <w:tcW w:w="8406" w:type="dxa"/>
            <w:gridSpan w:val="3"/>
            <w:tcBorders>
              <w:bottom w:val="single" w:sz="4" w:space="0" w:color="auto"/>
            </w:tcBorders>
            <w:vAlign w:val="center"/>
          </w:tcPr>
          <w:p w14:paraId="1C5F9101" w14:textId="77777777" w:rsidR="00AE7752" w:rsidRPr="00DA7A65" w:rsidRDefault="00AE7752" w:rsidP="00AE775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102" w14:textId="77777777" w:rsidR="00AE7752" w:rsidRPr="00DA7A65" w:rsidRDefault="00AE7752" w:rsidP="00AE7752">
            <w:pPr>
              <w:tabs>
                <w:tab w:val="left" w:pos="397"/>
                <w:tab w:val="left" w:pos="1106"/>
                <w:tab w:val="left" w:pos="1390"/>
              </w:tabs>
              <w:ind w:left="114"/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ab/>
            </w:r>
          </w:p>
        </w:tc>
      </w:tr>
      <w:tr w:rsidR="00AE7752" w:rsidRPr="00DA7A65" w14:paraId="1C5F9107" w14:textId="77777777" w:rsidTr="000A1B09">
        <w:trPr>
          <w:trHeight w:val="284"/>
        </w:trPr>
        <w:tc>
          <w:tcPr>
            <w:tcW w:w="10206" w:type="dxa"/>
            <w:gridSpan w:val="4"/>
            <w:shd w:val="clear" w:color="auto" w:fill="E0E0E0"/>
            <w:vAlign w:val="center"/>
          </w:tcPr>
          <w:p w14:paraId="1C5F9104" w14:textId="77777777" w:rsidR="00AE7752" w:rsidRPr="00DA7A65" w:rsidRDefault="00AE7752" w:rsidP="002D76B8">
            <w:pPr>
              <w:tabs>
                <w:tab w:val="left" w:pos="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C5F9105" w14:textId="09437243" w:rsidR="00AE7752" w:rsidRPr="00DA7A65" w:rsidRDefault="00AE7752" w:rsidP="002D76B8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  <w:p w14:paraId="3917CFC3" w14:textId="1713682E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1. Do you have any family members or close relative employed by PSI in any of its national or international locations?</w:t>
            </w:r>
          </w:p>
          <w:p w14:paraId="618A338B" w14:textId="5C9FE648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bCs/>
                <w:sz w:val="16"/>
                <w:szCs w:val="16"/>
              </w:rPr>
              <w:tab/>
              <w:t xml:space="preserve">- </w:t>
            </w:r>
            <w:r w:rsidRPr="00DA7A65">
              <w:rPr>
                <w:rFonts w:ascii="Arial" w:hAnsi="Arial" w:cs="Arial"/>
                <w:b/>
                <w:sz w:val="16"/>
                <w:szCs w:val="16"/>
              </w:rPr>
              <w:t>Yes/No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 (If </w:t>
            </w:r>
            <w:r w:rsidRPr="00DA7A65">
              <w:rPr>
                <w:rFonts w:ascii="Arial" w:hAnsi="Arial" w:cs="Arial"/>
                <w:b/>
                <w:color w:val="FF0000"/>
                <w:sz w:val="16"/>
                <w:szCs w:val="16"/>
              </w:rPr>
              <w:t>yes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, please specify Name, Relationship, Location)</w:t>
            </w:r>
          </w:p>
          <w:p w14:paraId="7D523164" w14:textId="50182B83" w:rsidR="00AE7752" w:rsidRPr="00DA7A65" w:rsidRDefault="00000000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81090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Y</w:t>
            </w:r>
            <w:r w:rsidR="00855DBC">
              <w:rPr>
                <w:rFonts w:ascii="Arial" w:hAnsi="Arial" w:cs="Arial"/>
                <w:sz w:val="16"/>
                <w:szCs w:val="16"/>
              </w:rPr>
              <w:t>es</w:t>
            </w:r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259187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855DBC">
              <w:rPr>
                <w:rFonts w:ascii="Arial" w:hAnsi="Arial" w:cs="Arial"/>
                <w:sz w:val="16"/>
                <w:szCs w:val="16"/>
              </w:rPr>
              <w:t>o</w:t>
            </w:r>
          </w:p>
          <w:p w14:paraId="2FF88705" w14:textId="3FA24930" w:rsidR="00AE7752" w:rsidRPr="00DA7A65" w:rsidRDefault="00AE7752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47A9294D" w14:textId="77777777" w:rsidR="00AE7752" w:rsidRPr="00DA7A65" w:rsidRDefault="00AE7752" w:rsidP="002D76B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5189EF4" w14:textId="5E9069A0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2. Are you a current or former employee of any of PSI current partners or donors from the past two years? For example: USAID, DFID or FDCO, Global Fund, Bill &amp; Melinda Gates Foundation, but this is not an exhaustive list</w:t>
            </w:r>
          </w:p>
          <w:p w14:paraId="3C96B6EE" w14:textId="77777777" w:rsidR="00AE7752" w:rsidRPr="00DA7A65" w:rsidRDefault="00AE7752" w:rsidP="002D76B8">
            <w:pPr>
              <w:rPr>
                <w:rFonts w:ascii="Arial" w:hAnsi="Arial" w:cs="Arial"/>
                <w:sz w:val="16"/>
                <w:szCs w:val="16"/>
              </w:rPr>
            </w:pPr>
            <w:r w:rsidRPr="00DA7A65">
              <w:rPr>
                <w:rFonts w:ascii="Arial" w:hAnsi="Arial" w:cs="Arial"/>
                <w:bCs/>
                <w:sz w:val="16"/>
                <w:szCs w:val="16"/>
              </w:rPr>
              <w:tab/>
            </w:r>
            <w:r w:rsidRPr="00DA7A65">
              <w:rPr>
                <w:rFonts w:ascii="Arial" w:hAnsi="Arial" w:cs="Arial"/>
                <w:sz w:val="16"/>
                <w:szCs w:val="16"/>
              </w:rPr>
              <w:t xml:space="preserve">- </w:t>
            </w:r>
            <w:r w:rsidRPr="00DA7A65">
              <w:rPr>
                <w:rFonts w:ascii="Arial" w:hAnsi="Arial" w:cs="Arial"/>
                <w:b/>
                <w:bCs/>
                <w:sz w:val="16"/>
                <w:szCs w:val="16"/>
              </w:rPr>
              <w:t>Yes/No</w:t>
            </w:r>
            <w:r w:rsidRPr="00DA7A65">
              <w:rPr>
                <w:rFonts w:ascii="Arial" w:hAnsi="Arial" w:cs="Arial"/>
                <w:sz w:val="16"/>
                <w:szCs w:val="16"/>
              </w:rPr>
              <w:t xml:space="preserve"> (If </w:t>
            </w:r>
            <w:r w:rsidRPr="00DA7A65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yes</w:t>
            </w:r>
            <w:r w:rsidRPr="00DA7A65">
              <w:rPr>
                <w:rFonts w:ascii="Arial" w:hAnsi="Arial" w:cs="Arial"/>
                <w:sz w:val="16"/>
                <w:szCs w:val="16"/>
              </w:rPr>
              <w:t xml:space="preserve">, please specify entity, role, dates) </w:t>
            </w:r>
          </w:p>
          <w:p w14:paraId="0DEB16C1" w14:textId="20E5DB18" w:rsidR="00AE7752" w:rsidRPr="00DA7A65" w:rsidRDefault="00000000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9967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Y</w:t>
            </w:r>
            <w:r w:rsidR="00855DBC">
              <w:rPr>
                <w:rFonts w:ascii="Arial" w:hAnsi="Arial" w:cs="Arial"/>
                <w:sz w:val="16"/>
                <w:szCs w:val="16"/>
              </w:rPr>
              <w:t>es</w:t>
            </w:r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60810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855DBC">
              <w:rPr>
                <w:rFonts w:ascii="Arial" w:hAnsi="Arial" w:cs="Arial"/>
                <w:sz w:val="16"/>
                <w:szCs w:val="16"/>
              </w:rPr>
              <w:t>o</w:t>
            </w:r>
          </w:p>
          <w:p w14:paraId="0ED4AFBA" w14:textId="77777777" w:rsidR="00AE7752" w:rsidRPr="00DA7A65" w:rsidRDefault="00AE7752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10661C3C" w14:textId="77777777" w:rsidR="00AE7752" w:rsidRPr="00DA7A65" w:rsidRDefault="00AE7752" w:rsidP="002D76B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F22FFBB" w14:textId="653112D0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3. Are you aware of any past or prospective involvement by you or any of your family relatives or close network that could be interpreted as a possible or actual COI or conflicted loyalty on your part?</w:t>
            </w:r>
          </w:p>
          <w:p w14:paraId="552E097A" w14:textId="7FADFE56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bCs/>
                <w:sz w:val="16"/>
                <w:szCs w:val="16"/>
              </w:rPr>
              <w:tab/>
              <w:t xml:space="preserve">- </w:t>
            </w:r>
            <w:r w:rsidRPr="00DA7A65">
              <w:rPr>
                <w:rFonts w:ascii="Arial" w:hAnsi="Arial" w:cs="Arial"/>
                <w:b/>
                <w:sz w:val="16"/>
                <w:szCs w:val="16"/>
              </w:rPr>
              <w:t>Yes/No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 (If </w:t>
            </w:r>
            <w:r w:rsidRPr="00DA7A65">
              <w:rPr>
                <w:rFonts w:ascii="Arial" w:hAnsi="Arial" w:cs="Arial"/>
                <w:b/>
                <w:color w:val="FF0000"/>
                <w:sz w:val="16"/>
                <w:szCs w:val="16"/>
              </w:rPr>
              <w:t>yes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, please specify Name/Position/Relation/Entity)</w:t>
            </w:r>
          </w:p>
          <w:p w14:paraId="2AC2E918" w14:textId="39049AB1" w:rsidR="00204A4B" w:rsidRPr="00DA7A65" w:rsidRDefault="00000000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1241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Y</w:t>
            </w:r>
            <w:r w:rsidR="00855DBC">
              <w:rPr>
                <w:rFonts w:ascii="Arial" w:hAnsi="Arial" w:cs="Arial"/>
                <w:sz w:val="16"/>
                <w:szCs w:val="16"/>
              </w:rPr>
              <w:t>es</w:t>
            </w:r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38902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855DBC">
              <w:rPr>
                <w:rFonts w:ascii="Arial" w:hAnsi="Arial" w:cs="Arial"/>
                <w:sz w:val="16"/>
                <w:szCs w:val="16"/>
              </w:rPr>
              <w:t>o</w:t>
            </w:r>
          </w:p>
          <w:p w14:paraId="120EB1F5" w14:textId="77777777" w:rsidR="00DA4981" w:rsidRPr="00DA7A65" w:rsidRDefault="00DA4981" w:rsidP="002D76B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34782BC8" w14:textId="26ABA0C9" w:rsidR="00AE7752" w:rsidRPr="00DA7A65" w:rsidRDefault="00AE7752" w:rsidP="002D76B8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sz w:val="16"/>
                <w:szCs w:val="16"/>
              </w:rPr>
              <w:t>*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4. Were you referred by someone who is currently a consultant or employee of PSI?</w:t>
            </w:r>
          </w:p>
          <w:p w14:paraId="3ACAD14F" w14:textId="77777777" w:rsidR="00013934" w:rsidRDefault="00AE7752" w:rsidP="00176D4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A7A65">
              <w:rPr>
                <w:rFonts w:ascii="Arial" w:hAnsi="Arial" w:cs="Arial"/>
                <w:bCs/>
                <w:sz w:val="16"/>
                <w:szCs w:val="16"/>
              </w:rPr>
              <w:tab/>
              <w:t xml:space="preserve">- </w:t>
            </w:r>
            <w:r w:rsidRPr="00DA7A65">
              <w:rPr>
                <w:rFonts w:ascii="Arial" w:hAnsi="Arial" w:cs="Arial"/>
                <w:b/>
                <w:sz w:val="16"/>
                <w:szCs w:val="16"/>
              </w:rPr>
              <w:t>Yes/No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 (If </w:t>
            </w:r>
            <w:r w:rsidRPr="00DA7A65">
              <w:rPr>
                <w:rFonts w:ascii="Arial" w:hAnsi="Arial" w:cs="Arial"/>
                <w:b/>
                <w:color w:val="FF0000"/>
                <w:sz w:val="16"/>
                <w:szCs w:val="16"/>
              </w:rPr>
              <w:t>yes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>, please specify Name/Position/Relationship)</w:t>
            </w:r>
          </w:p>
          <w:p w14:paraId="11CC9D8B" w14:textId="20EB4A21" w:rsidR="00C70F42" w:rsidRPr="00DA7A65" w:rsidRDefault="00000000" w:rsidP="00C70F4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2298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Y</w:t>
            </w:r>
            <w:r w:rsidR="00855DBC">
              <w:rPr>
                <w:rFonts w:ascii="Arial" w:hAnsi="Arial" w:cs="Arial"/>
                <w:sz w:val="16"/>
                <w:szCs w:val="16"/>
              </w:rPr>
              <w:t>es</w:t>
            </w:r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09078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855DBC">
              <w:rPr>
                <w:rFonts w:ascii="Arial" w:hAnsi="Arial" w:cs="Arial"/>
                <w:sz w:val="16"/>
                <w:szCs w:val="16"/>
              </w:rPr>
              <w:t>o</w:t>
            </w:r>
          </w:p>
          <w:p w14:paraId="71C488CD" w14:textId="77777777" w:rsidR="00C70F42" w:rsidRPr="00DA7A65" w:rsidRDefault="00C70F42" w:rsidP="00C70F4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6206523B" w14:textId="77777777" w:rsidR="00C70F42" w:rsidRDefault="00C70F42" w:rsidP="00C70F42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5.</w:t>
            </w:r>
            <w:r>
              <w:t xml:space="preserve"> </w:t>
            </w:r>
            <w:r w:rsidRPr="001B61E7">
              <w:rPr>
                <w:rFonts w:ascii="Arial" w:hAnsi="Arial" w:cs="Arial"/>
                <w:sz w:val="16"/>
                <w:szCs w:val="16"/>
              </w:rPr>
              <w:t>Have you ever committed the child abuse?</w:t>
            </w:r>
          </w:p>
          <w:p w14:paraId="4E8733F9" w14:textId="12E7D02A" w:rsidR="00C70F42" w:rsidRDefault="00C70F42" w:rsidP="00C70F42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                 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- </w:t>
            </w:r>
            <w:r w:rsidRPr="00DA7A65">
              <w:rPr>
                <w:rFonts w:ascii="Arial" w:hAnsi="Arial" w:cs="Arial"/>
                <w:b/>
                <w:sz w:val="16"/>
                <w:szCs w:val="16"/>
              </w:rPr>
              <w:t>Yes/No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 (If </w:t>
            </w:r>
            <w:r w:rsidRPr="00DA7A65">
              <w:rPr>
                <w:rFonts w:ascii="Arial" w:hAnsi="Arial" w:cs="Arial"/>
                <w:b/>
                <w:color w:val="FF0000"/>
                <w:sz w:val="16"/>
                <w:szCs w:val="16"/>
              </w:rPr>
              <w:t>yes</w:t>
            </w:r>
            <w:r w:rsidRPr="00DA7A65">
              <w:rPr>
                <w:rFonts w:ascii="Arial" w:hAnsi="Arial" w:cs="Arial"/>
                <w:bCs/>
                <w:sz w:val="16"/>
                <w:szCs w:val="16"/>
              </w:rPr>
              <w:t xml:space="preserve">, please </w:t>
            </w:r>
            <w:r w:rsidR="0048471D">
              <w:rPr>
                <w:rFonts w:ascii="Arial" w:hAnsi="Arial" w:cs="Arial"/>
                <w:bCs/>
                <w:sz w:val="16"/>
                <w:szCs w:val="16"/>
              </w:rPr>
              <w:t>share us</w:t>
            </w:r>
            <w:r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7D0556A0" w14:textId="38807810" w:rsidR="00855DBC" w:rsidRPr="00DA7A65" w:rsidRDefault="00000000" w:rsidP="00855DB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 w:themeFill="background1"/>
              <w:rPr>
                <w:rFonts w:ascii="Arial" w:hAnsi="Arial" w:cs="Arial"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292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44B3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Y</w:t>
            </w:r>
            <w:r w:rsidR="00855DBC">
              <w:rPr>
                <w:rFonts w:ascii="Arial" w:hAnsi="Arial" w:cs="Arial"/>
                <w:sz w:val="16"/>
                <w:szCs w:val="16"/>
              </w:rPr>
              <w:t>es</w:t>
            </w:r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205749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DBC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855DBC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855DBC">
              <w:rPr>
                <w:rFonts w:ascii="Arial" w:hAnsi="Arial" w:cs="Arial"/>
                <w:sz w:val="16"/>
                <w:szCs w:val="16"/>
              </w:rPr>
              <w:t>o</w:t>
            </w:r>
          </w:p>
          <w:p w14:paraId="1C5F9106" w14:textId="278D8FA8" w:rsidR="00C70F42" w:rsidRPr="00DA7A65" w:rsidRDefault="00C70F42" w:rsidP="00C70F42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65DD40F3" w14:textId="77777777" w:rsidR="00264CCF" w:rsidRDefault="00264CCF" w:rsidP="003A43C1">
      <w:pPr>
        <w:rPr>
          <w:rFonts w:ascii="Arial" w:hAnsi="Arial" w:cs="Arial"/>
          <w:b/>
          <w:caps/>
        </w:rPr>
      </w:pPr>
    </w:p>
    <w:p w14:paraId="1C5F912B" w14:textId="58DE5E87" w:rsidR="008B0D2E" w:rsidRPr="00C67B85" w:rsidRDefault="0001520A" w:rsidP="003A43C1">
      <w:pPr>
        <w:rPr>
          <w:rFonts w:ascii="Arial" w:hAnsi="Arial" w:cs="Arial"/>
          <w:b/>
          <w:caps/>
        </w:rPr>
      </w:pPr>
      <w:r w:rsidRPr="00C67B85">
        <w:rPr>
          <w:rFonts w:ascii="Arial" w:hAnsi="Arial" w:cs="Arial"/>
          <w:b/>
          <w:caps/>
        </w:rPr>
        <w:t xml:space="preserve">2. </w:t>
      </w:r>
      <w:r w:rsidR="00333B0C" w:rsidRPr="00C67B85">
        <w:rPr>
          <w:rFonts w:ascii="Arial" w:hAnsi="Arial" w:cs="Arial"/>
          <w:b/>
          <w:caps/>
        </w:rPr>
        <w:t>Academic Education &amp; Professional Qualifications</w:t>
      </w:r>
    </w:p>
    <w:p w14:paraId="1C5F912C" w14:textId="77777777" w:rsidR="003A43C1" w:rsidRPr="00C67B85" w:rsidRDefault="003A43C1" w:rsidP="003A43C1">
      <w:pPr>
        <w:rPr>
          <w:rFonts w:ascii="Arial" w:hAnsi="Arial" w:cs="Arial"/>
          <w:b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20"/>
        <w:gridCol w:w="1020"/>
        <w:gridCol w:w="1020"/>
        <w:gridCol w:w="1320"/>
        <w:gridCol w:w="2040"/>
        <w:gridCol w:w="1200"/>
      </w:tblGrid>
      <w:tr w:rsidR="003A43C1" w:rsidRPr="00C67B85" w14:paraId="1C5F912E" w14:textId="77777777">
        <w:trPr>
          <w:trHeight w:val="629"/>
        </w:trPr>
        <w:tc>
          <w:tcPr>
            <w:tcW w:w="10320" w:type="dxa"/>
            <w:gridSpan w:val="6"/>
            <w:shd w:val="clear" w:color="auto" w:fill="E0E0E0"/>
            <w:vAlign w:val="center"/>
          </w:tcPr>
          <w:p w14:paraId="1C5F912D" w14:textId="285283D1" w:rsidR="003A43C1" w:rsidRPr="00C67B85" w:rsidRDefault="008E77B0" w:rsidP="00560294">
            <w:pPr>
              <w:tabs>
                <w:tab w:val="left" w:pos="318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List any formal education you have obtained </w:t>
            </w:r>
            <w:r w:rsidRPr="00C67B85">
              <w:rPr>
                <w:rFonts w:ascii="Arial" w:hAnsi="Arial" w:cs="Arial"/>
                <w:b/>
                <w:sz w:val="16"/>
                <w:szCs w:val="16"/>
              </w:rPr>
              <w:t>(start with the most current university to high school)</w:t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</w:tc>
      </w:tr>
      <w:tr w:rsidR="007E08D1" w:rsidRPr="00C67B85" w14:paraId="1C5F9134" w14:textId="77777777">
        <w:trPr>
          <w:trHeight w:val="360"/>
        </w:trPr>
        <w:tc>
          <w:tcPr>
            <w:tcW w:w="3720" w:type="dxa"/>
            <w:vMerge w:val="restart"/>
            <w:shd w:val="clear" w:color="auto" w:fill="E0E0E0"/>
            <w:vAlign w:val="center"/>
          </w:tcPr>
          <w:p w14:paraId="1C5F912F" w14:textId="77777777" w:rsidR="007E08D1" w:rsidRPr="00C67B85" w:rsidRDefault="007E08D1" w:rsidP="00560294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School Name, Location (city &amp; country)</w:t>
            </w:r>
          </w:p>
        </w:tc>
        <w:tc>
          <w:tcPr>
            <w:tcW w:w="2040" w:type="dxa"/>
            <w:gridSpan w:val="2"/>
            <w:shd w:val="clear" w:color="auto" w:fill="E0E0E0"/>
            <w:vAlign w:val="center"/>
          </w:tcPr>
          <w:p w14:paraId="1C5F9130" w14:textId="77777777" w:rsidR="007E08D1" w:rsidRPr="00C67B85" w:rsidRDefault="007E08D1" w:rsidP="0051479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Attended</w:t>
            </w:r>
          </w:p>
        </w:tc>
        <w:tc>
          <w:tcPr>
            <w:tcW w:w="1320" w:type="dxa"/>
            <w:vMerge w:val="restart"/>
            <w:shd w:val="clear" w:color="auto" w:fill="E0E0E0"/>
            <w:vAlign w:val="center"/>
          </w:tcPr>
          <w:p w14:paraId="1C5F9131" w14:textId="77777777" w:rsidR="007E08D1" w:rsidRPr="00C67B85" w:rsidRDefault="007E08D1" w:rsidP="007E08D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Degree Obtain</w:t>
            </w:r>
          </w:p>
        </w:tc>
        <w:tc>
          <w:tcPr>
            <w:tcW w:w="2040" w:type="dxa"/>
            <w:vMerge w:val="restart"/>
            <w:shd w:val="clear" w:color="auto" w:fill="E0E0E0"/>
            <w:vAlign w:val="center"/>
          </w:tcPr>
          <w:p w14:paraId="1C5F9132" w14:textId="77777777" w:rsidR="007E08D1" w:rsidRPr="00C67B85" w:rsidRDefault="007E08D1" w:rsidP="007E08D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ajor</w:t>
            </w:r>
          </w:p>
        </w:tc>
        <w:tc>
          <w:tcPr>
            <w:tcW w:w="1200" w:type="dxa"/>
            <w:vMerge w:val="restart"/>
            <w:shd w:val="clear" w:color="auto" w:fill="E0E0E0"/>
            <w:vAlign w:val="center"/>
          </w:tcPr>
          <w:p w14:paraId="1C5F9133" w14:textId="77777777" w:rsidR="007E08D1" w:rsidRPr="00C67B85" w:rsidRDefault="00155CF1" w:rsidP="00155CF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Have you graduated?</w:t>
            </w:r>
          </w:p>
        </w:tc>
      </w:tr>
      <w:tr w:rsidR="00155CF1" w:rsidRPr="00C67B85" w14:paraId="1C5F913B" w14:textId="77777777">
        <w:trPr>
          <w:trHeight w:val="360"/>
        </w:trPr>
        <w:tc>
          <w:tcPr>
            <w:tcW w:w="3720" w:type="dxa"/>
            <w:vMerge/>
            <w:shd w:val="clear" w:color="auto" w:fill="E0E0E0"/>
            <w:vAlign w:val="center"/>
          </w:tcPr>
          <w:p w14:paraId="1C5F9135" w14:textId="77777777" w:rsidR="00155CF1" w:rsidRPr="00C67B85" w:rsidRDefault="00155CF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0" w:type="dxa"/>
            <w:shd w:val="clear" w:color="auto" w:fill="E0E0E0"/>
            <w:vAlign w:val="center"/>
          </w:tcPr>
          <w:p w14:paraId="1C5F9136" w14:textId="39B91474" w:rsidR="00155CF1" w:rsidRPr="00C67B85" w:rsidRDefault="00155CF1" w:rsidP="00514790">
            <w:pPr>
              <w:jc w:val="center"/>
              <w:rPr>
                <w:rFonts w:ascii="Arial" w:hAnsi="Arial" w:cs="Arial"/>
                <w:sz w:val="16"/>
                <w:szCs w:val="26"/>
                <w:lang w:val="en-US" w:bidi="km-KH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From</w:t>
            </w:r>
            <w:r w:rsidR="006D6076" w:rsidRPr="00C67B85">
              <w:rPr>
                <w:rFonts w:ascii="Arial" w:hAnsi="Arial" w:cs="Arial"/>
                <w:sz w:val="16"/>
                <w:szCs w:val="26"/>
                <w:cs/>
                <w:lang w:bidi="km-KH"/>
              </w:rPr>
              <w:t>​</w:t>
            </w:r>
            <w:r w:rsidR="006D6076" w:rsidRPr="00C67B85">
              <w:rPr>
                <w:rFonts w:ascii="Arial" w:hAnsi="Arial" w:cs="Arial"/>
                <w:sz w:val="16"/>
                <w:szCs w:val="26"/>
                <w:lang w:val="en-US" w:bidi="km-KH"/>
              </w:rPr>
              <w:t xml:space="preserve"> Year</w:t>
            </w:r>
          </w:p>
        </w:tc>
        <w:tc>
          <w:tcPr>
            <w:tcW w:w="1020" w:type="dxa"/>
            <w:shd w:val="clear" w:color="auto" w:fill="E0E0E0"/>
            <w:vAlign w:val="center"/>
          </w:tcPr>
          <w:p w14:paraId="1C5F9137" w14:textId="4DD3FD60" w:rsidR="00155CF1" w:rsidRPr="00C67B85" w:rsidRDefault="00155CF1" w:rsidP="0051479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To</w:t>
            </w:r>
            <w:r w:rsidR="006D6076" w:rsidRPr="00C67B85">
              <w:rPr>
                <w:rFonts w:ascii="Arial" w:hAnsi="Arial" w:cs="Arial"/>
                <w:sz w:val="16"/>
                <w:szCs w:val="16"/>
              </w:rPr>
              <w:t xml:space="preserve"> Year</w:t>
            </w:r>
          </w:p>
        </w:tc>
        <w:tc>
          <w:tcPr>
            <w:tcW w:w="1320" w:type="dxa"/>
            <w:vMerge/>
            <w:shd w:val="clear" w:color="auto" w:fill="E0E0E0"/>
            <w:vAlign w:val="center"/>
          </w:tcPr>
          <w:p w14:paraId="1C5F9138" w14:textId="77777777" w:rsidR="00155CF1" w:rsidRPr="00C67B85" w:rsidRDefault="00155CF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0" w:type="dxa"/>
            <w:vMerge/>
            <w:shd w:val="clear" w:color="auto" w:fill="E0E0E0"/>
            <w:vAlign w:val="center"/>
          </w:tcPr>
          <w:p w14:paraId="1C5F9139" w14:textId="77777777" w:rsidR="00155CF1" w:rsidRPr="00C67B85" w:rsidRDefault="00155CF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0" w:type="dxa"/>
            <w:vMerge/>
            <w:shd w:val="clear" w:color="auto" w:fill="E0E0E0"/>
            <w:vAlign w:val="center"/>
          </w:tcPr>
          <w:p w14:paraId="1C5F913A" w14:textId="77777777" w:rsidR="00155CF1" w:rsidRPr="00C67B85" w:rsidRDefault="00155CF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121EB" w:rsidRPr="00C67B85" w14:paraId="1C5F9142" w14:textId="77777777">
        <w:trPr>
          <w:trHeight w:val="627"/>
        </w:trPr>
        <w:tc>
          <w:tcPr>
            <w:tcW w:w="3720" w:type="dxa"/>
          </w:tcPr>
          <w:p w14:paraId="1C5F913C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3D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3E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320" w:type="dxa"/>
          </w:tcPr>
          <w:p w14:paraId="1C5F913F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2040" w:type="dxa"/>
          </w:tcPr>
          <w:p w14:paraId="1C5F9140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200" w:type="dxa"/>
            <w:vAlign w:val="center"/>
          </w:tcPr>
          <w:p w14:paraId="1C5F9141" w14:textId="2C4C7418" w:rsidR="005121EB" w:rsidRPr="00C67B85" w:rsidRDefault="00000000" w:rsidP="001B27C8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73404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7C35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Y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54521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5E0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121EB" w:rsidRPr="00C67B85" w14:paraId="1C5F9149" w14:textId="77777777">
        <w:trPr>
          <w:trHeight w:val="627"/>
        </w:trPr>
        <w:tc>
          <w:tcPr>
            <w:tcW w:w="3720" w:type="dxa"/>
          </w:tcPr>
          <w:p w14:paraId="1C5F9143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44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45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320" w:type="dxa"/>
          </w:tcPr>
          <w:p w14:paraId="1C5F9146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2040" w:type="dxa"/>
          </w:tcPr>
          <w:p w14:paraId="1C5F9147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200" w:type="dxa"/>
            <w:vAlign w:val="center"/>
          </w:tcPr>
          <w:p w14:paraId="1C5F9148" w14:textId="1CB84841" w:rsidR="005121EB" w:rsidRPr="00C67B85" w:rsidRDefault="00000000" w:rsidP="001B27C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84315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5E0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Y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32725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5E0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121EB" w:rsidRPr="00C67B85" w14:paraId="1C5F9150" w14:textId="77777777">
        <w:trPr>
          <w:trHeight w:val="627"/>
        </w:trPr>
        <w:tc>
          <w:tcPr>
            <w:tcW w:w="3720" w:type="dxa"/>
          </w:tcPr>
          <w:p w14:paraId="1C5F914A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4B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020" w:type="dxa"/>
          </w:tcPr>
          <w:p w14:paraId="1C5F914C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320" w:type="dxa"/>
          </w:tcPr>
          <w:p w14:paraId="1C5F914D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2040" w:type="dxa"/>
          </w:tcPr>
          <w:p w14:paraId="1C5F914E" w14:textId="77777777" w:rsidR="005121EB" w:rsidRPr="00C67B85" w:rsidRDefault="005121EB" w:rsidP="007D384D">
            <w:pPr>
              <w:rPr>
                <w:rFonts w:ascii="Arial" w:hAnsi="Arial" w:cs="Arial"/>
                <w:b/>
              </w:rPr>
            </w:pPr>
          </w:p>
        </w:tc>
        <w:tc>
          <w:tcPr>
            <w:tcW w:w="1200" w:type="dxa"/>
            <w:vAlign w:val="center"/>
          </w:tcPr>
          <w:p w14:paraId="1C5F914F" w14:textId="6F2ED914" w:rsidR="005121EB" w:rsidRPr="00C67B85" w:rsidRDefault="00000000" w:rsidP="001B27C8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959779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55DB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☒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Y or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209831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5E0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121EB" w:rsidRPr="00C67B85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</w:tbl>
    <w:p w14:paraId="1C5F9151" w14:textId="77777777" w:rsidR="003A43C1" w:rsidRPr="00C67B85" w:rsidRDefault="003A43C1" w:rsidP="003A43C1">
      <w:pPr>
        <w:rPr>
          <w:rFonts w:ascii="Arial" w:hAnsi="Arial" w:cs="Arial"/>
          <w:b/>
          <w:sz w:val="16"/>
          <w:szCs w:val="16"/>
        </w:rPr>
      </w:pPr>
    </w:p>
    <w:p w14:paraId="1C5F9152" w14:textId="77777777" w:rsidR="003A43C1" w:rsidRPr="00C67B85" w:rsidRDefault="00333B0C" w:rsidP="003A43C1">
      <w:pPr>
        <w:rPr>
          <w:rFonts w:ascii="Arial" w:hAnsi="Arial" w:cs="Arial"/>
          <w:b/>
          <w:caps/>
        </w:rPr>
      </w:pPr>
      <w:r w:rsidRPr="00C67B85">
        <w:rPr>
          <w:rFonts w:ascii="Arial" w:hAnsi="Arial" w:cs="Arial"/>
          <w:b/>
          <w:caps/>
        </w:rPr>
        <w:t xml:space="preserve">3. </w:t>
      </w:r>
      <w:r w:rsidR="003A43C1" w:rsidRPr="00C67B85">
        <w:rPr>
          <w:rFonts w:ascii="Arial" w:hAnsi="Arial" w:cs="Arial"/>
          <w:b/>
          <w:caps/>
        </w:rPr>
        <w:t>Training Courses Attended</w:t>
      </w:r>
    </w:p>
    <w:p w14:paraId="1C5F9153" w14:textId="77777777" w:rsidR="003A43C1" w:rsidRPr="00C67B85" w:rsidRDefault="003A43C1" w:rsidP="003A43C1">
      <w:pPr>
        <w:rPr>
          <w:rFonts w:ascii="Arial" w:hAnsi="Arial" w:cs="Arial"/>
          <w:b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1"/>
        <w:gridCol w:w="2693"/>
        <w:gridCol w:w="1701"/>
        <w:gridCol w:w="1815"/>
      </w:tblGrid>
      <w:tr w:rsidR="003A43C1" w:rsidRPr="00C67B85" w14:paraId="1C5F9155" w14:textId="77777777">
        <w:trPr>
          <w:trHeight w:val="435"/>
        </w:trPr>
        <w:tc>
          <w:tcPr>
            <w:tcW w:w="10320" w:type="dxa"/>
            <w:gridSpan w:val="4"/>
            <w:shd w:val="clear" w:color="auto" w:fill="E0E0E0"/>
            <w:vAlign w:val="center"/>
          </w:tcPr>
          <w:p w14:paraId="1C5F9154" w14:textId="77777777" w:rsidR="003A43C1" w:rsidRPr="00C67B85" w:rsidRDefault="003A43C1" w:rsidP="00560294">
            <w:pPr>
              <w:tabs>
                <w:tab w:val="left" w:pos="318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Include in this section any relevant training courses that you have attended or details of courses that you are currently undertaking.</w:t>
            </w:r>
          </w:p>
        </w:tc>
      </w:tr>
      <w:tr w:rsidR="00333B0C" w:rsidRPr="00C67B85" w14:paraId="1C5F915B" w14:textId="77777777">
        <w:trPr>
          <w:trHeight w:val="629"/>
        </w:trPr>
        <w:tc>
          <w:tcPr>
            <w:tcW w:w="4111" w:type="dxa"/>
            <w:shd w:val="clear" w:color="auto" w:fill="E0E0E0"/>
            <w:vAlign w:val="center"/>
          </w:tcPr>
          <w:p w14:paraId="1C5F9156" w14:textId="026CD3BC" w:rsidR="00333B0C" w:rsidRPr="00C67B85" w:rsidRDefault="009A0AA3" w:rsidP="00333B0C">
            <w:pPr>
              <w:jc w:val="center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Institute</w:t>
            </w:r>
            <w:r w:rsidR="00EF0C9F" w:rsidRPr="00C67B85">
              <w:rPr>
                <w:rFonts w:ascii="Arial" w:hAnsi="Arial" w:cs="Arial"/>
                <w:sz w:val="16"/>
                <w:szCs w:val="16"/>
              </w:rPr>
              <w:t xml:space="preserve"> Name</w:t>
            </w:r>
          </w:p>
        </w:tc>
        <w:tc>
          <w:tcPr>
            <w:tcW w:w="2693" w:type="dxa"/>
            <w:shd w:val="clear" w:color="auto" w:fill="E0E0E0"/>
            <w:vAlign w:val="center"/>
          </w:tcPr>
          <w:p w14:paraId="1C5F9157" w14:textId="77777777" w:rsidR="00333B0C" w:rsidRPr="00C67B85" w:rsidRDefault="00333B0C" w:rsidP="00333B0C">
            <w:pPr>
              <w:jc w:val="center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Course Title</w:t>
            </w:r>
          </w:p>
        </w:tc>
        <w:tc>
          <w:tcPr>
            <w:tcW w:w="1701" w:type="dxa"/>
            <w:shd w:val="clear" w:color="auto" w:fill="E0E0E0"/>
            <w:vAlign w:val="center"/>
          </w:tcPr>
          <w:p w14:paraId="1C5F9158" w14:textId="77777777" w:rsidR="00333B0C" w:rsidRPr="00C67B85" w:rsidRDefault="00333B0C" w:rsidP="00EF0C9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Duration</w:t>
            </w:r>
          </w:p>
        </w:tc>
        <w:tc>
          <w:tcPr>
            <w:tcW w:w="1815" w:type="dxa"/>
            <w:shd w:val="clear" w:color="auto" w:fill="E0E0E0"/>
            <w:vAlign w:val="center"/>
          </w:tcPr>
          <w:p w14:paraId="1C5F9159" w14:textId="77777777" w:rsidR="00333B0C" w:rsidRPr="00C67B85" w:rsidRDefault="00333B0C" w:rsidP="00EF0C9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Date Completed</w:t>
            </w:r>
          </w:p>
          <w:p w14:paraId="1C5F915A" w14:textId="77777777" w:rsidR="00EF0C9F" w:rsidRPr="00C67B85" w:rsidRDefault="00EF0C9F" w:rsidP="00EF0C9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</w:tr>
      <w:tr w:rsidR="003A43C1" w:rsidRPr="00C67B85" w14:paraId="1C5F9160" w14:textId="77777777">
        <w:trPr>
          <w:trHeight w:val="629"/>
        </w:trPr>
        <w:tc>
          <w:tcPr>
            <w:tcW w:w="4111" w:type="dxa"/>
          </w:tcPr>
          <w:p w14:paraId="1C5F915C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1C5F915D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C5F915E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815" w:type="dxa"/>
          </w:tcPr>
          <w:p w14:paraId="1C5F915F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</w:tr>
      <w:tr w:rsidR="003A43C1" w:rsidRPr="00C67B85" w14:paraId="1C5F9165" w14:textId="77777777">
        <w:trPr>
          <w:trHeight w:val="629"/>
        </w:trPr>
        <w:tc>
          <w:tcPr>
            <w:tcW w:w="4111" w:type="dxa"/>
          </w:tcPr>
          <w:p w14:paraId="1C5F9161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1C5F9162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C5F9163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815" w:type="dxa"/>
          </w:tcPr>
          <w:p w14:paraId="1C5F9164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</w:tr>
      <w:tr w:rsidR="003A43C1" w:rsidRPr="00C67B85" w14:paraId="1C5F916A" w14:textId="77777777">
        <w:trPr>
          <w:trHeight w:val="629"/>
        </w:trPr>
        <w:tc>
          <w:tcPr>
            <w:tcW w:w="4111" w:type="dxa"/>
          </w:tcPr>
          <w:p w14:paraId="1C5F9166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1C5F9167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C5F9168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  <w:tc>
          <w:tcPr>
            <w:tcW w:w="1815" w:type="dxa"/>
          </w:tcPr>
          <w:p w14:paraId="1C5F9169" w14:textId="77777777" w:rsidR="003A43C1" w:rsidRPr="00C67B85" w:rsidRDefault="003A43C1" w:rsidP="00560294">
            <w:pPr>
              <w:rPr>
                <w:rFonts w:ascii="Arial" w:hAnsi="Arial" w:cs="Arial"/>
              </w:rPr>
            </w:pPr>
          </w:p>
        </w:tc>
      </w:tr>
    </w:tbl>
    <w:p w14:paraId="1C5F9175" w14:textId="77777777" w:rsidR="003A43C1" w:rsidRPr="00C67B85" w:rsidRDefault="003A43C1" w:rsidP="003A43C1">
      <w:pPr>
        <w:rPr>
          <w:rFonts w:ascii="Arial" w:hAnsi="Arial" w:cs="Arial"/>
          <w:sz w:val="16"/>
          <w:szCs w:val="16"/>
        </w:rPr>
      </w:pPr>
    </w:p>
    <w:p w14:paraId="1C5F9176" w14:textId="77777777" w:rsidR="006C7246" w:rsidRPr="00C67B85" w:rsidRDefault="006C7246" w:rsidP="006C7246">
      <w:pPr>
        <w:rPr>
          <w:rFonts w:ascii="Arial" w:hAnsi="Arial" w:cs="Arial"/>
          <w:b/>
          <w:caps/>
        </w:rPr>
      </w:pPr>
      <w:r w:rsidRPr="00C67B85">
        <w:rPr>
          <w:rFonts w:ascii="Arial" w:hAnsi="Arial" w:cs="Arial"/>
          <w:b/>
          <w:caps/>
        </w:rPr>
        <w:t xml:space="preserve">4. Language Skill </w:t>
      </w:r>
    </w:p>
    <w:p w14:paraId="1C5F9177" w14:textId="77777777" w:rsidR="00426871" w:rsidRPr="00C67B85" w:rsidRDefault="00426871" w:rsidP="006C7246">
      <w:pPr>
        <w:rPr>
          <w:rFonts w:ascii="Arial" w:hAnsi="Arial" w:cs="Arial"/>
          <w:b/>
        </w:rPr>
      </w:pPr>
    </w:p>
    <w:tbl>
      <w:tblPr>
        <w:tblW w:w="1028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76"/>
        <w:gridCol w:w="496"/>
        <w:gridCol w:w="496"/>
        <w:gridCol w:w="496"/>
        <w:gridCol w:w="496"/>
        <w:gridCol w:w="493"/>
        <w:gridCol w:w="494"/>
        <w:gridCol w:w="494"/>
        <w:gridCol w:w="494"/>
        <w:gridCol w:w="490"/>
        <w:gridCol w:w="491"/>
        <w:gridCol w:w="491"/>
        <w:gridCol w:w="491"/>
        <w:gridCol w:w="472"/>
        <w:gridCol w:w="472"/>
        <w:gridCol w:w="472"/>
        <w:gridCol w:w="472"/>
      </w:tblGrid>
      <w:tr w:rsidR="003850D7" w:rsidRPr="00C67B85" w14:paraId="1C5F9179" w14:textId="77777777">
        <w:trPr>
          <w:cantSplit/>
          <w:trHeight w:val="340"/>
        </w:trPr>
        <w:tc>
          <w:tcPr>
            <w:tcW w:w="10286" w:type="dxa"/>
            <w:gridSpan w:val="17"/>
            <w:shd w:val="clear" w:color="auto" w:fill="D9D9D9"/>
            <w:vAlign w:val="center"/>
          </w:tcPr>
          <w:p w14:paraId="1C5F9178" w14:textId="77777777" w:rsidR="003850D7" w:rsidRPr="00C67B85" w:rsidRDefault="00C93A16" w:rsidP="00C93A16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List </w:t>
            </w:r>
            <w:r w:rsidR="008D1791" w:rsidRPr="00C67B85">
              <w:rPr>
                <w:rFonts w:ascii="Arial" w:hAnsi="Arial" w:cs="Arial"/>
                <w:sz w:val="16"/>
                <w:szCs w:val="16"/>
              </w:rPr>
              <w:t xml:space="preserve">of your </w:t>
            </w:r>
            <w:proofErr w:type="gramStart"/>
            <w:r w:rsidR="008D1791" w:rsidRPr="00C67B85">
              <w:rPr>
                <w:rFonts w:ascii="Arial" w:hAnsi="Arial" w:cs="Arial"/>
                <w:sz w:val="16"/>
                <w:szCs w:val="16"/>
              </w:rPr>
              <w:t>languages</w:t>
            </w:r>
            <w:proofErr w:type="gramEnd"/>
            <w:r w:rsidR="008D1791" w:rsidRPr="00C67B85">
              <w:rPr>
                <w:rFonts w:ascii="Arial" w:hAnsi="Arial" w:cs="Arial"/>
                <w:sz w:val="16"/>
                <w:szCs w:val="16"/>
              </w:rPr>
              <w:t xml:space="preserve"> skill and tick </w:t>
            </w:r>
            <w:r w:rsidR="003D2F21" w:rsidRPr="00C67B85">
              <w:rPr>
                <w:rFonts w:ascii="Arial" w:hAnsi="Arial" w:cs="Arial"/>
                <w:sz w:val="16"/>
                <w:szCs w:val="16"/>
              </w:rPr>
              <w:sym w:font="Wingdings" w:char="F0FC"/>
            </w:r>
            <w:r w:rsidR="00142457" w:rsidRPr="00C67B8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D1791" w:rsidRPr="00C67B85">
              <w:rPr>
                <w:rFonts w:ascii="Arial" w:hAnsi="Arial" w:cs="Arial"/>
                <w:sz w:val="16"/>
                <w:szCs w:val="16"/>
              </w:rPr>
              <w:t>(Ex: E</w:t>
            </w:r>
            <w:r w:rsidR="00526749" w:rsidRPr="00C67B85">
              <w:rPr>
                <w:rFonts w:ascii="Arial" w:hAnsi="Arial" w:cs="Arial"/>
                <w:sz w:val="16"/>
                <w:szCs w:val="16"/>
              </w:rPr>
              <w:t>xcellent, G: Good, F: Fair, P: Poor)</w:t>
            </w:r>
          </w:p>
        </w:tc>
      </w:tr>
      <w:tr w:rsidR="00426871" w:rsidRPr="00C67B85" w14:paraId="1C5F917F" w14:textId="77777777">
        <w:trPr>
          <w:cantSplit/>
          <w:trHeight w:val="340"/>
        </w:trPr>
        <w:tc>
          <w:tcPr>
            <w:tcW w:w="2476" w:type="dxa"/>
            <w:vMerge w:val="restart"/>
            <w:shd w:val="clear" w:color="auto" w:fill="D9D9D9"/>
            <w:vAlign w:val="center"/>
          </w:tcPr>
          <w:p w14:paraId="1C5F917A" w14:textId="77777777" w:rsidR="00426871" w:rsidRPr="00C67B85" w:rsidRDefault="00426871" w:rsidP="00426871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Languages</w:t>
            </w:r>
          </w:p>
        </w:tc>
        <w:tc>
          <w:tcPr>
            <w:tcW w:w="1984" w:type="dxa"/>
            <w:gridSpan w:val="4"/>
            <w:shd w:val="clear" w:color="auto" w:fill="D9D9D9"/>
            <w:vAlign w:val="center"/>
          </w:tcPr>
          <w:p w14:paraId="1C5F917B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Writing</w:t>
            </w:r>
          </w:p>
        </w:tc>
        <w:tc>
          <w:tcPr>
            <w:tcW w:w="1975" w:type="dxa"/>
            <w:gridSpan w:val="4"/>
            <w:shd w:val="clear" w:color="auto" w:fill="D9D9D9"/>
            <w:vAlign w:val="center"/>
          </w:tcPr>
          <w:p w14:paraId="1C5F917C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Speaking</w:t>
            </w:r>
          </w:p>
        </w:tc>
        <w:tc>
          <w:tcPr>
            <w:tcW w:w="1963" w:type="dxa"/>
            <w:gridSpan w:val="4"/>
            <w:shd w:val="clear" w:color="auto" w:fill="D9D9D9"/>
            <w:vAlign w:val="center"/>
          </w:tcPr>
          <w:p w14:paraId="1C5F917D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smartTag w:uri="urn:schemas-microsoft-com:office:smarttags" w:element="place">
              <w:smartTag w:uri="urn:schemas-microsoft-com:office:smarttags" w:element="City">
                <w:r w:rsidRPr="00C67B85">
                  <w:rPr>
                    <w:rFonts w:ascii="Arial" w:hAnsi="Arial" w:cs="Arial"/>
                    <w:sz w:val="16"/>
                    <w:szCs w:val="16"/>
                  </w:rPr>
                  <w:t>Reading</w:t>
                </w:r>
              </w:smartTag>
            </w:smartTag>
          </w:p>
        </w:tc>
        <w:tc>
          <w:tcPr>
            <w:tcW w:w="1888" w:type="dxa"/>
            <w:gridSpan w:val="4"/>
            <w:shd w:val="clear" w:color="auto" w:fill="D9D9D9"/>
            <w:vAlign w:val="center"/>
          </w:tcPr>
          <w:p w14:paraId="1C5F917E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Listening</w:t>
            </w:r>
          </w:p>
        </w:tc>
      </w:tr>
      <w:tr w:rsidR="000B0337" w:rsidRPr="00C67B85" w14:paraId="1C5F9191" w14:textId="77777777">
        <w:trPr>
          <w:cantSplit/>
          <w:trHeight w:val="340"/>
        </w:trPr>
        <w:tc>
          <w:tcPr>
            <w:tcW w:w="2476" w:type="dxa"/>
            <w:vMerge/>
            <w:shd w:val="clear" w:color="auto" w:fill="D9D9D9"/>
            <w:vAlign w:val="center"/>
          </w:tcPr>
          <w:p w14:paraId="1C5F9180" w14:textId="77777777" w:rsidR="00426871" w:rsidRPr="00C67B85" w:rsidRDefault="00426871" w:rsidP="00426871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  <w:shd w:val="clear" w:color="auto" w:fill="D9D9D9"/>
            <w:vAlign w:val="center"/>
          </w:tcPr>
          <w:p w14:paraId="1C5F9181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Ex</w:t>
            </w:r>
          </w:p>
        </w:tc>
        <w:tc>
          <w:tcPr>
            <w:tcW w:w="496" w:type="dxa"/>
            <w:shd w:val="clear" w:color="auto" w:fill="D9D9D9"/>
            <w:vAlign w:val="center"/>
          </w:tcPr>
          <w:p w14:paraId="1C5F9182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G</w:t>
            </w:r>
          </w:p>
        </w:tc>
        <w:tc>
          <w:tcPr>
            <w:tcW w:w="496" w:type="dxa"/>
            <w:shd w:val="clear" w:color="auto" w:fill="D9D9D9"/>
            <w:vAlign w:val="center"/>
          </w:tcPr>
          <w:p w14:paraId="1C5F9183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F</w:t>
            </w:r>
          </w:p>
        </w:tc>
        <w:tc>
          <w:tcPr>
            <w:tcW w:w="496" w:type="dxa"/>
            <w:shd w:val="clear" w:color="auto" w:fill="D9D9D9"/>
            <w:vAlign w:val="center"/>
          </w:tcPr>
          <w:p w14:paraId="1C5F9184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493" w:type="dxa"/>
            <w:shd w:val="clear" w:color="auto" w:fill="D9D9D9"/>
            <w:vAlign w:val="center"/>
          </w:tcPr>
          <w:p w14:paraId="1C5F9185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Ex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5F9186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G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5F9187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F</w:t>
            </w:r>
          </w:p>
        </w:tc>
        <w:tc>
          <w:tcPr>
            <w:tcW w:w="494" w:type="dxa"/>
            <w:shd w:val="clear" w:color="auto" w:fill="D9D9D9"/>
            <w:vAlign w:val="center"/>
          </w:tcPr>
          <w:p w14:paraId="1C5F9188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490" w:type="dxa"/>
            <w:shd w:val="clear" w:color="auto" w:fill="D9D9D9"/>
            <w:vAlign w:val="center"/>
          </w:tcPr>
          <w:p w14:paraId="1C5F9189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Ex</w:t>
            </w:r>
          </w:p>
        </w:tc>
        <w:tc>
          <w:tcPr>
            <w:tcW w:w="491" w:type="dxa"/>
            <w:shd w:val="clear" w:color="auto" w:fill="D9D9D9"/>
            <w:vAlign w:val="center"/>
          </w:tcPr>
          <w:p w14:paraId="1C5F918A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G</w:t>
            </w:r>
          </w:p>
        </w:tc>
        <w:tc>
          <w:tcPr>
            <w:tcW w:w="491" w:type="dxa"/>
            <w:shd w:val="clear" w:color="auto" w:fill="D9D9D9"/>
            <w:vAlign w:val="center"/>
          </w:tcPr>
          <w:p w14:paraId="1C5F918B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F</w:t>
            </w:r>
          </w:p>
        </w:tc>
        <w:tc>
          <w:tcPr>
            <w:tcW w:w="491" w:type="dxa"/>
            <w:shd w:val="clear" w:color="auto" w:fill="D9D9D9"/>
            <w:vAlign w:val="center"/>
          </w:tcPr>
          <w:p w14:paraId="1C5F918C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472" w:type="dxa"/>
            <w:shd w:val="clear" w:color="auto" w:fill="D9D9D9"/>
            <w:vAlign w:val="center"/>
          </w:tcPr>
          <w:p w14:paraId="1C5F918D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Ex</w:t>
            </w:r>
          </w:p>
        </w:tc>
        <w:tc>
          <w:tcPr>
            <w:tcW w:w="472" w:type="dxa"/>
            <w:shd w:val="clear" w:color="auto" w:fill="D9D9D9"/>
            <w:vAlign w:val="center"/>
          </w:tcPr>
          <w:p w14:paraId="1C5F918E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G</w:t>
            </w:r>
          </w:p>
        </w:tc>
        <w:tc>
          <w:tcPr>
            <w:tcW w:w="472" w:type="dxa"/>
            <w:shd w:val="clear" w:color="auto" w:fill="D9D9D9"/>
            <w:vAlign w:val="center"/>
          </w:tcPr>
          <w:p w14:paraId="1C5F918F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F</w:t>
            </w:r>
          </w:p>
        </w:tc>
        <w:tc>
          <w:tcPr>
            <w:tcW w:w="472" w:type="dxa"/>
            <w:shd w:val="clear" w:color="auto" w:fill="D9D9D9"/>
            <w:vAlign w:val="center"/>
          </w:tcPr>
          <w:p w14:paraId="1C5F9190" w14:textId="77777777" w:rsidR="00426871" w:rsidRPr="00C67B85" w:rsidRDefault="00426871" w:rsidP="003530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P</w:t>
            </w:r>
          </w:p>
        </w:tc>
      </w:tr>
      <w:tr w:rsidR="00426871" w:rsidRPr="00C67B85" w14:paraId="1C5F91A3" w14:textId="77777777">
        <w:trPr>
          <w:cantSplit/>
          <w:trHeight w:val="340"/>
        </w:trPr>
        <w:tc>
          <w:tcPr>
            <w:tcW w:w="2476" w:type="dxa"/>
          </w:tcPr>
          <w:p w14:paraId="1C5F9192" w14:textId="77777777" w:rsidR="00426871" w:rsidRPr="00C67B85" w:rsidRDefault="00426871" w:rsidP="002D012B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93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94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95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96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dxa"/>
          </w:tcPr>
          <w:p w14:paraId="1C5F9197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98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99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9A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</w:tcPr>
          <w:p w14:paraId="1C5F919B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9C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9D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9E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9F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A0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A1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A2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26871" w:rsidRPr="00C67B85" w14:paraId="1C5F91B5" w14:textId="77777777">
        <w:trPr>
          <w:cantSplit/>
          <w:trHeight w:val="340"/>
        </w:trPr>
        <w:tc>
          <w:tcPr>
            <w:tcW w:w="2476" w:type="dxa"/>
          </w:tcPr>
          <w:p w14:paraId="1C5F91A4" w14:textId="77777777" w:rsidR="00426871" w:rsidRPr="00C67B85" w:rsidRDefault="00426871" w:rsidP="002D012B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A5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A6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A7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A8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dxa"/>
          </w:tcPr>
          <w:p w14:paraId="1C5F91A9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AA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AB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AC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</w:tcPr>
          <w:p w14:paraId="1C5F91AD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AE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AF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B0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B1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B2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B3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B4" w14:textId="77777777" w:rsidR="00426871" w:rsidRPr="00C67B85" w:rsidRDefault="00426871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B286C" w:rsidRPr="00C67B85" w14:paraId="1C5F91C7" w14:textId="77777777">
        <w:trPr>
          <w:cantSplit/>
          <w:trHeight w:val="340"/>
        </w:trPr>
        <w:tc>
          <w:tcPr>
            <w:tcW w:w="2476" w:type="dxa"/>
          </w:tcPr>
          <w:p w14:paraId="1C5F91B6" w14:textId="77777777" w:rsidR="00FB286C" w:rsidRPr="00C67B85" w:rsidRDefault="00FB286C" w:rsidP="002D012B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B7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B8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B9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5F91BA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dxa"/>
          </w:tcPr>
          <w:p w14:paraId="1C5F91BB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BC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BD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dxa"/>
          </w:tcPr>
          <w:p w14:paraId="1C5F91BE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</w:tcPr>
          <w:p w14:paraId="1C5F91BF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C0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C1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1" w:type="dxa"/>
          </w:tcPr>
          <w:p w14:paraId="1C5F91C2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C3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C4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C5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dxa"/>
          </w:tcPr>
          <w:p w14:paraId="1C5F91C6" w14:textId="77777777" w:rsidR="00FB286C" w:rsidRPr="00C67B85" w:rsidRDefault="00FB286C" w:rsidP="002D012B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C5F91C8" w14:textId="77777777" w:rsidR="008C110F" w:rsidRPr="00C67B85" w:rsidRDefault="008C110F" w:rsidP="003A43C1">
      <w:pPr>
        <w:rPr>
          <w:rFonts w:ascii="Arial" w:hAnsi="Arial" w:cs="Arial"/>
          <w:b/>
          <w:caps/>
        </w:rPr>
      </w:pPr>
    </w:p>
    <w:p w14:paraId="1C5F91C9" w14:textId="77777777" w:rsidR="003A43C1" w:rsidRPr="00C67B85" w:rsidRDefault="001E53B2" w:rsidP="003A43C1">
      <w:pPr>
        <w:rPr>
          <w:rFonts w:ascii="Arial" w:hAnsi="Arial" w:cs="Arial"/>
          <w:sz w:val="16"/>
          <w:szCs w:val="16"/>
        </w:rPr>
      </w:pPr>
      <w:r w:rsidRPr="00C67B85">
        <w:rPr>
          <w:rFonts w:ascii="Arial" w:hAnsi="Arial" w:cs="Arial"/>
          <w:b/>
          <w:caps/>
        </w:rPr>
        <w:t xml:space="preserve">5. </w:t>
      </w:r>
      <w:r w:rsidR="003A43C1" w:rsidRPr="00C67B85">
        <w:rPr>
          <w:rFonts w:ascii="Arial" w:hAnsi="Arial" w:cs="Arial"/>
          <w:b/>
          <w:caps/>
        </w:rPr>
        <w:t>Employment History</w:t>
      </w:r>
      <w:r w:rsidR="008616B9" w:rsidRPr="00C67B85">
        <w:rPr>
          <w:rFonts w:ascii="Arial" w:hAnsi="Arial" w:cs="Arial"/>
          <w:sz w:val="16"/>
          <w:szCs w:val="16"/>
        </w:rPr>
        <w:t xml:space="preserve">. </w:t>
      </w:r>
      <w:r w:rsidR="002E4BDD" w:rsidRPr="00C67B85">
        <w:rPr>
          <w:rFonts w:ascii="Arial" w:hAnsi="Arial" w:cs="Arial"/>
          <w:sz w:val="16"/>
          <w:szCs w:val="16"/>
        </w:rPr>
        <w:t>(</w:t>
      </w:r>
      <w:r w:rsidR="003A43C1" w:rsidRPr="00C67B85">
        <w:rPr>
          <w:rFonts w:ascii="Arial" w:hAnsi="Arial" w:cs="Arial"/>
          <w:sz w:val="16"/>
          <w:szCs w:val="16"/>
        </w:rPr>
        <w:t>Please record below the details of your</w:t>
      </w:r>
      <w:r w:rsidR="003A43C1" w:rsidRPr="00C67B85">
        <w:rPr>
          <w:rFonts w:ascii="Arial" w:hAnsi="Arial" w:cs="Arial"/>
          <w:b/>
          <w:sz w:val="16"/>
          <w:szCs w:val="16"/>
        </w:rPr>
        <w:t xml:space="preserve"> current or most recen</w:t>
      </w:r>
      <w:r w:rsidR="003A43C1" w:rsidRPr="00C67B85">
        <w:rPr>
          <w:rFonts w:ascii="Arial" w:hAnsi="Arial" w:cs="Arial"/>
          <w:sz w:val="16"/>
          <w:szCs w:val="16"/>
        </w:rPr>
        <w:t>t employer</w:t>
      </w:r>
      <w:r w:rsidR="002E4BDD" w:rsidRPr="00C67B85">
        <w:rPr>
          <w:rFonts w:ascii="Arial" w:hAnsi="Arial" w:cs="Arial"/>
          <w:sz w:val="16"/>
          <w:szCs w:val="16"/>
        </w:rPr>
        <w:t>).</w:t>
      </w:r>
    </w:p>
    <w:p w14:paraId="54FC5AE1" w14:textId="77777777" w:rsidR="00541320" w:rsidRPr="00C67B85" w:rsidRDefault="00541320" w:rsidP="003A43C1">
      <w:pPr>
        <w:rPr>
          <w:rFonts w:ascii="Arial" w:hAnsi="Arial" w:cs="Arial"/>
          <w:b/>
        </w:rPr>
      </w:pPr>
    </w:p>
    <w:p w14:paraId="1C5F91CA" w14:textId="596DF217" w:rsidR="001E53B2" w:rsidRPr="00C67B85" w:rsidRDefault="00541320" w:rsidP="003A43C1">
      <w:pPr>
        <w:rPr>
          <w:rFonts w:ascii="Arial" w:hAnsi="Arial" w:cs="Arial"/>
          <w:sz w:val="16"/>
          <w:szCs w:val="16"/>
        </w:rPr>
      </w:pPr>
      <w:r w:rsidRPr="00C67B85">
        <w:rPr>
          <w:rFonts w:ascii="Arial" w:hAnsi="Arial" w:cs="Arial"/>
          <w:b/>
        </w:rPr>
        <w:t>Current Employer</w:t>
      </w:r>
    </w:p>
    <w:p w14:paraId="74E45F17" w14:textId="77777777" w:rsidR="00541320" w:rsidRPr="00C67B85" w:rsidRDefault="00541320" w:rsidP="003A43C1">
      <w:pPr>
        <w:rPr>
          <w:rFonts w:ascii="Arial" w:hAnsi="Arial" w:cs="Arial"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3354"/>
        <w:gridCol w:w="1800"/>
        <w:gridCol w:w="1560"/>
        <w:gridCol w:w="1560"/>
      </w:tblGrid>
      <w:tr w:rsidR="00934DFB" w:rsidRPr="00C67B85" w14:paraId="1C5F91D0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CB" w14:textId="700886C0" w:rsidR="00934DFB" w:rsidRPr="00C67B85" w:rsidRDefault="00934DFB" w:rsidP="001F4AB1">
            <w:pPr>
              <w:tabs>
                <w:tab w:val="left" w:pos="318"/>
              </w:tabs>
              <w:ind w:left="-81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Name of </w:t>
            </w:r>
            <w:r w:rsidR="00DB174E" w:rsidRPr="00C67B85">
              <w:rPr>
                <w:rFonts w:ascii="Arial" w:hAnsi="Arial" w:cs="Arial"/>
                <w:sz w:val="16"/>
                <w:szCs w:val="16"/>
              </w:rPr>
              <w:t>Organization</w:t>
            </w:r>
          </w:p>
        </w:tc>
        <w:tc>
          <w:tcPr>
            <w:tcW w:w="5154" w:type="dxa"/>
            <w:gridSpan w:val="2"/>
            <w:vAlign w:val="center"/>
          </w:tcPr>
          <w:p w14:paraId="1C5F91CC" w14:textId="77777777" w:rsidR="00934DFB" w:rsidRPr="00C67B85" w:rsidRDefault="00934DFB" w:rsidP="001F4AB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1CD" w14:textId="77777777" w:rsidR="00B91DE4" w:rsidRPr="00C67B85" w:rsidRDefault="00B91DE4" w:rsidP="001F4AB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shd w:val="clear" w:color="auto" w:fill="D9D9D9"/>
            <w:vAlign w:val="center"/>
          </w:tcPr>
          <w:p w14:paraId="1C5F91CE" w14:textId="77777777" w:rsidR="00934DFB" w:rsidRPr="00C67B85" w:rsidRDefault="00934DFB" w:rsidP="001F4AB1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Number of Staff</w:t>
            </w:r>
          </w:p>
        </w:tc>
        <w:tc>
          <w:tcPr>
            <w:tcW w:w="1560" w:type="dxa"/>
            <w:vAlign w:val="center"/>
          </w:tcPr>
          <w:p w14:paraId="1C5F91CF" w14:textId="77777777" w:rsidR="00934DFB" w:rsidRPr="00C67B85" w:rsidRDefault="00934DFB" w:rsidP="001F4AB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4DFB" w:rsidRPr="00C67B85" w14:paraId="1C5F91D3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D1" w14:textId="77777777" w:rsidR="00934DFB" w:rsidRPr="00C67B85" w:rsidRDefault="00934DFB" w:rsidP="00CC18C3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 xml:space="preserve">Address, </w:t>
            </w:r>
            <w:r w:rsidRPr="00C67B85">
              <w:rPr>
                <w:rFonts w:ascii="Arial" w:hAnsi="Arial" w:cs="Arial"/>
                <w:sz w:val="14"/>
                <w:szCs w:val="16"/>
              </w:rPr>
              <w:t>Tel</w:t>
            </w:r>
            <w:r w:rsidR="003B5C59" w:rsidRPr="00C67B85">
              <w:rPr>
                <w:rFonts w:ascii="Arial" w:hAnsi="Arial" w:cs="Arial"/>
                <w:sz w:val="14"/>
                <w:szCs w:val="16"/>
              </w:rPr>
              <w:t>e</w:t>
            </w:r>
            <w:r w:rsidR="00CC18C3" w:rsidRPr="00C67B85">
              <w:rPr>
                <w:rFonts w:ascii="Arial" w:hAnsi="Arial" w:cs="Arial"/>
                <w:sz w:val="14"/>
                <w:szCs w:val="16"/>
              </w:rPr>
              <w:t>phone</w:t>
            </w:r>
          </w:p>
        </w:tc>
        <w:tc>
          <w:tcPr>
            <w:tcW w:w="8274" w:type="dxa"/>
            <w:gridSpan w:val="4"/>
            <w:vAlign w:val="center"/>
          </w:tcPr>
          <w:p w14:paraId="1C5F91D2" w14:textId="77777777" w:rsidR="00934DFB" w:rsidRPr="00C67B85" w:rsidRDefault="00934DFB" w:rsidP="001F4AB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4DFB" w:rsidRPr="00C67B85" w14:paraId="1C5F91D6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D4" w14:textId="77777777" w:rsidR="00934DFB" w:rsidRPr="00C67B85" w:rsidRDefault="00934DFB" w:rsidP="001F4AB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Company’s Main Activities</w:t>
            </w:r>
          </w:p>
        </w:tc>
        <w:tc>
          <w:tcPr>
            <w:tcW w:w="8274" w:type="dxa"/>
            <w:gridSpan w:val="4"/>
            <w:vAlign w:val="center"/>
          </w:tcPr>
          <w:p w14:paraId="1C5F91D5" w14:textId="77777777" w:rsidR="00934DFB" w:rsidRPr="00C67B85" w:rsidRDefault="00934DFB" w:rsidP="001F4AB1">
            <w:pPr>
              <w:rPr>
                <w:rFonts w:ascii="Arial" w:hAnsi="Arial" w:cs="Arial"/>
              </w:rPr>
            </w:pPr>
          </w:p>
        </w:tc>
      </w:tr>
      <w:tr w:rsidR="00934DFB" w:rsidRPr="00C67B85" w14:paraId="1C5F91DD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DA" w14:textId="77777777" w:rsidR="00934DFB" w:rsidRPr="00C67B85" w:rsidRDefault="00934DFB" w:rsidP="001F4AB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Your Position</w:t>
            </w:r>
          </w:p>
        </w:tc>
        <w:tc>
          <w:tcPr>
            <w:tcW w:w="5154" w:type="dxa"/>
            <w:gridSpan w:val="2"/>
            <w:vAlign w:val="center"/>
          </w:tcPr>
          <w:p w14:paraId="1C5F91DB" w14:textId="77777777" w:rsidR="00934DFB" w:rsidRPr="00C67B85" w:rsidRDefault="00934DFB" w:rsidP="001F4AB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120" w:type="dxa"/>
            <w:gridSpan w:val="2"/>
            <w:vAlign w:val="center"/>
          </w:tcPr>
          <w:p w14:paraId="1C5F91DC" w14:textId="12276323" w:rsidR="00934DFB" w:rsidRPr="00C67B85" w:rsidRDefault="00934DFB" w:rsidP="001F4AB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73084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412F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Full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93601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0572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Part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73627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0572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>- Volunteer</w:t>
            </w:r>
          </w:p>
        </w:tc>
      </w:tr>
      <w:tr w:rsidR="00934DFB" w:rsidRPr="00C67B85" w14:paraId="1C5F91E4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DE" w14:textId="77777777" w:rsidR="00934DFB" w:rsidRPr="00C67B85" w:rsidRDefault="00934DFB" w:rsidP="001F4AB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Start Date</w:t>
            </w:r>
          </w:p>
        </w:tc>
        <w:tc>
          <w:tcPr>
            <w:tcW w:w="3354" w:type="dxa"/>
            <w:vAlign w:val="center"/>
          </w:tcPr>
          <w:p w14:paraId="1C5F91DF" w14:textId="77777777" w:rsidR="00934DFB" w:rsidRPr="00C67B85" w:rsidRDefault="00934DFB" w:rsidP="001F4AB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0" w14:textId="77777777" w:rsidR="00934DFB" w:rsidRPr="00C67B85" w:rsidRDefault="00934DFB" w:rsidP="001F4AB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  <w:tc>
          <w:tcPr>
            <w:tcW w:w="1800" w:type="dxa"/>
            <w:shd w:val="clear" w:color="auto" w:fill="E0E0E0"/>
            <w:vAlign w:val="center"/>
          </w:tcPr>
          <w:p w14:paraId="1C5F91E1" w14:textId="77777777" w:rsidR="00934DFB" w:rsidRPr="00C67B85" w:rsidRDefault="00934DFB" w:rsidP="001F4AB1">
            <w:pPr>
              <w:tabs>
                <w:tab w:val="left" w:pos="28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End Date</w:t>
            </w:r>
          </w:p>
        </w:tc>
        <w:tc>
          <w:tcPr>
            <w:tcW w:w="3120" w:type="dxa"/>
            <w:gridSpan w:val="2"/>
            <w:vAlign w:val="center"/>
          </w:tcPr>
          <w:p w14:paraId="1C5F91E2" w14:textId="77777777" w:rsidR="00934DFB" w:rsidRPr="00C67B85" w:rsidRDefault="00934DFB" w:rsidP="001F4AB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3" w14:textId="77777777" w:rsidR="00934DFB" w:rsidRPr="00C67B85" w:rsidRDefault="00934DFB" w:rsidP="001F4AB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</w:tr>
      <w:tr w:rsidR="00934DFB" w:rsidRPr="00C67B85" w14:paraId="1C5F91EC" w14:textId="77777777">
        <w:trPr>
          <w:trHeight w:val="718"/>
        </w:trPr>
        <w:tc>
          <w:tcPr>
            <w:tcW w:w="10320" w:type="dxa"/>
            <w:gridSpan w:val="5"/>
            <w:vAlign w:val="center"/>
          </w:tcPr>
          <w:p w14:paraId="1C5F91E5" w14:textId="77777777" w:rsidR="00B91DE4" w:rsidRPr="00C67B85" w:rsidRDefault="00B91DE4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6" w14:textId="77777777" w:rsidR="008C110F" w:rsidRPr="00C67B85" w:rsidRDefault="008C110F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Reason for leaving (if applicable): </w:t>
            </w:r>
          </w:p>
          <w:p w14:paraId="1C5F91E7" w14:textId="77777777" w:rsidR="00B91DE4" w:rsidRPr="00C67B85" w:rsidRDefault="00B91DE4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8" w14:textId="77777777" w:rsidR="00B91DE4" w:rsidRPr="00C67B85" w:rsidRDefault="00B91DE4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9" w14:textId="77777777" w:rsidR="00B91DE4" w:rsidRPr="00C67B85" w:rsidRDefault="00B91DE4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A" w14:textId="77777777" w:rsidR="00B91DE4" w:rsidRPr="00C67B85" w:rsidRDefault="00B91DE4" w:rsidP="008C110F">
            <w:pPr>
              <w:tabs>
                <w:tab w:val="left" w:pos="318"/>
              </w:tabs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1EB" w14:textId="77777777" w:rsidR="00934DFB" w:rsidRPr="00C67B85" w:rsidRDefault="00934DFB" w:rsidP="001F4AB1">
            <w:pPr>
              <w:rPr>
                <w:rFonts w:ascii="Arial" w:hAnsi="Arial" w:cs="Arial"/>
              </w:rPr>
            </w:pPr>
          </w:p>
        </w:tc>
      </w:tr>
    </w:tbl>
    <w:p w14:paraId="1C5F91ED" w14:textId="77777777" w:rsidR="003A43C1" w:rsidRPr="00C67B85" w:rsidRDefault="003A43C1" w:rsidP="003A43C1">
      <w:pPr>
        <w:rPr>
          <w:rFonts w:ascii="Arial" w:hAnsi="Arial" w:cs="Arial"/>
          <w:sz w:val="12"/>
          <w:szCs w:val="16"/>
        </w:rPr>
      </w:pPr>
    </w:p>
    <w:p w14:paraId="1C5F91EE" w14:textId="77777777" w:rsidR="00CC2787" w:rsidRPr="00C67B85" w:rsidRDefault="003A43C1" w:rsidP="00CC2787">
      <w:pPr>
        <w:rPr>
          <w:rFonts w:ascii="Arial" w:hAnsi="Arial" w:cs="Arial"/>
          <w:b/>
        </w:rPr>
      </w:pPr>
      <w:r w:rsidRPr="00C67B85">
        <w:rPr>
          <w:rFonts w:ascii="Arial" w:hAnsi="Arial" w:cs="Arial"/>
          <w:b/>
        </w:rPr>
        <w:t>Previous Employer 1</w:t>
      </w:r>
      <w:r w:rsidR="006B37F1" w:rsidRPr="00C67B85">
        <w:rPr>
          <w:rFonts w:ascii="Arial" w:hAnsi="Arial" w:cs="Arial"/>
          <w:b/>
        </w:rPr>
        <w:t xml:space="preserve"> </w:t>
      </w:r>
      <w:r w:rsidR="006B37F1" w:rsidRPr="00C67B85">
        <w:rPr>
          <w:rFonts w:ascii="Arial" w:hAnsi="Arial" w:cs="Arial"/>
          <w:sz w:val="16"/>
          <w:szCs w:val="16"/>
        </w:rPr>
        <w:t>(</w:t>
      </w:r>
      <w:r w:rsidR="00CC2787" w:rsidRPr="00C67B85">
        <w:rPr>
          <w:rFonts w:ascii="Arial" w:hAnsi="Arial" w:cs="Arial"/>
          <w:sz w:val="16"/>
          <w:szCs w:val="16"/>
        </w:rPr>
        <w:t>Please record below the details of your previous employment beginning with the most recent first</w:t>
      </w:r>
      <w:r w:rsidR="002E4BDD" w:rsidRPr="00C67B85">
        <w:rPr>
          <w:rFonts w:ascii="Arial" w:hAnsi="Arial" w:cs="Arial"/>
          <w:sz w:val="16"/>
          <w:szCs w:val="16"/>
        </w:rPr>
        <w:t>)</w:t>
      </w:r>
      <w:r w:rsidR="00CC2787" w:rsidRPr="00C67B85">
        <w:rPr>
          <w:rFonts w:ascii="Arial" w:hAnsi="Arial" w:cs="Arial"/>
          <w:sz w:val="16"/>
          <w:szCs w:val="16"/>
        </w:rPr>
        <w:t xml:space="preserve">. </w:t>
      </w:r>
    </w:p>
    <w:p w14:paraId="1C5F91EF" w14:textId="77777777" w:rsidR="00CC2787" w:rsidRPr="00C67B85" w:rsidRDefault="00CC2787" w:rsidP="003A43C1">
      <w:pPr>
        <w:rPr>
          <w:rFonts w:ascii="Arial" w:hAnsi="Arial" w:cs="Arial"/>
          <w:b/>
          <w:sz w:val="12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3354"/>
        <w:gridCol w:w="1800"/>
        <w:gridCol w:w="1560"/>
        <w:gridCol w:w="1560"/>
      </w:tblGrid>
      <w:tr w:rsidR="005C316A" w:rsidRPr="00C67B85" w14:paraId="1C5F91F6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F0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Name of Company</w:t>
            </w:r>
          </w:p>
        </w:tc>
        <w:tc>
          <w:tcPr>
            <w:tcW w:w="5154" w:type="dxa"/>
            <w:gridSpan w:val="2"/>
            <w:vAlign w:val="center"/>
          </w:tcPr>
          <w:p w14:paraId="1C5F91F1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1F2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1F3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shd w:val="clear" w:color="auto" w:fill="D9D9D9"/>
            <w:vAlign w:val="center"/>
          </w:tcPr>
          <w:p w14:paraId="1C5F91F4" w14:textId="77777777" w:rsidR="005C316A" w:rsidRPr="00C67B85" w:rsidRDefault="005C316A" w:rsidP="00133D71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lastRenderedPageBreak/>
              <w:t>Number of Staff</w:t>
            </w:r>
          </w:p>
        </w:tc>
        <w:tc>
          <w:tcPr>
            <w:tcW w:w="1560" w:type="dxa"/>
            <w:vAlign w:val="center"/>
          </w:tcPr>
          <w:p w14:paraId="1C5F91F5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316A" w:rsidRPr="00C67B85" w14:paraId="1C5F91FA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F7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 xml:space="preserve">Address, </w:t>
            </w:r>
            <w:r w:rsidRPr="00C67B85">
              <w:rPr>
                <w:rFonts w:ascii="Arial" w:hAnsi="Arial" w:cs="Arial"/>
                <w:sz w:val="14"/>
                <w:szCs w:val="16"/>
              </w:rPr>
              <w:t>Tele</w:t>
            </w:r>
            <w:r w:rsidR="00CC18C3" w:rsidRPr="00C67B85">
              <w:rPr>
                <w:rFonts w:ascii="Arial" w:hAnsi="Arial" w:cs="Arial"/>
                <w:sz w:val="14"/>
                <w:szCs w:val="16"/>
              </w:rPr>
              <w:t>phone</w:t>
            </w:r>
          </w:p>
        </w:tc>
        <w:tc>
          <w:tcPr>
            <w:tcW w:w="8274" w:type="dxa"/>
            <w:gridSpan w:val="4"/>
            <w:vAlign w:val="center"/>
          </w:tcPr>
          <w:p w14:paraId="1C5F91F8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1F9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316A" w:rsidRPr="00C67B85" w14:paraId="1C5F91FD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1FB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Company’s Main Activities</w:t>
            </w:r>
          </w:p>
        </w:tc>
        <w:tc>
          <w:tcPr>
            <w:tcW w:w="8274" w:type="dxa"/>
            <w:gridSpan w:val="4"/>
            <w:vAlign w:val="center"/>
          </w:tcPr>
          <w:p w14:paraId="1C5F91FC" w14:textId="77777777" w:rsidR="005C316A" w:rsidRPr="00C67B85" w:rsidRDefault="005C316A" w:rsidP="00133D71">
            <w:pPr>
              <w:rPr>
                <w:rFonts w:ascii="Arial" w:hAnsi="Arial" w:cs="Arial"/>
              </w:rPr>
            </w:pPr>
          </w:p>
        </w:tc>
      </w:tr>
      <w:tr w:rsidR="005C316A" w:rsidRPr="00C67B85" w14:paraId="1C5F9205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02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Your Position</w:t>
            </w:r>
          </w:p>
        </w:tc>
        <w:tc>
          <w:tcPr>
            <w:tcW w:w="5154" w:type="dxa"/>
            <w:gridSpan w:val="2"/>
            <w:vAlign w:val="center"/>
          </w:tcPr>
          <w:p w14:paraId="1C5F9203" w14:textId="77777777" w:rsidR="005C316A" w:rsidRPr="00C67B85" w:rsidRDefault="005C316A" w:rsidP="00133D7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120" w:type="dxa"/>
            <w:gridSpan w:val="2"/>
            <w:vAlign w:val="center"/>
          </w:tcPr>
          <w:p w14:paraId="1C5F9204" w14:textId="54A2BB0F" w:rsidR="005C316A" w:rsidRPr="00C67B85" w:rsidRDefault="005C316A" w:rsidP="00133D7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71487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Full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786781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Part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89554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>- Volunteer</w:t>
            </w:r>
          </w:p>
        </w:tc>
      </w:tr>
      <w:tr w:rsidR="005C316A" w:rsidRPr="00C67B85" w14:paraId="1C5F920C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06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Start Date</w:t>
            </w:r>
          </w:p>
        </w:tc>
        <w:tc>
          <w:tcPr>
            <w:tcW w:w="3354" w:type="dxa"/>
            <w:vAlign w:val="center"/>
          </w:tcPr>
          <w:p w14:paraId="1C5F9207" w14:textId="77777777" w:rsidR="005C316A" w:rsidRPr="00C67B85" w:rsidRDefault="005C316A" w:rsidP="00133D7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208" w14:textId="77777777" w:rsidR="005C316A" w:rsidRPr="00C67B85" w:rsidRDefault="005C316A" w:rsidP="00133D7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  <w:tc>
          <w:tcPr>
            <w:tcW w:w="1800" w:type="dxa"/>
            <w:shd w:val="clear" w:color="auto" w:fill="E0E0E0"/>
            <w:vAlign w:val="center"/>
          </w:tcPr>
          <w:p w14:paraId="1C5F9209" w14:textId="77777777" w:rsidR="005C316A" w:rsidRPr="00C67B85" w:rsidRDefault="005C316A" w:rsidP="00133D71">
            <w:pPr>
              <w:tabs>
                <w:tab w:val="left" w:pos="28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End Date</w:t>
            </w:r>
          </w:p>
        </w:tc>
        <w:tc>
          <w:tcPr>
            <w:tcW w:w="3120" w:type="dxa"/>
            <w:gridSpan w:val="2"/>
            <w:vAlign w:val="center"/>
          </w:tcPr>
          <w:p w14:paraId="1C5F920A" w14:textId="77777777" w:rsidR="005C316A" w:rsidRPr="00C67B85" w:rsidRDefault="005C316A" w:rsidP="00133D7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20B" w14:textId="77777777" w:rsidR="005C316A" w:rsidRPr="00C67B85" w:rsidRDefault="005C316A" w:rsidP="00133D7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</w:tr>
      <w:tr w:rsidR="005C316A" w:rsidRPr="00C67B85" w14:paraId="1C5F9215" w14:textId="77777777">
        <w:trPr>
          <w:trHeight w:val="718"/>
        </w:trPr>
        <w:tc>
          <w:tcPr>
            <w:tcW w:w="10320" w:type="dxa"/>
            <w:gridSpan w:val="5"/>
            <w:vAlign w:val="center"/>
          </w:tcPr>
          <w:p w14:paraId="1C5F920D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0E" w14:textId="77777777" w:rsidR="005C316A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Reason for leaving (if applicable)</w:t>
            </w:r>
          </w:p>
          <w:p w14:paraId="1C5F920F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10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11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12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13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14" w14:textId="77777777" w:rsidR="00B91DE4" w:rsidRPr="00C67B85" w:rsidRDefault="00B91DE4" w:rsidP="00133D71">
            <w:pPr>
              <w:rPr>
                <w:rFonts w:ascii="Arial" w:hAnsi="Arial" w:cs="Arial"/>
              </w:rPr>
            </w:pPr>
          </w:p>
        </w:tc>
      </w:tr>
    </w:tbl>
    <w:p w14:paraId="1C5F9216" w14:textId="77777777" w:rsidR="00B91DE4" w:rsidRPr="00C67B85" w:rsidRDefault="00B91DE4" w:rsidP="006A1078">
      <w:pPr>
        <w:rPr>
          <w:rFonts w:ascii="Arial" w:hAnsi="Arial" w:cs="Arial"/>
          <w:b/>
        </w:rPr>
      </w:pPr>
    </w:p>
    <w:p w14:paraId="1C5F9217" w14:textId="77777777" w:rsidR="006A1078" w:rsidRPr="00C67B85" w:rsidRDefault="006A1078" w:rsidP="006A1078">
      <w:pPr>
        <w:rPr>
          <w:rFonts w:ascii="Arial" w:hAnsi="Arial" w:cs="Arial"/>
          <w:sz w:val="16"/>
          <w:szCs w:val="16"/>
        </w:rPr>
      </w:pPr>
      <w:r w:rsidRPr="00C67B85">
        <w:rPr>
          <w:rFonts w:ascii="Arial" w:hAnsi="Arial" w:cs="Arial"/>
          <w:b/>
        </w:rPr>
        <w:t xml:space="preserve">Previous Employer </w:t>
      </w:r>
      <w:r w:rsidR="00842B12" w:rsidRPr="00C67B85">
        <w:rPr>
          <w:rFonts w:ascii="Arial" w:hAnsi="Arial" w:cs="Arial"/>
          <w:b/>
        </w:rPr>
        <w:t>2</w:t>
      </w:r>
      <w:r w:rsidRPr="00C67B85">
        <w:rPr>
          <w:rFonts w:ascii="Arial" w:hAnsi="Arial" w:cs="Arial"/>
          <w:b/>
        </w:rPr>
        <w:t xml:space="preserve"> </w:t>
      </w:r>
      <w:r w:rsidRPr="00C67B85">
        <w:rPr>
          <w:rFonts w:ascii="Arial" w:hAnsi="Arial" w:cs="Arial"/>
          <w:sz w:val="16"/>
          <w:szCs w:val="16"/>
        </w:rPr>
        <w:t xml:space="preserve">(Please record below the details of your previous employment beginning with the most recent first). </w:t>
      </w:r>
    </w:p>
    <w:p w14:paraId="1C5F9218" w14:textId="77777777" w:rsidR="000A550F" w:rsidRPr="00C67B85" w:rsidRDefault="000A550F" w:rsidP="006A1078">
      <w:pPr>
        <w:rPr>
          <w:rFonts w:ascii="Arial" w:hAnsi="Arial" w:cs="Arial"/>
          <w:b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3354"/>
        <w:gridCol w:w="1800"/>
        <w:gridCol w:w="1560"/>
        <w:gridCol w:w="1560"/>
      </w:tblGrid>
      <w:tr w:rsidR="005C316A" w:rsidRPr="00C67B85" w14:paraId="1C5F921D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19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Name of Company</w:t>
            </w:r>
          </w:p>
        </w:tc>
        <w:tc>
          <w:tcPr>
            <w:tcW w:w="5154" w:type="dxa"/>
            <w:gridSpan w:val="2"/>
            <w:vAlign w:val="center"/>
          </w:tcPr>
          <w:p w14:paraId="1C5F921A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shd w:val="clear" w:color="auto" w:fill="D9D9D9"/>
            <w:vAlign w:val="center"/>
          </w:tcPr>
          <w:p w14:paraId="1C5F921B" w14:textId="77777777" w:rsidR="005C316A" w:rsidRPr="00C67B85" w:rsidRDefault="005C316A" w:rsidP="00133D71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Number of Staff</w:t>
            </w:r>
          </w:p>
        </w:tc>
        <w:tc>
          <w:tcPr>
            <w:tcW w:w="1560" w:type="dxa"/>
            <w:vAlign w:val="center"/>
          </w:tcPr>
          <w:p w14:paraId="1C5F921C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316A" w:rsidRPr="00C67B85" w14:paraId="1C5F9220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1E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 xml:space="preserve">Address, </w:t>
            </w:r>
            <w:r w:rsidRPr="00C67B85">
              <w:rPr>
                <w:rFonts w:ascii="Arial" w:hAnsi="Arial" w:cs="Arial"/>
                <w:sz w:val="14"/>
                <w:szCs w:val="16"/>
              </w:rPr>
              <w:t>Tele</w:t>
            </w:r>
            <w:r w:rsidR="00CC18C3" w:rsidRPr="00C67B85">
              <w:rPr>
                <w:rFonts w:ascii="Arial" w:hAnsi="Arial" w:cs="Arial"/>
                <w:sz w:val="14"/>
                <w:szCs w:val="16"/>
              </w:rPr>
              <w:t>phone</w:t>
            </w:r>
          </w:p>
        </w:tc>
        <w:tc>
          <w:tcPr>
            <w:tcW w:w="8274" w:type="dxa"/>
            <w:gridSpan w:val="4"/>
            <w:vAlign w:val="center"/>
          </w:tcPr>
          <w:p w14:paraId="1C5F921F" w14:textId="77777777" w:rsidR="005C316A" w:rsidRPr="00C67B85" w:rsidRDefault="005C316A" w:rsidP="00133D7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316A" w:rsidRPr="00C67B85" w14:paraId="1C5F9223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21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Company’s Main Activities</w:t>
            </w:r>
          </w:p>
        </w:tc>
        <w:tc>
          <w:tcPr>
            <w:tcW w:w="8274" w:type="dxa"/>
            <w:gridSpan w:val="4"/>
            <w:vAlign w:val="center"/>
          </w:tcPr>
          <w:p w14:paraId="1C5F9222" w14:textId="77777777" w:rsidR="005C316A" w:rsidRPr="00C67B85" w:rsidRDefault="005C316A" w:rsidP="00133D71">
            <w:pPr>
              <w:rPr>
                <w:rFonts w:ascii="Arial" w:hAnsi="Arial" w:cs="Arial"/>
              </w:rPr>
            </w:pPr>
          </w:p>
        </w:tc>
      </w:tr>
      <w:tr w:rsidR="005C316A" w:rsidRPr="00C67B85" w14:paraId="1C5F922A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27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Your Position</w:t>
            </w:r>
          </w:p>
        </w:tc>
        <w:tc>
          <w:tcPr>
            <w:tcW w:w="5154" w:type="dxa"/>
            <w:gridSpan w:val="2"/>
            <w:vAlign w:val="center"/>
          </w:tcPr>
          <w:p w14:paraId="1C5F9228" w14:textId="77777777" w:rsidR="005C316A" w:rsidRPr="00C67B85" w:rsidRDefault="005C316A" w:rsidP="00133D7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</w:rPr>
              <w:tab/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120" w:type="dxa"/>
            <w:gridSpan w:val="2"/>
            <w:vAlign w:val="center"/>
          </w:tcPr>
          <w:p w14:paraId="1C5F9229" w14:textId="79F4EF4B" w:rsidR="005C316A" w:rsidRPr="00C67B85" w:rsidRDefault="005C316A" w:rsidP="00133D71">
            <w:pPr>
              <w:ind w:left="-81"/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28214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Full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11382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 xml:space="preserve">- Part tim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85091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  <w:sz w:val="16"/>
                <w:szCs w:val="16"/>
              </w:rPr>
              <w:t>- Volunteer</w:t>
            </w:r>
          </w:p>
        </w:tc>
      </w:tr>
      <w:tr w:rsidR="005C316A" w:rsidRPr="00C67B85" w14:paraId="1C5F9231" w14:textId="77777777">
        <w:trPr>
          <w:trHeight w:val="340"/>
        </w:trPr>
        <w:tc>
          <w:tcPr>
            <w:tcW w:w="2046" w:type="dxa"/>
            <w:shd w:val="clear" w:color="auto" w:fill="E0E0E0"/>
            <w:vAlign w:val="center"/>
          </w:tcPr>
          <w:p w14:paraId="1C5F922B" w14:textId="77777777" w:rsidR="005C316A" w:rsidRPr="00C67B85" w:rsidRDefault="005C316A" w:rsidP="00133D71">
            <w:pPr>
              <w:tabs>
                <w:tab w:val="left" w:pos="31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Start Date</w:t>
            </w:r>
          </w:p>
        </w:tc>
        <w:tc>
          <w:tcPr>
            <w:tcW w:w="3354" w:type="dxa"/>
            <w:vAlign w:val="center"/>
          </w:tcPr>
          <w:p w14:paraId="1C5F922C" w14:textId="77777777" w:rsidR="005C316A" w:rsidRPr="00C67B85" w:rsidRDefault="005C316A" w:rsidP="00133D7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22D" w14:textId="77777777" w:rsidR="005C316A" w:rsidRPr="00C67B85" w:rsidRDefault="005C316A" w:rsidP="00133D7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  <w:tc>
          <w:tcPr>
            <w:tcW w:w="1800" w:type="dxa"/>
            <w:shd w:val="clear" w:color="auto" w:fill="E0E0E0"/>
            <w:vAlign w:val="center"/>
          </w:tcPr>
          <w:p w14:paraId="1C5F922E" w14:textId="77777777" w:rsidR="005C316A" w:rsidRPr="00C67B85" w:rsidRDefault="005C316A" w:rsidP="00133D71">
            <w:pPr>
              <w:tabs>
                <w:tab w:val="left" w:pos="288"/>
              </w:tabs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ab/>
              <w:t>End Date</w:t>
            </w:r>
          </w:p>
        </w:tc>
        <w:tc>
          <w:tcPr>
            <w:tcW w:w="3120" w:type="dxa"/>
            <w:gridSpan w:val="2"/>
            <w:vAlign w:val="center"/>
          </w:tcPr>
          <w:p w14:paraId="1C5F922F" w14:textId="77777777" w:rsidR="005C316A" w:rsidRPr="00C67B85" w:rsidRDefault="005C316A" w:rsidP="00133D71">
            <w:pPr>
              <w:ind w:left="-81"/>
              <w:rPr>
                <w:rFonts w:ascii="Arial" w:hAnsi="Arial" w:cs="Arial"/>
                <w:sz w:val="16"/>
                <w:szCs w:val="16"/>
              </w:rPr>
            </w:pPr>
          </w:p>
          <w:p w14:paraId="1C5F9230" w14:textId="77777777" w:rsidR="005C316A" w:rsidRPr="00C67B85" w:rsidRDefault="005C316A" w:rsidP="00133D71">
            <w:pPr>
              <w:ind w:left="-81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mm/</w:t>
            </w:r>
            <w:proofErr w:type="spellStart"/>
            <w:r w:rsidRPr="00C67B85">
              <w:rPr>
                <w:rFonts w:ascii="Arial" w:hAnsi="Arial" w:cs="Arial"/>
                <w:sz w:val="16"/>
                <w:szCs w:val="16"/>
              </w:rPr>
              <w:t>yyyy</w:t>
            </w:r>
            <w:proofErr w:type="spellEnd"/>
          </w:p>
        </w:tc>
      </w:tr>
      <w:tr w:rsidR="005C316A" w:rsidRPr="00C67B85" w14:paraId="1C5F923A" w14:textId="77777777">
        <w:trPr>
          <w:trHeight w:val="718"/>
        </w:trPr>
        <w:tc>
          <w:tcPr>
            <w:tcW w:w="10320" w:type="dxa"/>
            <w:gridSpan w:val="5"/>
            <w:vAlign w:val="center"/>
          </w:tcPr>
          <w:p w14:paraId="1C5F9232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3" w14:textId="77777777" w:rsidR="005C316A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Reason for leaving (if applicable)</w:t>
            </w:r>
          </w:p>
          <w:p w14:paraId="1C5F9234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5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6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7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8" w14:textId="77777777" w:rsidR="00B91DE4" w:rsidRPr="00C67B85" w:rsidRDefault="00B91DE4" w:rsidP="00133D7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39" w14:textId="77777777" w:rsidR="00B91DE4" w:rsidRPr="00C67B85" w:rsidRDefault="00B91DE4" w:rsidP="00133D71">
            <w:pPr>
              <w:rPr>
                <w:rFonts w:ascii="Arial" w:hAnsi="Arial" w:cs="Arial"/>
              </w:rPr>
            </w:pPr>
          </w:p>
        </w:tc>
      </w:tr>
    </w:tbl>
    <w:p w14:paraId="1C5F924A" w14:textId="77777777" w:rsidR="00B91DE4" w:rsidRPr="00C67B85" w:rsidRDefault="00B91DE4" w:rsidP="003A43C1">
      <w:pPr>
        <w:rPr>
          <w:rFonts w:ascii="Arial" w:hAnsi="Arial" w:cs="Arial"/>
          <w:b/>
          <w:caps/>
        </w:rPr>
      </w:pPr>
    </w:p>
    <w:p w14:paraId="1C5F924B" w14:textId="082FA1DE" w:rsidR="00C229E0" w:rsidRPr="00C67B85" w:rsidRDefault="004558E9" w:rsidP="003A43C1">
      <w:pPr>
        <w:rPr>
          <w:rFonts w:ascii="Arial" w:hAnsi="Arial" w:cs="Arial"/>
          <w:b/>
        </w:rPr>
      </w:pPr>
      <w:r w:rsidRPr="00C67B85">
        <w:rPr>
          <w:rFonts w:ascii="Arial" w:hAnsi="Arial" w:cs="Arial"/>
          <w:b/>
          <w:caps/>
        </w:rPr>
        <w:t>6</w:t>
      </w:r>
      <w:r w:rsidR="000C69DC" w:rsidRPr="00C67B85">
        <w:rPr>
          <w:rFonts w:ascii="Arial" w:hAnsi="Arial" w:cs="Arial"/>
          <w:b/>
          <w:caps/>
        </w:rPr>
        <w:t xml:space="preserve">. </w:t>
      </w:r>
      <w:r w:rsidR="00887B26" w:rsidRPr="00C67B85">
        <w:rPr>
          <w:rFonts w:ascii="Arial" w:hAnsi="Arial" w:cs="Arial"/>
          <w:b/>
          <w:caps/>
        </w:rPr>
        <w:t>Applying</w:t>
      </w:r>
      <w:r w:rsidR="000C69DC" w:rsidRPr="00C67B85">
        <w:rPr>
          <w:rFonts w:ascii="Arial" w:hAnsi="Arial" w:cs="Arial"/>
          <w:b/>
          <w:caps/>
        </w:rPr>
        <w:t xml:space="preserve"> Information</w:t>
      </w:r>
    </w:p>
    <w:p w14:paraId="1C5F924C" w14:textId="77777777" w:rsidR="000C69DC" w:rsidRPr="00C67B85" w:rsidRDefault="000C69DC" w:rsidP="003A43C1">
      <w:pPr>
        <w:rPr>
          <w:rFonts w:ascii="Arial" w:hAnsi="Arial" w:cs="Arial"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0"/>
        <w:gridCol w:w="5160"/>
      </w:tblGrid>
      <w:tr w:rsidR="00C229E0" w:rsidRPr="00C67B85" w14:paraId="1C5F924E" w14:textId="77777777">
        <w:trPr>
          <w:trHeight w:val="365"/>
        </w:trPr>
        <w:tc>
          <w:tcPr>
            <w:tcW w:w="10320" w:type="dxa"/>
            <w:gridSpan w:val="2"/>
            <w:shd w:val="clear" w:color="auto" w:fill="E0E0E0"/>
            <w:vAlign w:val="center"/>
          </w:tcPr>
          <w:p w14:paraId="1C5F924D" w14:textId="77777777" w:rsidR="00C229E0" w:rsidRPr="00C67B85" w:rsidRDefault="00C229E0" w:rsidP="002D012B">
            <w:pPr>
              <w:tabs>
                <w:tab w:val="left" w:pos="378"/>
              </w:tabs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How did you learn about the job announcement?</w:t>
            </w:r>
          </w:p>
        </w:tc>
      </w:tr>
      <w:tr w:rsidR="00C229E0" w:rsidRPr="00C67B85" w14:paraId="1C5F9250" w14:textId="77777777">
        <w:trPr>
          <w:trHeight w:val="472"/>
        </w:trPr>
        <w:tc>
          <w:tcPr>
            <w:tcW w:w="10320" w:type="dxa"/>
            <w:gridSpan w:val="2"/>
            <w:vAlign w:val="center"/>
          </w:tcPr>
          <w:p w14:paraId="1C5F924F" w14:textId="38210090" w:rsidR="00C229E0" w:rsidRPr="00C67B85" w:rsidRDefault="00000000" w:rsidP="005B695A">
            <w:pPr>
              <w:tabs>
                <w:tab w:val="left" w:pos="37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98582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 xml:space="preserve">- Newspaper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26256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>-</w:t>
            </w:r>
            <w:r w:rsidR="00FE7541" w:rsidRPr="00C67B85">
              <w:rPr>
                <w:rFonts w:ascii="Arial" w:hAnsi="Arial" w:cs="Arial"/>
                <w:sz w:val="16"/>
                <w:szCs w:val="16"/>
              </w:rPr>
              <w:t>PSI</w:t>
            </w:r>
            <w:r w:rsidR="00CE36AB">
              <w:rPr>
                <w:rFonts w:ascii="Arial" w:hAnsi="Arial" w:cs="Arial"/>
                <w:sz w:val="16"/>
                <w:szCs w:val="16"/>
              </w:rPr>
              <w:t>/C</w:t>
            </w:r>
            <w:r w:rsidR="00C229E0" w:rsidRPr="00C67B85">
              <w:rPr>
                <w:rFonts w:ascii="Arial" w:hAnsi="Arial" w:cs="Arial"/>
                <w:sz w:val="16"/>
                <w:szCs w:val="16"/>
              </w:rPr>
              <w:t xml:space="preserve">’s board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66245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 xml:space="preserve">-University’s board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713849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541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 xml:space="preserve">- Website,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6059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 xml:space="preserve">- friend,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38000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A9D" w:rsidRPr="00C67B85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C229E0" w:rsidRPr="00C67B85">
              <w:rPr>
                <w:rFonts w:ascii="Arial" w:hAnsi="Arial" w:cs="Arial"/>
                <w:sz w:val="16"/>
                <w:szCs w:val="16"/>
              </w:rPr>
              <w:t>- other, specify...................................</w:t>
            </w:r>
          </w:p>
        </w:tc>
      </w:tr>
      <w:tr w:rsidR="001F55F4" w:rsidRPr="00C67B85" w14:paraId="1C5F9254" w14:textId="77777777">
        <w:trPr>
          <w:trHeight w:val="365"/>
        </w:trPr>
        <w:tc>
          <w:tcPr>
            <w:tcW w:w="5160" w:type="dxa"/>
            <w:shd w:val="clear" w:color="auto" w:fill="E0E0E0"/>
            <w:vAlign w:val="center"/>
          </w:tcPr>
          <w:p w14:paraId="1C5F9251" w14:textId="77777777" w:rsidR="001F55F4" w:rsidRPr="00C67B85" w:rsidRDefault="001F55F4" w:rsidP="002D012B">
            <w:pPr>
              <w:tabs>
                <w:tab w:val="left" w:pos="378"/>
              </w:tabs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When will you be available for work (after noticed date)?</w:t>
            </w:r>
          </w:p>
        </w:tc>
        <w:tc>
          <w:tcPr>
            <w:tcW w:w="5160" w:type="dxa"/>
            <w:tcBorders>
              <w:bottom w:val="single" w:sz="4" w:space="0" w:color="auto"/>
            </w:tcBorders>
            <w:vAlign w:val="center"/>
          </w:tcPr>
          <w:p w14:paraId="1C5F9252" w14:textId="77777777" w:rsidR="001F55F4" w:rsidRPr="00C67B85" w:rsidRDefault="001F55F4" w:rsidP="002D012B">
            <w:pPr>
              <w:tabs>
                <w:tab w:val="left" w:pos="378"/>
              </w:tabs>
              <w:rPr>
                <w:rFonts w:ascii="Arial" w:hAnsi="Arial" w:cs="Arial"/>
              </w:rPr>
            </w:pPr>
            <w:r w:rsidRPr="00C67B85">
              <w:rPr>
                <w:rFonts w:ascii="Arial" w:hAnsi="Arial" w:cs="Arial"/>
              </w:rPr>
              <w:t>:</w:t>
            </w:r>
          </w:p>
          <w:p w14:paraId="1C5F9253" w14:textId="77777777" w:rsidR="00B91DE4" w:rsidRPr="00C67B85" w:rsidRDefault="00B91DE4" w:rsidP="002D012B">
            <w:pPr>
              <w:tabs>
                <w:tab w:val="left" w:pos="378"/>
              </w:tabs>
              <w:rPr>
                <w:rFonts w:ascii="Arial" w:hAnsi="Arial" w:cs="Arial"/>
              </w:rPr>
            </w:pPr>
          </w:p>
        </w:tc>
      </w:tr>
    </w:tbl>
    <w:p w14:paraId="1C5F9255" w14:textId="77777777" w:rsidR="00261AFD" w:rsidRPr="00C67B85" w:rsidRDefault="00261AFD" w:rsidP="003A43C1">
      <w:pPr>
        <w:rPr>
          <w:rFonts w:ascii="Arial" w:hAnsi="Arial" w:cs="Arial"/>
          <w:sz w:val="16"/>
          <w:szCs w:val="16"/>
        </w:rPr>
      </w:pPr>
    </w:p>
    <w:p w14:paraId="1C5F9256" w14:textId="77777777" w:rsidR="00261AFD" w:rsidRPr="00C67B85" w:rsidRDefault="00261AFD" w:rsidP="003A43C1">
      <w:pPr>
        <w:rPr>
          <w:rFonts w:ascii="Arial" w:hAnsi="Arial" w:cs="Arial"/>
          <w:sz w:val="16"/>
          <w:szCs w:val="16"/>
        </w:rPr>
      </w:pPr>
    </w:p>
    <w:p w14:paraId="1C5F9257" w14:textId="217CF818" w:rsidR="003A43C1" w:rsidRPr="00C67B85" w:rsidRDefault="004558E9" w:rsidP="003A43C1">
      <w:pPr>
        <w:rPr>
          <w:rFonts w:ascii="Arial" w:hAnsi="Arial" w:cs="Arial"/>
          <w:b/>
          <w:caps/>
        </w:rPr>
      </w:pPr>
      <w:r w:rsidRPr="00C67B85">
        <w:rPr>
          <w:rFonts w:ascii="Arial" w:hAnsi="Arial" w:cs="Arial"/>
          <w:b/>
          <w:caps/>
        </w:rPr>
        <w:t>7</w:t>
      </w:r>
      <w:r w:rsidR="00555C1C" w:rsidRPr="00C67B85">
        <w:rPr>
          <w:rFonts w:ascii="Arial" w:hAnsi="Arial" w:cs="Arial"/>
          <w:b/>
          <w:caps/>
        </w:rPr>
        <w:t xml:space="preserve">. </w:t>
      </w:r>
      <w:r w:rsidR="003A43C1" w:rsidRPr="00C67B85">
        <w:rPr>
          <w:rFonts w:ascii="Arial" w:hAnsi="Arial" w:cs="Arial"/>
          <w:b/>
          <w:caps/>
        </w:rPr>
        <w:t>References</w:t>
      </w:r>
      <w:r w:rsidR="00887B26" w:rsidRPr="00C67B85">
        <w:rPr>
          <w:rFonts w:ascii="Arial" w:hAnsi="Arial" w:cs="Arial"/>
          <w:b/>
          <w:caps/>
        </w:rPr>
        <w:t xml:space="preserve"> </w:t>
      </w:r>
    </w:p>
    <w:p w14:paraId="1C5F9258" w14:textId="77777777" w:rsidR="00887B26" w:rsidRPr="00C67B85" w:rsidRDefault="00887B26" w:rsidP="00887B26">
      <w:pPr>
        <w:spacing w:line="360" w:lineRule="auto"/>
        <w:jc w:val="both"/>
        <w:rPr>
          <w:rFonts w:ascii="Arial" w:hAnsi="Arial" w:cs="Arial"/>
        </w:rPr>
      </w:pPr>
    </w:p>
    <w:p w14:paraId="1C5F9259" w14:textId="0C2E0EEA" w:rsidR="00887B26" w:rsidRPr="00C67B85" w:rsidRDefault="00887B26" w:rsidP="00887B26">
      <w:pPr>
        <w:spacing w:line="360" w:lineRule="auto"/>
        <w:jc w:val="both"/>
        <w:rPr>
          <w:rFonts w:ascii="Arial" w:hAnsi="Arial" w:cs="Arial"/>
        </w:rPr>
      </w:pPr>
      <w:r w:rsidRPr="00C67B85">
        <w:rPr>
          <w:rFonts w:ascii="Arial" w:hAnsi="Arial" w:cs="Arial"/>
        </w:rPr>
        <w:t xml:space="preserve">Please list two referees </w:t>
      </w:r>
      <w:r w:rsidR="00632895" w:rsidRPr="00C67B85">
        <w:rPr>
          <w:rFonts w:ascii="Arial" w:hAnsi="Arial" w:cs="Arial"/>
        </w:rPr>
        <w:t xml:space="preserve">who </w:t>
      </w:r>
      <w:r w:rsidR="00545473" w:rsidRPr="00C67B85">
        <w:rPr>
          <w:rFonts w:ascii="Arial" w:hAnsi="Arial" w:cs="Arial"/>
        </w:rPr>
        <w:t>are</w:t>
      </w:r>
      <w:r w:rsidR="00632895" w:rsidRPr="00C67B85">
        <w:rPr>
          <w:rFonts w:ascii="Arial" w:hAnsi="Arial" w:cs="Arial"/>
        </w:rPr>
        <w:t xml:space="preserve"> your current/previous supervisors </w:t>
      </w:r>
      <w:r w:rsidR="00545473" w:rsidRPr="00C67B85">
        <w:rPr>
          <w:rFonts w:ascii="Arial" w:hAnsi="Arial" w:cs="Arial"/>
        </w:rPr>
        <w:t xml:space="preserve">or </w:t>
      </w:r>
      <w:r w:rsidRPr="00C67B85">
        <w:rPr>
          <w:rFonts w:ascii="Arial" w:hAnsi="Arial" w:cs="Arial"/>
        </w:rPr>
        <w:t>other</w:t>
      </w:r>
      <w:r w:rsidR="00545473" w:rsidRPr="00C67B85">
        <w:rPr>
          <w:rFonts w:ascii="Arial" w:hAnsi="Arial" w:cs="Arial"/>
        </w:rPr>
        <w:t>s</w:t>
      </w:r>
      <w:r w:rsidRPr="00C67B85">
        <w:rPr>
          <w:rFonts w:ascii="Arial" w:hAnsi="Arial" w:cs="Arial"/>
        </w:rPr>
        <w:t xml:space="preserve"> who are familiar with your capacity or attitud</w:t>
      </w:r>
      <w:r w:rsidR="00545473" w:rsidRPr="00C67B85">
        <w:rPr>
          <w:rFonts w:ascii="Arial" w:hAnsi="Arial" w:cs="Arial"/>
        </w:rPr>
        <w:t>e, but not your relatives.</w:t>
      </w:r>
    </w:p>
    <w:p w14:paraId="1C5F925A" w14:textId="77777777" w:rsidR="003A43C1" w:rsidRPr="00C67B85" w:rsidRDefault="003A43C1" w:rsidP="003A43C1">
      <w:pPr>
        <w:rPr>
          <w:rFonts w:ascii="Arial" w:hAnsi="Arial" w:cs="Arial"/>
          <w:sz w:val="16"/>
          <w:szCs w:val="16"/>
        </w:rPr>
      </w:pPr>
    </w:p>
    <w:p w14:paraId="1C5F925B" w14:textId="77777777" w:rsidR="003A43C1" w:rsidRPr="00C67B85" w:rsidRDefault="003A43C1" w:rsidP="003A43C1">
      <w:pPr>
        <w:rPr>
          <w:rFonts w:ascii="Arial" w:hAnsi="Arial" w:cs="Arial"/>
          <w:b/>
        </w:rPr>
      </w:pPr>
      <w:r w:rsidRPr="00C67B85">
        <w:rPr>
          <w:rFonts w:ascii="Arial" w:hAnsi="Arial" w:cs="Arial"/>
          <w:b/>
        </w:rPr>
        <w:t>Referee 1</w:t>
      </w:r>
    </w:p>
    <w:p w14:paraId="1C5F925C" w14:textId="77777777" w:rsidR="003A43C1" w:rsidRPr="00C67B85" w:rsidRDefault="003A43C1" w:rsidP="003A43C1">
      <w:pPr>
        <w:rPr>
          <w:rFonts w:ascii="Arial" w:hAnsi="Arial" w:cs="Arial"/>
          <w:b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6"/>
        <w:gridCol w:w="2925"/>
        <w:gridCol w:w="1937"/>
        <w:gridCol w:w="43"/>
        <w:gridCol w:w="3189"/>
      </w:tblGrid>
      <w:tr w:rsidR="003A43C1" w:rsidRPr="00C67B85" w14:paraId="1C5F9261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5D" w14:textId="77777777" w:rsidR="003A43C1" w:rsidRPr="00C67B85" w:rsidRDefault="00304386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</w:t>
            </w:r>
            <w:r w:rsidR="00E30188" w:rsidRPr="00C67B85">
              <w:rPr>
                <w:rFonts w:ascii="Arial" w:hAnsi="Arial" w:cs="Arial"/>
                <w:sz w:val="16"/>
                <w:szCs w:val="16"/>
              </w:rPr>
              <w:t>Full Name</w:t>
            </w:r>
          </w:p>
        </w:tc>
        <w:tc>
          <w:tcPr>
            <w:tcW w:w="2925" w:type="dxa"/>
            <w:vAlign w:val="center"/>
          </w:tcPr>
          <w:p w14:paraId="1C5F925E" w14:textId="77777777" w:rsidR="003A43C1" w:rsidRPr="00C67B85" w:rsidRDefault="003A43C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gridSpan w:val="2"/>
            <w:shd w:val="clear" w:color="auto" w:fill="E0E0E0"/>
            <w:vAlign w:val="center"/>
          </w:tcPr>
          <w:p w14:paraId="1C5F925F" w14:textId="77777777" w:rsidR="003A43C1" w:rsidRPr="00C67B85" w:rsidRDefault="00304386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</w:t>
            </w:r>
            <w:r w:rsidR="00E30188" w:rsidRPr="00C67B85">
              <w:rPr>
                <w:rFonts w:ascii="Arial" w:hAnsi="Arial" w:cs="Arial"/>
                <w:sz w:val="16"/>
                <w:szCs w:val="16"/>
              </w:rPr>
              <w:t>Telephone</w:t>
            </w:r>
          </w:p>
        </w:tc>
        <w:tc>
          <w:tcPr>
            <w:tcW w:w="3189" w:type="dxa"/>
            <w:vAlign w:val="center"/>
          </w:tcPr>
          <w:p w14:paraId="1C5F9260" w14:textId="77777777" w:rsidR="003A43C1" w:rsidRPr="00C67B85" w:rsidRDefault="003A43C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F7E9E" w:rsidRPr="00C67B85" w14:paraId="037C5E01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9ECD65A" w14:textId="70A20215" w:rsidR="000F7E9E" w:rsidRPr="00C67B85" w:rsidRDefault="00CA179A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</w:t>
            </w:r>
            <w:r w:rsidR="000F7E9E" w:rsidRPr="00C67B85">
              <w:rPr>
                <w:rFonts w:ascii="Arial" w:hAnsi="Arial" w:cs="Arial"/>
                <w:sz w:val="16"/>
                <w:szCs w:val="16"/>
              </w:rPr>
              <w:t>Job Title</w:t>
            </w:r>
          </w:p>
        </w:tc>
        <w:tc>
          <w:tcPr>
            <w:tcW w:w="2925" w:type="dxa"/>
            <w:vAlign w:val="center"/>
          </w:tcPr>
          <w:p w14:paraId="2DE7EC86" w14:textId="77777777" w:rsidR="000F7E9E" w:rsidRPr="00C67B85" w:rsidRDefault="000F7E9E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gridSpan w:val="2"/>
            <w:shd w:val="clear" w:color="auto" w:fill="E0E0E0"/>
            <w:vAlign w:val="center"/>
          </w:tcPr>
          <w:p w14:paraId="3569A281" w14:textId="5134AB53" w:rsidR="000F7E9E" w:rsidRPr="00C67B85" w:rsidRDefault="00CA179A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Company</w:t>
            </w:r>
            <w:r w:rsidR="004244B3">
              <w:rPr>
                <w:rFonts w:ascii="Arial" w:hAnsi="Arial" w:cs="Arial"/>
                <w:sz w:val="16"/>
                <w:szCs w:val="16"/>
              </w:rPr>
              <w:t xml:space="preserve"> Name</w:t>
            </w:r>
          </w:p>
        </w:tc>
        <w:tc>
          <w:tcPr>
            <w:tcW w:w="3189" w:type="dxa"/>
            <w:vAlign w:val="center"/>
          </w:tcPr>
          <w:p w14:paraId="308BEFD4" w14:textId="77777777" w:rsidR="000F7E9E" w:rsidRPr="00C67B85" w:rsidRDefault="000F7E9E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A43C1" w:rsidRPr="00C67B85" w14:paraId="1C5F9267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65" w14:textId="77777777" w:rsidR="003A43C1" w:rsidRPr="00C67B85" w:rsidRDefault="003A43C1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Address</w:t>
            </w:r>
          </w:p>
        </w:tc>
        <w:tc>
          <w:tcPr>
            <w:tcW w:w="8094" w:type="dxa"/>
            <w:gridSpan w:val="4"/>
            <w:vAlign w:val="center"/>
          </w:tcPr>
          <w:p w14:paraId="1C5F9266" w14:textId="77777777" w:rsidR="003A43C1" w:rsidRPr="00C67B85" w:rsidRDefault="003A43C1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A43C1" w:rsidRPr="00C67B85" w14:paraId="1C5F926C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68" w14:textId="1236D86B" w:rsidR="003A43C1" w:rsidRPr="00C67B85" w:rsidRDefault="00CA179A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</w:t>
            </w:r>
            <w:r w:rsidR="00F22E80" w:rsidRPr="00C67B85">
              <w:rPr>
                <w:rFonts w:ascii="Arial" w:hAnsi="Arial" w:cs="Arial"/>
                <w:sz w:val="16"/>
                <w:szCs w:val="16"/>
              </w:rPr>
              <w:t>Email</w:t>
            </w:r>
          </w:p>
        </w:tc>
        <w:tc>
          <w:tcPr>
            <w:tcW w:w="2925" w:type="dxa"/>
            <w:vAlign w:val="center"/>
          </w:tcPr>
          <w:p w14:paraId="1C5F9269" w14:textId="77777777" w:rsidR="003A43C1" w:rsidRPr="00C67B85" w:rsidRDefault="003A43C1" w:rsidP="0056029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7" w:type="dxa"/>
            <w:shd w:val="clear" w:color="auto" w:fill="E0E0E0"/>
            <w:vAlign w:val="center"/>
          </w:tcPr>
          <w:p w14:paraId="1C5F926A" w14:textId="77777777" w:rsidR="003A43C1" w:rsidRPr="00C67B85" w:rsidRDefault="00F22E80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 Relationship</w:t>
            </w:r>
          </w:p>
        </w:tc>
        <w:tc>
          <w:tcPr>
            <w:tcW w:w="3232" w:type="dxa"/>
            <w:gridSpan w:val="2"/>
            <w:vAlign w:val="center"/>
          </w:tcPr>
          <w:p w14:paraId="1C5F926B" w14:textId="77777777" w:rsidR="003A43C1" w:rsidRPr="00C67B85" w:rsidRDefault="003A43C1" w:rsidP="0056029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2E80" w:rsidRPr="00C67B85" w14:paraId="1C5F926E" w14:textId="77777777">
        <w:trPr>
          <w:trHeight w:val="454"/>
        </w:trPr>
        <w:tc>
          <w:tcPr>
            <w:tcW w:w="10320" w:type="dxa"/>
            <w:gridSpan w:val="5"/>
            <w:shd w:val="clear" w:color="auto" w:fill="E0E0E0"/>
            <w:vAlign w:val="center"/>
          </w:tcPr>
          <w:p w14:paraId="1C5F926D" w14:textId="08F10ED3" w:rsidR="00F22E80" w:rsidRPr="00C67B85" w:rsidRDefault="00F22E80" w:rsidP="00F22E80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*Can the referee be contacted prior to interview? </w:t>
            </w:r>
            <w:sdt>
              <w:sdtPr>
                <w:rPr>
                  <w:rFonts w:ascii="Arial" w:hAnsi="Arial" w:cs="Arial"/>
                </w:rPr>
                <w:id w:val="-125983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179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</w:rPr>
              <w:t xml:space="preserve"> </w:t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Yes           </w:t>
            </w:r>
            <w:sdt>
              <w:sdtPr>
                <w:rPr>
                  <w:rFonts w:ascii="Arial" w:hAnsi="Arial" w:cs="Arial"/>
                </w:rPr>
                <w:id w:val="106653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4A8C" w:rsidRPr="00C67B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</w:rPr>
              <w:t xml:space="preserve"> </w:t>
            </w:r>
            <w:r w:rsidRPr="00C67B85"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</w:tbl>
    <w:p w14:paraId="1C5F926F" w14:textId="77777777" w:rsidR="003A43C1" w:rsidRPr="00C67B85" w:rsidRDefault="003A43C1" w:rsidP="003A43C1">
      <w:pPr>
        <w:rPr>
          <w:rFonts w:ascii="Arial" w:hAnsi="Arial" w:cs="Arial"/>
          <w:sz w:val="16"/>
          <w:szCs w:val="16"/>
        </w:rPr>
      </w:pPr>
    </w:p>
    <w:p w14:paraId="1C5F9270" w14:textId="77777777" w:rsidR="003A43C1" w:rsidRPr="00C67B85" w:rsidRDefault="003A43C1" w:rsidP="003A43C1">
      <w:pPr>
        <w:rPr>
          <w:rFonts w:ascii="Arial" w:hAnsi="Arial" w:cs="Arial"/>
          <w:b/>
        </w:rPr>
      </w:pPr>
      <w:r w:rsidRPr="00C67B85">
        <w:rPr>
          <w:rFonts w:ascii="Arial" w:hAnsi="Arial" w:cs="Arial"/>
          <w:b/>
        </w:rPr>
        <w:t>Referee 2</w:t>
      </w:r>
    </w:p>
    <w:p w14:paraId="1C5F9271" w14:textId="77777777" w:rsidR="005F1D38" w:rsidRPr="00C67B85" w:rsidRDefault="005F1D38" w:rsidP="003A43C1">
      <w:pPr>
        <w:rPr>
          <w:rFonts w:ascii="Arial" w:hAnsi="Arial" w:cs="Arial"/>
          <w:b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6"/>
        <w:gridCol w:w="2925"/>
        <w:gridCol w:w="1937"/>
        <w:gridCol w:w="43"/>
        <w:gridCol w:w="3189"/>
      </w:tblGrid>
      <w:tr w:rsidR="005F1D38" w:rsidRPr="00C67B85" w14:paraId="1C5F9276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72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Full Name</w:t>
            </w:r>
          </w:p>
        </w:tc>
        <w:tc>
          <w:tcPr>
            <w:tcW w:w="2925" w:type="dxa"/>
            <w:vAlign w:val="center"/>
          </w:tcPr>
          <w:p w14:paraId="1C5F9273" w14:textId="77777777" w:rsidR="005F1D38" w:rsidRPr="00C67B85" w:rsidRDefault="005F1D38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gridSpan w:val="2"/>
            <w:shd w:val="clear" w:color="auto" w:fill="E0E0E0"/>
            <w:vAlign w:val="center"/>
          </w:tcPr>
          <w:p w14:paraId="1C5F9274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Telephone</w:t>
            </w:r>
          </w:p>
        </w:tc>
        <w:tc>
          <w:tcPr>
            <w:tcW w:w="3189" w:type="dxa"/>
            <w:vAlign w:val="center"/>
          </w:tcPr>
          <w:p w14:paraId="1C5F9275" w14:textId="77777777" w:rsidR="005F1D38" w:rsidRPr="00C67B85" w:rsidRDefault="005F1D38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A179A" w:rsidRPr="00C67B85" w14:paraId="6E001C90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3D06D439" w14:textId="6CC9B7F6" w:rsidR="00CA179A" w:rsidRPr="00C67B85" w:rsidRDefault="00CA179A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Job Title</w:t>
            </w:r>
          </w:p>
        </w:tc>
        <w:tc>
          <w:tcPr>
            <w:tcW w:w="2925" w:type="dxa"/>
            <w:vAlign w:val="center"/>
          </w:tcPr>
          <w:p w14:paraId="4A08591C" w14:textId="77777777" w:rsidR="00CA179A" w:rsidRPr="00C67B85" w:rsidRDefault="00CA179A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gridSpan w:val="2"/>
            <w:shd w:val="clear" w:color="auto" w:fill="E0E0E0"/>
            <w:vAlign w:val="center"/>
          </w:tcPr>
          <w:p w14:paraId="3D4F6F2C" w14:textId="28878A4E" w:rsidR="00CA179A" w:rsidRPr="00C67B85" w:rsidRDefault="00CA179A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Company</w:t>
            </w:r>
            <w:r w:rsidR="004244B3">
              <w:rPr>
                <w:rFonts w:ascii="Arial" w:hAnsi="Arial" w:cs="Arial"/>
                <w:sz w:val="16"/>
                <w:szCs w:val="16"/>
              </w:rPr>
              <w:t xml:space="preserve"> Name</w:t>
            </w:r>
          </w:p>
        </w:tc>
        <w:tc>
          <w:tcPr>
            <w:tcW w:w="3189" w:type="dxa"/>
            <w:vAlign w:val="center"/>
          </w:tcPr>
          <w:p w14:paraId="2B68C952" w14:textId="77777777" w:rsidR="00CA179A" w:rsidRPr="00C67B85" w:rsidRDefault="00CA179A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F1D38" w:rsidRPr="00C67B85" w14:paraId="1C5F927C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7A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lastRenderedPageBreak/>
              <w:t>*Address</w:t>
            </w:r>
          </w:p>
        </w:tc>
        <w:tc>
          <w:tcPr>
            <w:tcW w:w="8094" w:type="dxa"/>
            <w:gridSpan w:val="4"/>
            <w:vAlign w:val="center"/>
          </w:tcPr>
          <w:p w14:paraId="1C5F927B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F1D38" w:rsidRPr="00C67B85" w14:paraId="1C5F9281" w14:textId="77777777">
        <w:trPr>
          <w:trHeight w:val="454"/>
        </w:trPr>
        <w:tc>
          <w:tcPr>
            <w:tcW w:w="2226" w:type="dxa"/>
            <w:shd w:val="clear" w:color="auto" w:fill="E0E0E0"/>
            <w:vAlign w:val="center"/>
          </w:tcPr>
          <w:p w14:paraId="1C5F927D" w14:textId="6C9D5D13" w:rsidR="005F1D38" w:rsidRPr="00C67B85" w:rsidRDefault="004244B3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5F1D38" w:rsidRPr="00C67B85">
              <w:rPr>
                <w:rFonts w:ascii="Arial" w:hAnsi="Arial" w:cs="Arial"/>
                <w:sz w:val="16"/>
                <w:szCs w:val="16"/>
              </w:rPr>
              <w:t>Email</w:t>
            </w:r>
          </w:p>
        </w:tc>
        <w:tc>
          <w:tcPr>
            <w:tcW w:w="2925" w:type="dxa"/>
            <w:vAlign w:val="center"/>
          </w:tcPr>
          <w:p w14:paraId="1C5F927E" w14:textId="77777777" w:rsidR="005F1D38" w:rsidRPr="00C67B85" w:rsidRDefault="005F1D38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7" w:type="dxa"/>
            <w:shd w:val="clear" w:color="auto" w:fill="E0E0E0"/>
            <w:vAlign w:val="center"/>
          </w:tcPr>
          <w:p w14:paraId="1C5F927F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* Relationship</w:t>
            </w:r>
          </w:p>
        </w:tc>
        <w:tc>
          <w:tcPr>
            <w:tcW w:w="3232" w:type="dxa"/>
            <w:gridSpan w:val="2"/>
            <w:vAlign w:val="center"/>
          </w:tcPr>
          <w:p w14:paraId="1C5F9280" w14:textId="77777777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F1D38" w:rsidRPr="00C67B85" w14:paraId="1C5F9283" w14:textId="77777777">
        <w:trPr>
          <w:trHeight w:val="454"/>
        </w:trPr>
        <w:tc>
          <w:tcPr>
            <w:tcW w:w="10320" w:type="dxa"/>
            <w:gridSpan w:val="5"/>
            <w:shd w:val="clear" w:color="auto" w:fill="E0E0E0"/>
            <w:vAlign w:val="center"/>
          </w:tcPr>
          <w:p w14:paraId="1C5F9282" w14:textId="25E80146" w:rsidR="005F1D38" w:rsidRPr="00C67B85" w:rsidRDefault="005F1D38" w:rsidP="002D012B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 xml:space="preserve">*Can the referee be contacted prior to interview? </w:t>
            </w:r>
            <w:sdt>
              <w:sdtPr>
                <w:rPr>
                  <w:rFonts w:ascii="Arial" w:hAnsi="Arial" w:cs="Arial"/>
                </w:rPr>
                <w:id w:val="-5740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4A8C" w:rsidRPr="00C67B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</w:rPr>
              <w:t xml:space="preserve"> </w:t>
            </w:r>
            <w:r w:rsidRPr="00C67B85">
              <w:rPr>
                <w:rFonts w:ascii="Arial" w:hAnsi="Arial" w:cs="Arial"/>
                <w:sz w:val="16"/>
                <w:szCs w:val="16"/>
              </w:rPr>
              <w:t xml:space="preserve">Yes           </w:t>
            </w:r>
            <w:sdt>
              <w:sdtPr>
                <w:rPr>
                  <w:rFonts w:ascii="Arial" w:hAnsi="Arial" w:cs="Arial"/>
                </w:rPr>
                <w:id w:val="-1216966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4A8C" w:rsidRPr="00C67B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67B85">
              <w:rPr>
                <w:rFonts w:ascii="Arial" w:hAnsi="Arial" w:cs="Arial"/>
              </w:rPr>
              <w:t xml:space="preserve"> </w:t>
            </w:r>
            <w:r w:rsidRPr="00C67B85"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</w:tbl>
    <w:p w14:paraId="1C5F9284" w14:textId="77777777" w:rsidR="00D82699" w:rsidRPr="00C67B85" w:rsidRDefault="00D82699" w:rsidP="00D82699">
      <w:pPr>
        <w:rPr>
          <w:rFonts w:ascii="Arial" w:hAnsi="Arial" w:cs="Arial"/>
          <w:b/>
          <w:sz w:val="16"/>
          <w:szCs w:val="16"/>
        </w:rPr>
      </w:pPr>
    </w:p>
    <w:p w14:paraId="1C5F9285" w14:textId="6D465003" w:rsidR="00D82699" w:rsidRPr="00C67B85" w:rsidRDefault="00541320" w:rsidP="00D82699">
      <w:pPr>
        <w:rPr>
          <w:rFonts w:ascii="Arial" w:hAnsi="Arial" w:cs="Arial"/>
          <w:b/>
        </w:rPr>
      </w:pPr>
      <w:r w:rsidRPr="00C67B85">
        <w:rPr>
          <w:rFonts w:ascii="Arial" w:hAnsi="Arial" w:cs="Arial"/>
          <w:b/>
        </w:rPr>
        <w:t>8</w:t>
      </w:r>
      <w:r w:rsidR="00EB76F0" w:rsidRPr="00C67B85">
        <w:rPr>
          <w:rFonts w:ascii="Arial" w:hAnsi="Arial" w:cs="Arial"/>
          <w:b/>
        </w:rPr>
        <w:t xml:space="preserve">. </w:t>
      </w:r>
      <w:r w:rsidR="00D82699" w:rsidRPr="00C67B85">
        <w:rPr>
          <w:rFonts w:ascii="Arial" w:hAnsi="Arial" w:cs="Arial"/>
          <w:b/>
        </w:rPr>
        <w:t>DECLARATION</w:t>
      </w:r>
    </w:p>
    <w:p w14:paraId="1C5F9286" w14:textId="77777777" w:rsidR="00D82699" w:rsidRPr="00C67B85" w:rsidRDefault="00D82699" w:rsidP="00D82699">
      <w:pPr>
        <w:rPr>
          <w:rFonts w:ascii="Arial" w:hAnsi="Arial" w:cs="Arial"/>
          <w:b/>
          <w:sz w:val="16"/>
          <w:szCs w:val="16"/>
        </w:rPr>
      </w:pPr>
    </w:p>
    <w:p w14:paraId="1C5F9287" w14:textId="77777777" w:rsidR="005541DA" w:rsidRPr="00C67B85" w:rsidRDefault="00467C89" w:rsidP="005541DA">
      <w:pPr>
        <w:tabs>
          <w:tab w:val="left" w:pos="0"/>
        </w:tabs>
        <w:rPr>
          <w:rFonts w:ascii="Arial" w:hAnsi="Arial" w:cs="Arial"/>
          <w:sz w:val="16"/>
          <w:szCs w:val="16"/>
        </w:rPr>
      </w:pPr>
      <w:r w:rsidRPr="00C67B85">
        <w:rPr>
          <w:rFonts w:ascii="Arial" w:hAnsi="Arial" w:cs="Arial"/>
          <w:sz w:val="16"/>
          <w:szCs w:val="16"/>
        </w:rPr>
        <w:t>I</w:t>
      </w:r>
      <w:r w:rsidR="005541DA" w:rsidRPr="00C67B85">
        <w:rPr>
          <w:rFonts w:ascii="Arial" w:hAnsi="Arial" w:cs="Arial"/>
          <w:sz w:val="16"/>
          <w:szCs w:val="16"/>
        </w:rPr>
        <w:t xml:space="preserve"> certify that all information I have provided above is true, complete and correct to the best of my knowledge and belief. I understand that any false or withheld information on this application form leads to termination or dismissal.</w:t>
      </w:r>
    </w:p>
    <w:p w14:paraId="1C5F9288" w14:textId="77777777" w:rsidR="005541DA" w:rsidRPr="00C67B85" w:rsidRDefault="005541DA" w:rsidP="00D82699">
      <w:pPr>
        <w:rPr>
          <w:rFonts w:ascii="Arial" w:hAnsi="Arial" w:cs="Arial"/>
          <w:sz w:val="16"/>
          <w:szCs w:val="16"/>
        </w:rPr>
      </w:pPr>
    </w:p>
    <w:tbl>
      <w:tblPr>
        <w:tblW w:w="103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6"/>
        <w:gridCol w:w="3960"/>
        <w:gridCol w:w="900"/>
        <w:gridCol w:w="3774"/>
      </w:tblGrid>
      <w:tr w:rsidR="00D82699" w:rsidRPr="00C67B85" w14:paraId="1C5F9292" w14:textId="77777777">
        <w:trPr>
          <w:trHeight w:val="705"/>
        </w:trPr>
        <w:tc>
          <w:tcPr>
            <w:tcW w:w="1686" w:type="dxa"/>
            <w:shd w:val="clear" w:color="auto" w:fill="E0E0E0"/>
            <w:vAlign w:val="center"/>
          </w:tcPr>
          <w:p w14:paraId="1C5F9289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Signature</w:t>
            </w:r>
          </w:p>
        </w:tc>
        <w:tc>
          <w:tcPr>
            <w:tcW w:w="8634" w:type="dxa"/>
            <w:gridSpan w:val="3"/>
            <w:vAlign w:val="center"/>
          </w:tcPr>
          <w:p w14:paraId="1C5F928A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8B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8C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8D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8E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8F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0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1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82699" w:rsidRPr="00C67B85" w14:paraId="1C5F929B" w14:textId="77777777">
        <w:trPr>
          <w:trHeight w:val="478"/>
        </w:trPr>
        <w:tc>
          <w:tcPr>
            <w:tcW w:w="1686" w:type="dxa"/>
            <w:shd w:val="clear" w:color="auto" w:fill="E0E0E0"/>
            <w:vAlign w:val="center"/>
          </w:tcPr>
          <w:p w14:paraId="1C5F9293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Name</w:t>
            </w:r>
          </w:p>
        </w:tc>
        <w:tc>
          <w:tcPr>
            <w:tcW w:w="3960" w:type="dxa"/>
            <w:vAlign w:val="center"/>
          </w:tcPr>
          <w:p w14:paraId="1C5F9294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5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6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7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5F9298" w14:textId="77777777" w:rsidR="00B91DE4" w:rsidRPr="00C67B85" w:rsidRDefault="00B91DE4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0E0E0"/>
            <w:vAlign w:val="center"/>
          </w:tcPr>
          <w:p w14:paraId="1C5F9299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  <w:r w:rsidRPr="00C67B85"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3774" w:type="dxa"/>
            <w:vAlign w:val="center"/>
          </w:tcPr>
          <w:p w14:paraId="1C5F929A" w14:textId="77777777" w:rsidR="00D82699" w:rsidRPr="00C67B85" w:rsidRDefault="00D82699" w:rsidP="002D012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C5F929C" w14:textId="77777777" w:rsidR="00467C89" w:rsidRPr="00C67B85" w:rsidRDefault="00467C89" w:rsidP="00467C89">
      <w:pPr>
        <w:tabs>
          <w:tab w:val="left" w:pos="0"/>
        </w:tabs>
        <w:rPr>
          <w:rFonts w:ascii="Arial" w:hAnsi="Arial" w:cs="Arial"/>
          <w:sz w:val="16"/>
          <w:szCs w:val="16"/>
        </w:rPr>
      </w:pPr>
    </w:p>
    <w:p w14:paraId="1C5F929D" w14:textId="77777777" w:rsidR="003A43C1" w:rsidRPr="00C67B85" w:rsidRDefault="00467C89" w:rsidP="00467C89">
      <w:pPr>
        <w:tabs>
          <w:tab w:val="left" w:pos="0"/>
        </w:tabs>
        <w:rPr>
          <w:rFonts w:ascii="Arial" w:hAnsi="Arial" w:cs="Arial"/>
          <w:b/>
          <w:i/>
          <w:sz w:val="16"/>
          <w:szCs w:val="16"/>
        </w:rPr>
      </w:pPr>
      <w:r w:rsidRPr="00C67B85">
        <w:rPr>
          <w:rFonts w:ascii="Arial" w:hAnsi="Arial" w:cs="Arial"/>
          <w:b/>
          <w:i/>
          <w:sz w:val="16"/>
          <w:szCs w:val="16"/>
          <w:u w:val="single"/>
        </w:rPr>
        <w:t>N.B.</w:t>
      </w:r>
      <w:r w:rsidRPr="00C67B85">
        <w:rPr>
          <w:rFonts w:ascii="Arial" w:hAnsi="Arial" w:cs="Arial"/>
          <w:b/>
          <w:i/>
          <w:sz w:val="16"/>
          <w:szCs w:val="16"/>
        </w:rPr>
        <w:t xml:space="preserve">  If you return this form by e-mail, you will be asked to sign the form when you attend for a writing test or an interview.</w:t>
      </w:r>
    </w:p>
    <w:p w14:paraId="1C5F929E" w14:textId="77777777" w:rsidR="009851F4" w:rsidRPr="00C67B85" w:rsidRDefault="009851F4" w:rsidP="00AC09C2">
      <w:pPr>
        <w:rPr>
          <w:rFonts w:ascii="Arial" w:hAnsi="Arial" w:cs="Arial"/>
          <w:b/>
        </w:rPr>
      </w:pPr>
    </w:p>
    <w:p w14:paraId="1C5F92A0" w14:textId="77777777" w:rsidR="00AC09C2" w:rsidRPr="00C67B85" w:rsidRDefault="00AC09C2" w:rsidP="00AC09C2">
      <w:pPr>
        <w:rPr>
          <w:rFonts w:ascii="Arial" w:hAnsi="Arial" w:cs="Arial"/>
          <w:b/>
        </w:rPr>
      </w:pPr>
    </w:p>
    <w:p w14:paraId="1C5F92A7" w14:textId="77777777" w:rsidR="00B40945" w:rsidRPr="00C67B85" w:rsidRDefault="00B40945" w:rsidP="00B40945">
      <w:pPr>
        <w:tabs>
          <w:tab w:val="left" w:pos="0"/>
        </w:tabs>
        <w:rPr>
          <w:rFonts w:ascii="Arial" w:hAnsi="Arial" w:cs="Arial"/>
          <w:b/>
          <w:i/>
          <w:sz w:val="12"/>
          <w:szCs w:val="16"/>
        </w:rPr>
      </w:pPr>
    </w:p>
    <w:sectPr w:rsidR="00B40945" w:rsidRPr="00C67B85" w:rsidSect="00696B8C">
      <w:headerReference w:type="default" r:id="rId13"/>
      <w:pgSz w:w="11906" w:h="16838" w:code="9"/>
      <w:pgMar w:top="500" w:right="746" w:bottom="567" w:left="851" w:header="360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60F8F" w14:textId="77777777" w:rsidR="005F4581" w:rsidRDefault="005F4581">
      <w:r>
        <w:separator/>
      </w:r>
    </w:p>
  </w:endnote>
  <w:endnote w:type="continuationSeparator" w:id="0">
    <w:p w14:paraId="1035D898" w14:textId="77777777" w:rsidR="005F4581" w:rsidRDefault="005F4581">
      <w:r>
        <w:continuationSeparator/>
      </w:r>
    </w:p>
  </w:endnote>
  <w:endnote w:type="continuationNotice" w:id="1">
    <w:p w14:paraId="5E3304D8" w14:textId="77777777" w:rsidR="005F4581" w:rsidRDefault="005F45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116E4" w14:textId="77777777" w:rsidR="005F4581" w:rsidRDefault="005F4581">
      <w:r>
        <w:separator/>
      </w:r>
    </w:p>
  </w:footnote>
  <w:footnote w:type="continuationSeparator" w:id="0">
    <w:p w14:paraId="05E5BCED" w14:textId="77777777" w:rsidR="005F4581" w:rsidRDefault="005F4581">
      <w:r>
        <w:continuationSeparator/>
      </w:r>
    </w:p>
  </w:footnote>
  <w:footnote w:type="continuationNotice" w:id="1">
    <w:p w14:paraId="22E3E843" w14:textId="77777777" w:rsidR="005F4581" w:rsidRDefault="005F45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F92B1" w14:textId="77777777" w:rsidR="0099615B" w:rsidRDefault="00996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1430AA"/>
    <w:multiLevelType w:val="hybridMultilevel"/>
    <w:tmpl w:val="7AB28B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1889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bSwNDAxNDezNDFX0lEKTi0uzszPAykwrAUA2MpTOywAAAA="/>
  </w:docVars>
  <w:rsids>
    <w:rsidRoot w:val="003A43C1"/>
    <w:rsid w:val="00005409"/>
    <w:rsid w:val="00013934"/>
    <w:rsid w:val="0001520A"/>
    <w:rsid w:val="00027CF2"/>
    <w:rsid w:val="00035708"/>
    <w:rsid w:val="00073257"/>
    <w:rsid w:val="0008157F"/>
    <w:rsid w:val="00083CC5"/>
    <w:rsid w:val="000A1B09"/>
    <w:rsid w:val="000A3A63"/>
    <w:rsid w:val="000A550F"/>
    <w:rsid w:val="000A5EBC"/>
    <w:rsid w:val="000A7CDF"/>
    <w:rsid w:val="000B0337"/>
    <w:rsid w:val="000B073B"/>
    <w:rsid w:val="000B65FD"/>
    <w:rsid w:val="000C0E1E"/>
    <w:rsid w:val="000C69DC"/>
    <w:rsid w:val="000C797D"/>
    <w:rsid w:val="000D13EB"/>
    <w:rsid w:val="000E14BD"/>
    <w:rsid w:val="000F129A"/>
    <w:rsid w:val="000F380C"/>
    <w:rsid w:val="000F7E9E"/>
    <w:rsid w:val="001005EC"/>
    <w:rsid w:val="001207E8"/>
    <w:rsid w:val="00130772"/>
    <w:rsid w:val="00133D71"/>
    <w:rsid w:val="00142457"/>
    <w:rsid w:val="00142EC9"/>
    <w:rsid w:val="00143083"/>
    <w:rsid w:val="00145C38"/>
    <w:rsid w:val="001471A0"/>
    <w:rsid w:val="00147A64"/>
    <w:rsid w:val="00155CF1"/>
    <w:rsid w:val="00160810"/>
    <w:rsid w:val="00162A16"/>
    <w:rsid w:val="00164BB3"/>
    <w:rsid w:val="00170B13"/>
    <w:rsid w:val="00174AD5"/>
    <w:rsid w:val="00176D42"/>
    <w:rsid w:val="00181CAE"/>
    <w:rsid w:val="00196D87"/>
    <w:rsid w:val="00197A82"/>
    <w:rsid w:val="001A016A"/>
    <w:rsid w:val="001A36A6"/>
    <w:rsid w:val="001B028D"/>
    <w:rsid w:val="001B27C8"/>
    <w:rsid w:val="001B5300"/>
    <w:rsid w:val="001B61E7"/>
    <w:rsid w:val="001D2703"/>
    <w:rsid w:val="001D719E"/>
    <w:rsid w:val="001D7F2C"/>
    <w:rsid w:val="001E4999"/>
    <w:rsid w:val="001E53B2"/>
    <w:rsid w:val="001F10B8"/>
    <w:rsid w:val="001F305A"/>
    <w:rsid w:val="001F4AB1"/>
    <w:rsid w:val="001F55F4"/>
    <w:rsid w:val="00204A4B"/>
    <w:rsid w:val="00207280"/>
    <w:rsid w:val="002257C6"/>
    <w:rsid w:val="00252B68"/>
    <w:rsid w:val="00256799"/>
    <w:rsid w:val="00260285"/>
    <w:rsid w:val="002619C4"/>
    <w:rsid w:val="00261AFD"/>
    <w:rsid w:val="00264CCF"/>
    <w:rsid w:val="00265518"/>
    <w:rsid w:val="00272D18"/>
    <w:rsid w:val="0027314F"/>
    <w:rsid w:val="002766CD"/>
    <w:rsid w:val="00282CE0"/>
    <w:rsid w:val="0028627B"/>
    <w:rsid w:val="002A2E8A"/>
    <w:rsid w:val="002B2A04"/>
    <w:rsid w:val="002B3848"/>
    <w:rsid w:val="002B7422"/>
    <w:rsid w:val="002C1221"/>
    <w:rsid w:val="002D012B"/>
    <w:rsid w:val="002D76B8"/>
    <w:rsid w:val="002E3CD8"/>
    <w:rsid w:val="002E4BDD"/>
    <w:rsid w:val="002F7C35"/>
    <w:rsid w:val="00303396"/>
    <w:rsid w:val="00304386"/>
    <w:rsid w:val="003052A5"/>
    <w:rsid w:val="0031177A"/>
    <w:rsid w:val="003158FA"/>
    <w:rsid w:val="00333B0C"/>
    <w:rsid w:val="003409D2"/>
    <w:rsid w:val="00342F67"/>
    <w:rsid w:val="0034716E"/>
    <w:rsid w:val="003530FE"/>
    <w:rsid w:val="00353219"/>
    <w:rsid w:val="0036412F"/>
    <w:rsid w:val="00364E0E"/>
    <w:rsid w:val="00373F1E"/>
    <w:rsid w:val="003771D0"/>
    <w:rsid w:val="003850D7"/>
    <w:rsid w:val="003877DE"/>
    <w:rsid w:val="003A43C1"/>
    <w:rsid w:val="003B09AC"/>
    <w:rsid w:val="003B5C59"/>
    <w:rsid w:val="003C6A5D"/>
    <w:rsid w:val="003D2F21"/>
    <w:rsid w:val="003E17E0"/>
    <w:rsid w:val="003E2CDC"/>
    <w:rsid w:val="003E4FB7"/>
    <w:rsid w:val="003E5D08"/>
    <w:rsid w:val="003F3A39"/>
    <w:rsid w:val="003F5976"/>
    <w:rsid w:val="0040018D"/>
    <w:rsid w:val="00402659"/>
    <w:rsid w:val="00412E7B"/>
    <w:rsid w:val="004179E3"/>
    <w:rsid w:val="004244B3"/>
    <w:rsid w:val="00425200"/>
    <w:rsid w:val="004260EB"/>
    <w:rsid w:val="00426871"/>
    <w:rsid w:val="00427086"/>
    <w:rsid w:val="0042785E"/>
    <w:rsid w:val="004308F3"/>
    <w:rsid w:val="00450F2A"/>
    <w:rsid w:val="00452862"/>
    <w:rsid w:val="0045371B"/>
    <w:rsid w:val="004558E9"/>
    <w:rsid w:val="00456A9C"/>
    <w:rsid w:val="0046793D"/>
    <w:rsid w:val="00467C89"/>
    <w:rsid w:val="0047603F"/>
    <w:rsid w:val="00476525"/>
    <w:rsid w:val="00477495"/>
    <w:rsid w:val="0048471D"/>
    <w:rsid w:val="0048586B"/>
    <w:rsid w:val="00487571"/>
    <w:rsid w:val="004946EB"/>
    <w:rsid w:val="004A2FBB"/>
    <w:rsid w:val="004A44D8"/>
    <w:rsid w:val="004A56EC"/>
    <w:rsid w:val="004A7826"/>
    <w:rsid w:val="004C3D04"/>
    <w:rsid w:val="004D0757"/>
    <w:rsid w:val="004D26DC"/>
    <w:rsid w:val="004E0572"/>
    <w:rsid w:val="004E1284"/>
    <w:rsid w:val="005066B8"/>
    <w:rsid w:val="005121EB"/>
    <w:rsid w:val="00512B02"/>
    <w:rsid w:val="00514790"/>
    <w:rsid w:val="00523E10"/>
    <w:rsid w:val="00525907"/>
    <w:rsid w:val="00526749"/>
    <w:rsid w:val="00532AB8"/>
    <w:rsid w:val="00535899"/>
    <w:rsid w:val="00541320"/>
    <w:rsid w:val="00541C71"/>
    <w:rsid w:val="0054317E"/>
    <w:rsid w:val="00543225"/>
    <w:rsid w:val="0054356F"/>
    <w:rsid w:val="005448E3"/>
    <w:rsid w:val="00544AC1"/>
    <w:rsid w:val="00545473"/>
    <w:rsid w:val="00545D92"/>
    <w:rsid w:val="005541DA"/>
    <w:rsid w:val="00555AB0"/>
    <w:rsid w:val="00555C1C"/>
    <w:rsid w:val="00560294"/>
    <w:rsid w:val="0057133A"/>
    <w:rsid w:val="005742FE"/>
    <w:rsid w:val="005779E4"/>
    <w:rsid w:val="00583B24"/>
    <w:rsid w:val="00596229"/>
    <w:rsid w:val="00597DEF"/>
    <w:rsid w:val="005A2C31"/>
    <w:rsid w:val="005B30F5"/>
    <w:rsid w:val="005B5914"/>
    <w:rsid w:val="005B695A"/>
    <w:rsid w:val="005C316A"/>
    <w:rsid w:val="005C4FF2"/>
    <w:rsid w:val="005D39F8"/>
    <w:rsid w:val="005E49CC"/>
    <w:rsid w:val="005E5475"/>
    <w:rsid w:val="005F1D38"/>
    <w:rsid w:val="005F4581"/>
    <w:rsid w:val="005F54D2"/>
    <w:rsid w:val="00606651"/>
    <w:rsid w:val="00606B39"/>
    <w:rsid w:val="006217A9"/>
    <w:rsid w:val="00622C3D"/>
    <w:rsid w:val="00632895"/>
    <w:rsid w:val="00641B6A"/>
    <w:rsid w:val="0065202D"/>
    <w:rsid w:val="00656A97"/>
    <w:rsid w:val="00657BB9"/>
    <w:rsid w:val="006609B5"/>
    <w:rsid w:val="00661E57"/>
    <w:rsid w:val="00663A19"/>
    <w:rsid w:val="00692E4C"/>
    <w:rsid w:val="00696B8C"/>
    <w:rsid w:val="006A1078"/>
    <w:rsid w:val="006A3E13"/>
    <w:rsid w:val="006A49C9"/>
    <w:rsid w:val="006B0C69"/>
    <w:rsid w:val="006B37F1"/>
    <w:rsid w:val="006B38E5"/>
    <w:rsid w:val="006B4C5D"/>
    <w:rsid w:val="006C6445"/>
    <w:rsid w:val="006C7246"/>
    <w:rsid w:val="006D43A5"/>
    <w:rsid w:val="006D6076"/>
    <w:rsid w:val="006E4167"/>
    <w:rsid w:val="006F0F1C"/>
    <w:rsid w:val="0070151A"/>
    <w:rsid w:val="00704EFD"/>
    <w:rsid w:val="0070589D"/>
    <w:rsid w:val="00706AE7"/>
    <w:rsid w:val="00715C59"/>
    <w:rsid w:val="00735050"/>
    <w:rsid w:val="00744E17"/>
    <w:rsid w:val="00750B34"/>
    <w:rsid w:val="007510E2"/>
    <w:rsid w:val="00754E9D"/>
    <w:rsid w:val="0076599F"/>
    <w:rsid w:val="00766060"/>
    <w:rsid w:val="007743BE"/>
    <w:rsid w:val="00776829"/>
    <w:rsid w:val="0077738D"/>
    <w:rsid w:val="0078573A"/>
    <w:rsid w:val="007A2B92"/>
    <w:rsid w:val="007A2CB8"/>
    <w:rsid w:val="007B2AE0"/>
    <w:rsid w:val="007C3C17"/>
    <w:rsid w:val="007C541C"/>
    <w:rsid w:val="007D22C8"/>
    <w:rsid w:val="007D384D"/>
    <w:rsid w:val="007E08D1"/>
    <w:rsid w:val="007F1914"/>
    <w:rsid w:val="007F1BFF"/>
    <w:rsid w:val="007F39E6"/>
    <w:rsid w:val="0081580F"/>
    <w:rsid w:val="00822450"/>
    <w:rsid w:val="00833D93"/>
    <w:rsid w:val="00842B12"/>
    <w:rsid w:val="00855DBC"/>
    <w:rsid w:val="008616B9"/>
    <w:rsid w:val="008635E7"/>
    <w:rsid w:val="00871819"/>
    <w:rsid w:val="008744A1"/>
    <w:rsid w:val="00887B26"/>
    <w:rsid w:val="008906F3"/>
    <w:rsid w:val="008949B6"/>
    <w:rsid w:val="008A3802"/>
    <w:rsid w:val="008A5460"/>
    <w:rsid w:val="008B0D2E"/>
    <w:rsid w:val="008B2EB4"/>
    <w:rsid w:val="008C110F"/>
    <w:rsid w:val="008D117A"/>
    <w:rsid w:val="008D1791"/>
    <w:rsid w:val="008E3161"/>
    <w:rsid w:val="008E77B0"/>
    <w:rsid w:val="008F09FA"/>
    <w:rsid w:val="00904A8C"/>
    <w:rsid w:val="009346FC"/>
    <w:rsid w:val="00934DFB"/>
    <w:rsid w:val="009361FC"/>
    <w:rsid w:val="009465E0"/>
    <w:rsid w:val="0095093F"/>
    <w:rsid w:val="00950A9D"/>
    <w:rsid w:val="00951EDE"/>
    <w:rsid w:val="00955183"/>
    <w:rsid w:val="00971A5A"/>
    <w:rsid w:val="009827FC"/>
    <w:rsid w:val="00983750"/>
    <w:rsid w:val="009849F5"/>
    <w:rsid w:val="009851F4"/>
    <w:rsid w:val="00993C60"/>
    <w:rsid w:val="0099615B"/>
    <w:rsid w:val="009A0AA3"/>
    <w:rsid w:val="009A0AD1"/>
    <w:rsid w:val="009A0FB8"/>
    <w:rsid w:val="009A1B70"/>
    <w:rsid w:val="009A4CFE"/>
    <w:rsid w:val="009C3140"/>
    <w:rsid w:val="009C59C5"/>
    <w:rsid w:val="009D4542"/>
    <w:rsid w:val="009E050D"/>
    <w:rsid w:val="009F1615"/>
    <w:rsid w:val="00A157A4"/>
    <w:rsid w:val="00A177D7"/>
    <w:rsid w:val="00A20596"/>
    <w:rsid w:val="00A23E19"/>
    <w:rsid w:val="00A3252A"/>
    <w:rsid w:val="00A35A7D"/>
    <w:rsid w:val="00A542A2"/>
    <w:rsid w:val="00A54C74"/>
    <w:rsid w:val="00A5716A"/>
    <w:rsid w:val="00A655BE"/>
    <w:rsid w:val="00A7276C"/>
    <w:rsid w:val="00A77FD7"/>
    <w:rsid w:val="00A95888"/>
    <w:rsid w:val="00A970EF"/>
    <w:rsid w:val="00AA5420"/>
    <w:rsid w:val="00AB0626"/>
    <w:rsid w:val="00AB1415"/>
    <w:rsid w:val="00AB1F55"/>
    <w:rsid w:val="00AB2B0D"/>
    <w:rsid w:val="00AB3F05"/>
    <w:rsid w:val="00AB4328"/>
    <w:rsid w:val="00AC09C2"/>
    <w:rsid w:val="00AC336F"/>
    <w:rsid w:val="00AD0E6C"/>
    <w:rsid w:val="00AE4AB9"/>
    <w:rsid w:val="00AE7752"/>
    <w:rsid w:val="00B0661F"/>
    <w:rsid w:val="00B220D0"/>
    <w:rsid w:val="00B22EDA"/>
    <w:rsid w:val="00B231FA"/>
    <w:rsid w:val="00B237C9"/>
    <w:rsid w:val="00B242C5"/>
    <w:rsid w:val="00B34221"/>
    <w:rsid w:val="00B35E46"/>
    <w:rsid w:val="00B378EF"/>
    <w:rsid w:val="00B40945"/>
    <w:rsid w:val="00B438A4"/>
    <w:rsid w:val="00B6764D"/>
    <w:rsid w:val="00B70355"/>
    <w:rsid w:val="00B91DE4"/>
    <w:rsid w:val="00B97AD9"/>
    <w:rsid w:val="00BD0382"/>
    <w:rsid w:val="00BD6ED9"/>
    <w:rsid w:val="00BE57BE"/>
    <w:rsid w:val="00BF16D6"/>
    <w:rsid w:val="00C0663A"/>
    <w:rsid w:val="00C11087"/>
    <w:rsid w:val="00C17AF2"/>
    <w:rsid w:val="00C217A9"/>
    <w:rsid w:val="00C229E0"/>
    <w:rsid w:val="00C32AF2"/>
    <w:rsid w:val="00C57C33"/>
    <w:rsid w:val="00C6542D"/>
    <w:rsid w:val="00C66316"/>
    <w:rsid w:val="00C67B85"/>
    <w:rsid w:val="00C70F42"/>
    <w:rsid w:val="00C722F3"/>
    <w:rsid w:val="00C85FE2"/>
    <w:rsid w:val="00C93A16"/>
    <w:rsid w:val="00CA179A"/>
    <w:rsid w:val="00CA23BB"/>
    <w:rsid w:val="00CB57E8"/>
    <w:rsid w:val="00CB57EF"/>
    <w:rsid w:val="00CC18C3"/>
    <w:rsid w:val="00CC2787"/>
    <w:rsid w:val="00CC3B0E"/>
    <w:rsid w:val="00CD5443"/>
    <w:rsid w:val="00CD7A1F"/>
    <w:rsid w:val="00CE36AB"/>
    <w:rsid w:val="00CE68E9"/>
    <w:rsid w:val="00CF236B"/>
    <w:rsid w:val="00D02ED6"/>
    <w:rsid w:val="00D03C38"/>
    <w:rsid w:val="00D132F1"/>
    <w:rsid w:val="00D14144"/>
    <w:rsid w:val="00D14CB3"/>
    <w:rsid w:val="00D169E6"/>
    <w:rsid w:val="00D32B75"/>
    <w:rsid w:val="00D33D69"/>
    <w:rsid w:val="00D35634"/>
    <w:rsid w:val="00D43742"/>
    <w:rsid w:val="00D51EF1"/>
    <w:rsid w:val="00D52666"/>
    <w:rsid w:val="00D60365"/>
    <w:rsid w:val="00D67ECD"/>
    <w:rsid w:val="00D75884"/>
    <w:rsid w:val="00D82699"/>
    <w:rsid w:val="00D83A7C"/>
    <w:rsid w:val="00D86CBA"/>
    <w:rsid w:val="00DA28FE"/>
    <w:rsid w:val="00DA33D4"/>
    <w:rsid w:val="00DA4981"/>
    <w:rsid w:val="00DA7A65"/>
    <w:rsid w:val="00DB174E"/>
    <w:rsid w:val="00DC0E5B"/>
    <w:rsid w:val="00DD5691"/>
    <w:rsid w:val="00DF2E64"/>
    <w:rsid w:val="00DF336B"/>
    <w:rsid w:val="00E04587"/>
    <w:rsid w:val="00E0507D"/>
    <w:rsid w:val="00E05BC3"/>
    <w:rsid w:val="00E063AE"/>
    <w:rsid w:val="00E106AA"/>
    <w:rsid w:val="00E30188"/>
    <w:rsid w:val="00E43A84"/>
    <w:rsid w:val="00E52F80"/>
    <w:rsid w:val="00E70549"/>
    <w:rsid w:val="00E70B95"/>
    <w:rsid w:val="00E72696"/>
    <w:rsid w:val="00E72F2D"/>
    <w:rsid w:val="00E90DC6"/>
    <w:rsid w:val="00EA0680"/>
    <w:rsid w:val="00EA1695"/>
    <w:rsid w:val="00EA24D9"/>
    <w:rsid w:val="00EA30CA"/>
    <w:rsid w:val="00EB76F0"/>
    <w:rsid w:val="00ED44F1"/>
    <w:rsid w:val="00EE6D0F"/>
    <w:rsid w:val="00EF0C9F"/>
    <w:rsid w:val="00EF29DD"/>
    <w:rsid w:val="00EF387B"/>
    <w:rsid w:val="00EF447F"/>
    <w:rsid w:val="00F04C43"/>
    <w:rsid w:val="00F0661A"/>
    <w:rsid w:val="00F2123A"/>
    <w:rsid w:val="00F22E80"/>
    <w:rsid w:val="00F26BE1"/>
    <w:rsid w:val="00F27355"/>
    <w:rsid w:val="00F31B25"/>
    <w:rsid w:val="00F329E2"/>
    <w:rsid w:val="00F36AE3"/>
    <w:rsid w:val="00F460F2"/>
    <w:rsid w:val="00F50DF1"/>
    <w:rsid w:val="00F531BE"/>
    <w:rsid w:val="00F60554"/>
    <w:rsid w:val="00F94544"/>
    <w:rsid w:val="00F9463B"/>
    <w:rsid w:val="00FB002E"/>
    <w:rsid w:val="00FB286C"/>
    <w:rsid w:val="00FC03C0"/>
    <w:rsid w:val="00FD7511"/>
    <w:rsid w:val="00FE5BE6"/>
    <w:rsid w:val="00FE7541"/>
    <w:rsid w:val="00FF074F"/>
    <w:rsid w:val="00FF24D1"/>
    <w:rsid w:val="00FF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1C5F90AF"/>
  <w15:docId w15:val="{4FDC81B6-1FB1-4EFD-843B-911C7FED3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43C1"/>
    <w:rPr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A43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A43C1"/>
    <w:rPr>
      <w:color w:val="0000FF"/>
      <w:u w:val="single"/>
    </w:rPr>
  </w:style>
  <w:style w:type="paragraph" w:styleId="Header">
    <w:name w:val="header"/>
    <w:basedOn w:val="Normal"/>
    <w:rsid w:val="003A43C1"/>
    <w:pPr>
      <w:tabs>
        <w:tab w:val="center" w:pos="4320"/>
        <w:tab w:val="right" w:pos="8640"/>
      </w:tabs>
    </w:pPr>
    <w:rPr>
      <w:rFonts w:ascii="Arial" w:hAnsi="Arial"/>
      <w:sz w:val="24"/>
      <w:szCs w:val="24"/>
    </w:rPr>
  </w:style>
  <w:style w:type="paragraph" w:customStyle="1" w:styleId="BodyText1">
    <w:name w:val="Body Text 1"/>
    <w:basedOn w:val="Normal"/>
    <w:rsid w:val="003A43C1"/>
    <w:pPr>
      <w:keepNext/>
      <w:spacing w:before="120" w:after="120"/>
    </w:pPr>
    <w:rPr>
      <w:rFonts w:ascii="Arial" w:hAnsi="Arial"/>
      <w:sz w:val="16"/>
      <w:szCs w:val="16"/>
    </w:rPr>
  </w:style>
  <w:style w:type="paragraph" w:styleId="Footer">
    <w:name w:val="footer"/>
    <w:basedOn w:val="Normal"/>
    <w:rsid w:val="003A43C1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541DA"/>
    <w:pPr>
      <w:jc w:val="both"/>
    </w:pPr>
    <w:rPr>
      <w:sz w:val="22"/>
      <w:szCs w:val="24"/>
      <w:lang w:val="en-US" w:eastAsia="en-US" w:bidi="he-IL"/>
    </w:rPr>
  </w:style>
  <w:style w:type="paragraph" w:styleId="BalloonText">
    <w:name w:val="Balloon Text"/>
    <w:basedOn w:val="Normal"/>
    <w:semiHidden/>
    <w:rsid w:val="0054317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744E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44E17"/>
  </w:style>
  <w:style w:type="character" w:customStyle="1" w:styleId="CommentTextChar">
    <w:name w:val="Comment Text Char"/>
    <w:basedOn w:val="DefaultParagraphFont"/>
    <w:link w:val="CommentText"/>
    <w:semiHidden/>
    <w:rsid w:val="00744E17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44E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44E17"/>
    <w:rPr>
      <w:b/>
      <w:bCs/>
      <w:lang w:val="en-GB" w:eastAsia="en-GB"/>
    </w:rPr>
  </w:style>
  <w:style w:type="paragraph" w:styleId="Revision">
    <w:name w:val="Revision"/>
    <w:hidden/>
    <w:uiPriority w:val="99"/>
    <w:semiHidden/>
    <w:rsid w:val="003877DE"/>
    <w:rPr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57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si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28E27-B82F-4749-B9AC-A4F58DF84B4B}"/>
      </w:docPartPr>
      <w:docPartBody>
        <w:p w:rsidR="007C445B" w:rsidRDefault="00732243">
          <w:r w:rsidRPr="000E1841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61366-491E-4C5F-8C22-04BCAEDBE01A}"/>
      </w:docPartPr>
      <w:docPartBody>
        <w:p w:rsidR="007C445B" w:rsidRDefault="00732243">
          <w:r w:rsidRPr="000E18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2BAFFB2A794C3E951AD19745C3E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36712-5FCD-4CB7-B7A4-33EF95C188E6}"/>
      </w:docPartPr>
      <w:docPartBody>
        <w:p w:rsidR="00636603" w:rsidRDefault="00636603" w:rsidP="00636603">
          <w:pPr>
            <w:pStyle w:val="0E2BAFFB2A794C3E951AD19745C3E45B"/>
          </w:pPr>
          <w:r w:rsidRPr="000E184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2243"/>
    <w:rsid w:val="00223058"/>
    <w:rsid w:val="004D0757"/>
    <w:rsid w:val="005E0D80"/>
    <w:rsid w:val="00636603"/>
    <w:rsid w:val="006B7154"/>
    <w:rsid w:val="00732243"/>
    <w:rsid w:val="007C445B"/>
    <w:rsid w:val="00870482"/>
    <w:rsid w:val="009A4CFE"/>
    <w:rsid w:val="00A230B8"/>
    <w:rsid w:val="00AB4328"/>
    <w:rsid w:val="00B25ADC"/>
    <w:rsid w:val="00FC5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6603"/>
    <w:rPr>
      <w:color w:val="808080"/>
    </w:rPr>
  </w:style>
  <w:style w:type="paragraph" w:customStyle="1" w:styleId="0E2BAFFB2A794C3E951AD19745C3E45B">
    <w:name w:val="0E2BAFFB2A794C3E951AD19745C3E45B"/>
    <w:rsid w:val="00636603"/>
    <w:pPr>
      <w:spacing w:line="278" w:lineRule="auto"/>
    </w:pPr>
    <w:rPr>
      <w:kern w:val="2"/>
      <w:sz w:val="24"/>
      <w:szCs w:val="39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b04e3bf-eb77-48e0-9993-e01b67b1c33a" xsi:nil="true"/>
    <SharedWithUsers xmlns="59f722fc-610a-4995-b8fb-cfe33328f4c0">
      <UserInfo>
        <DisplayName>Sothida Seng (PSI/C)</DisplayName>
        <AccountId>26</AccountId>
        <AccountType/>
      </UserInfo>
      <UserInfo>
        <DisplayName>Sopheaktra Phy (PSI/C)</DisplayName>
        <AccountId>30</AccountId>
        <AccountType/>
      </UserInfo>
    </SharedWithUsers>
    <lcf76f155ced4ddcb4097134ff3c332f xmlns="ac0f69e4-7df6-4847-a16f-1098deeacc7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D9E5D533ACB4895CD83EE1E751801" ma:contentTypeVersion="18" ma:contentTypeDescription="Create a new document." ma:contentTypeScope="" ma:versionID="94f316be7d3f0e2df1bda84f51bae344">
  <xsd:schema xmlns:xsd="http://www.w3.org/2001/XMLSchema" xmlns:xs="http://www.w3.org/2001/XMLSchema" xmlns:p="http://schemas.microsoft.com/office/2006/metadata/properties" xmlns:ns2="59f722fc-610a-4995-b8fb-cfe33328f4c0" xmlns:ns3="ac0f69e4-7df6-4847-a16f-1098deeacc75" xmlns:ns4="2b04e3bf-eb77-48e0-9993-e01b67b1c33a" targetNamespace="http://schemas.microsoft.com/office/2006/metadata/properties" ma:root="true" ma:fieldsID="7ffb039b4e3734997bf6732ddd3507c2" ns2:_="" ns3:_="" ns4:_="">
    <xsd:import namespace="59f722fc-610a-4995-b8fb-cfe33328f4c0"/>
    <xsd:import namespace="ac0f69e4-7df6-4847-a16f-1098deeacc75"/>
    <xsd:import namespace="2b04e3bf-eb77-48e0-9993-e01b67b1c3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f722fc-610a-4995-b8fb-cfe33328f4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f69e4-7df6-4847-a16f-1098deeacc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be66e25-6253-4f8b-9755-5684a1ad78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4e3bf-eb77-48e0-9993-e01b67b1c33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da470b5-77db-41a8-afbb-d9dc13d52a98}" ma:internalName="TaxCatchAll" ma:showField="CatchAllData" ma:web="59f722fc-610a-4995-b8fb-cfe33328f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0717CA-A804-4294-955A-8C7968AB0183}">
  <ds:schemaRefs>
    <ds:schemaRef ds:uri="http://schemas.microsoft.com/office/2006/metadata/properties"/>
    <ds:schemaRef ds:uri="http://schemas.microsoft.com/office/infopath/2007/PartnerControls"/>
    <ds:schemaRef ds:uri="2b04e3bf-eb77-48e0-9993-e01b67b1c33a"/>
    <ds:schemaRef ds:uri="59f722fc-610a-4995-b8fb-cfe33328f4c0"/>
    <ds:schemaRef ds:uri="ac0f69e4-7df6-4847-a16f-1098deeacc75"/>
  </ds:schemaRefs>
</ds:datastoreItem>
</file>

<file path=customXml/itemProps2.xml><?xml version="1.0" encoding="utf-8"?>
<ds:datastoreItem xmlns:ds="http://schemas.openxmlformats.org/officeDocument/2006/customXml" ds:itemID="{A8ED1CD3-2D06-40F7-A98A-CA88A0F2E6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816305-DB7D-4D05-B323-D969033138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EAE0E7-F6E1-4516-BAB2-F6F6F07FC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f722fc-610a-4995-b8fb-cfe33328f4c0"/>
    <ds:schemaRef ds:uri="ac0f69e4-7df6-4847-a16f-1098deeacc75"/>
    <ds:schemaRef ds:uri="2b04e3bf-eb77-48e0-9993-e01b67b1c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FORM</vt:lpstr>
    </vt:vector>
  </TitlesOfParts>
  <Company>AMRET</Company>
  <LinksUpToDate>false</LinksUpToDate>
  <CharactersWithSpaces>5243</CharactersWithSpaces>
  <SharedDoc>false</SharedDoc>
  <HLinks>
    <vt:vector size="6" baseType="variant">
      <vt:variant>
        <vt:i4>3801215</vt:i4>
      </vt:variant>
      <vt:variant>
        <vt:i4>0</vt:i4>
      </vt:variant>
      <vt:variant>
        <vt:i4>0</vt:i4>
      </vt:variant>
      <vt:variant>
        <vt:i4>5</vt:i4>
      </vt:variant>
      <vt:variant>
        <vt:lpwstr>http://www.ps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FORM</dc:title>
  <dc:subject/>
  <dc:creator>hro</dc:creator>
  <cp:keywords/>
  <dc:description/>
  <cp:lastModifiedBy>Yarat Un (PSI/C)</cp:lastModifiedBy>
  <cp:revision>2</cp:revision>
  <cp:lastPrinted>2011-01-04T18:00:00Z</cp:lastPrinted>
  <dcterms:created xsi:type="dcterms:W3CDTF">2026-05-06T03:29:00Z</dcterms:created>
  <dcterms:modified xsi:type="dcterms:W3CDTF">2026-05-06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83C83003BCF44AAF8E56207374552F</vt:lpwstr>
  </property>
  <property fmtid="{D5CDD505-2E9C-101B-9397-08002B2CF9AE}" pid="3" name="Order">
    <vt:r8>1800000</vt:r8>
  </property>
  <property fmtid="{D5CDD505-2E9C-101B-9397-08002B2CF9AE}" pid="4" name="Department1">
    <vt:lpwstr/>
  </property>
  <property fmtid="{D5CDD505-2E9C-101B-9397-08002B2CF9AE}" pid="5" name="DocGroup">
    <vt:lpwstr/>
  </property>
  <property fmtid="{D5CDD505-2E9C-101B-9397-08002B2CF9AE}" pid="6" name="DocType">
    <vt:lpwstr/>
  </property>
  <property fmtid="{D5CDD505-2E9C-101B-9397-08002B2CF9AE}" pid="7" name="Language1">
    <vt:lpwstr/>
  </property>
  <property fmtid="{D5CDD505-2E9C-101B-9397-08002B2CF9AE}" pid="8" name="MediaServiceImageTags">
    <vt:lpwstr/>
  </property>
</Properties>
</file>